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E48B87" w14:textId="62084E36" w:rsidR="0055727E" w:rsidRPr="0055727E" w:rsidRDefault="0055727E" w:rsidP="0055727E">
      <w:pPr>
        <w:jc w:val="both"/>
        <w:rPr>
          <w:b/>
          <w:bCs/>
          <w:sz w:val="36"/>
          <w:szCs w:val="36"/>
        </w:rPr>
      </w:pPr>
      <w:r w:rsidRPr="0055727E">
        <w:rPr>
          <w:b/>
          <w:bCs/>
          <w:sz w:val="36"/>
          <w:szCs w:val="36"/>
        </w:rPr>
        <w:t>Project description</w:t>
      </w:r>
    </w:p>
    <w:p w14:paraId="68E9D46C" w14:textId="27974C58" w:rsidR="0055727E" w:rsidRPr="0055727E" w:rsidRDefault="00C040B3" w:rsidP="0054218F">
      <w:pPr>
        <w:jc w:val="both"/>
        <w:rPr>
          <w:sz w:val="24"/>
          <w:szCs w:val="24"/>
        </w:rPr>
      </w:pPr>
      <w:r>
        <w:rPr>
          <w:sz w:val="24"/>
          <w:szCs w:val="24"/>
        </w:rPr>
        <w:t>Each group has 4</w:t>
      </w:r>
      <w:r w:rsidR="0055727E" w:rsidRPr="0055727E">
        <w:rPr>
          <w:sz w:val="24"/>
          <w:szCs w:val="24"/>
        </w:rPr>
        <w:t xml:space="preserve"> deliverables:</w:t>
      </w:r>
      <w:r w:rsidR="0054218F">
        <w:rPr>
          <w:sz w:val="24"/>
          <w:szCs w:val="24"/>
        </w:rPr>
        <w:t xml:space="preserve"> </w:t>
      </w:r>
      <w:r w:rsidR="0054218F">
        <w:rPr>
          <w:sz w:val="24"/>
          <w:szCs w:val="24"/>
        </w:rPr>
        <w:tab/>
      </w:r>
      <w:r w:rsidR="0054218F">
        <w:rPr>
          <w:sz w:val="24"/>
          <w:szCs w:val="24"/>
        </w:rPr>
        <w:tab/>
      </w:r>
      <w:r w:rsidR="0054218F">
        <w:rPr>
          <w:sz w:val="24"/>
          <w:szCs w:val="24"/>
        </w:rPr>
        <w:tab/>
      </w:r>
      <w:r w:rsidR="0054218F">
        <w:rPr>
          <w:sz w:val="24"/>
          <w:szCs w:val="24"/>
        </w:rPr>
        <w:tab/>
      </w:r>
      <w:r w:rsidR="0054218F">
        <w:rPr>
          <w:sz w:val="24"/>
          <w:szCs w:val="24"/>
        </w:rPr>
        <w:tab/>
      </w:r>
      <w:r w:rsidR="009A228A">
        <w:rPr>
          <w:sz w:val="24"/>
          <w:szCs w:val="24"/>
        </w:rPr>
        <w:tab/>
        <w:t>(</w:t>
      </w:r>
      <w:r w:rsidR="002D5C63">
        <w:rPr>
          <w:b/>
          <w:bCs/>
          <w:sz w:val="24"/>
          <w:szCs w:val="24"/>
        </w:rPr>
        <w:t>P</w:t>
      </w:r>
      <w:r w:rsidR="0054218F" w:rsidRPr="002D5C63">
        <w:rPr>
          <w:b/>
          <w:bCs/>
          <w:sz w:val="24"/>
          <w:szCs w:val="24"/>
        </w:rPr>
        <w:t>hase2:</w:t>
      </w:r>
      <w:r w:rsidR="0054218F">
        <w:rPr>
          <w:sz w:val="24"/>
          <w:szCs w:val="24"/>
        </w:rPr>
        <w:t xml:space="preserve"> 5</w:t>
      </w:r>
      <w:r w:rsidR="00FC0D14">
        <w:rPr>
          <w:sz w:val="24"/>
          <w:szCs w:val="24"/>
        </w:rPr>
        <w:t>0</w:t>
      </w:r>
      <w:r w:rsidR="009A228A">
        <w:rPr>
          <w:sz w:val="24"/>
          <w:szCs w:val="24"/>
        </w:rPr>
        <w:t xml:space="preserve"> grades)</w:t>
      </w:r>
    </w:p>
    <w:p w14:paraId="195BEE7F" w14:textId="7091C4AC" w:rsidR="0055727E" w:rsidRPr="00D70C22" w:rsidRDefault="0055727E" w:rsidP="00D70C22">
      <w:pPr>
        <w:pStyle w:val="ListParagraph"/>
        <w:numPr>
          <w:ilvl w:val="0"/>
          <w:numId w:val="16"/>
        </w:numPr>
        <w:jc w:val="both"/>
        <w:rPr>
          <w:sz w:val="24"/>
          <w:szCs w:val="24"/>
        </w:rPr>
      </w:pPr>
      <w:r w:rsidRPr="00D70C22">
        <w:rPr>
          <w:sz w:val="24"/>
          <w:szCs w:val="24"/>
        </w:rPr>
        <w:t xml:space="preserve">Total grades for the project should be </w:t>
      </w:r>
      <w:r w:rsidRPr="00D70C22">
        <w:rPr>
          <w:b/>
          <w:bCs/>
          <w:sz w:val="24"/>
          <w:szCs w:val="24"/>
          <w:u w:val="single"/>
        </w:rPr>
        <w:t>20</w:t>
      </w:r>
      <w:r w:rsidR="009A228A" w:rsidRPr="00D70C22">
        <w:rPr>
          <w:b/>
          <w:bCs/>
          <w:sz w:val="24"/>
          <w:szCs w:val="24"/>
          <w:u w:val="single"/>
        </w:rPr>
        <w:t xml:space="preserve"> grades</w:t>
      </w:r>
      <w:r w:rsidR="009A228A" w:rsidRPr="00D70C22">
        <w:rPr>
          <w:sz w:val="24"/>
          <w:szCs w:val="24"/>
        </w:rPr>
        <w:t>. So, the grades will be scaled.</w:t>
      </w:r>
    </w:p>
    <w:p w14:paraId="6B71E0A7" w14:textId="57993B14" w:rsidR="009A228A" w:rsidRPr="00D70C22" w:rsidRDefault="00872D5A" w:rsidP="00D70C22">
      <w:pPr>
        <w:pStyle w:val="ListParagraph"/>
        <w:numPr>
          <w:ilvl w:val="0"/>
          <w:numId w:val="16"/>
        </w:numPr>
        <w:jc w:val="both"/>
        <w:rPr>
          <w:sz w:val="24"/>
          <w:szCs w:val="24"/>
        </w:rPr>
      </w:pPr>
      <w:r w:rsidRPr="00D70C22">
        <w:rPr>
          <w:sz w:val="24"/>
          <w:szCs w:val="24"/>
        </w:rPr>
        <w:t>The template</w:t>
      </w:r>
      <w:r w:rsidR="00D70C22">
        <w:rPr>
          <w:sz w:val="24"/>
          <w:szCs w:val="24"/>
        </w:rPr>
        <w:t>s</w:t>
      </w:r>
      <w:r w:rsidRPr="00D70C22">
        <w:rPr>
          <w:sz w:val="24"/>
          <w:szCs w:val="24"/>
        </w:rPr>
        <w:t xml:space="preserve"> for your deliverables and your cover page are provided.</w:t>
      </w:r>
    </w:p>
    <w:p w14:paraId="4ABB8297" w14:textId="5C3BF52F" w:rsidR="001A00A1" w:rsidRPr="00D70C22" w:rsidRDefault="001A00A1" w:rsidP="00D70C22">
      <w:pPr>
        <w:pStyle w:val="ListParagraph"/>
        <w:numPr>
          <w:ilvl w:val="0"/>
          <w:numId w:val="16"/>
        </w:numPr>
        <w:jc w:val="both"/>
        <w:rPr>
          <w:sz w:val="24"/>
          <w:szCs w:val="24"/>
        </w:rPr>
      </w:pPr>
      <w:r w:rsidRPr="00D70C22">
        <w:rPr>
          <w:sz w:val="24"/>
          <w:szCs w:val="24"/>
        </w:rPr>
        <w:t xml:space="preserve">Your deliverables will be submitted on </w:t>
      </w:r>
      <w:r w:rsidR="00D70C22" w:rsidRPr="00D70C22">
        <w:rPr>
          <w:b/>
          <w:bCs/>
          <w:sz w:val="24"/>
          <w:szCs w:val="24"/>
          <w:u w:val="single"/>
        </w:rPr>
        <w:t>https://forms.gle/5tsks6cZURf1cwNUA</w:t>
      </w:r>
      <w:r w:rsidRPr="00D70C22">
        <w:rPr>
          <w:sz w:val="24"/>
          <w:szCs w:val="24"/>
        </w:rPr>
        <w:t xml:space="preserve">. </w:t>
      </w:r>
    </w:p>
    <w:p w14:paraId="5265CF8A" w14:textId="77777777" w:rsidR="00D70C22" w:rsidRPr="00D70C22" w:rsidRDefault="00D70C22" w:rsidP="00D70C22">
      <w:pPr>
        <w:pStyle w:val="ListParagraph"/>
        <w:numPr>
          <w:ilvl w:val="0"/>
          <w:numId w:val="16"/>
        </w:numPr>
        <w:rPr>
          <w:sz w:val="24"/>
          <w:szCs w:val="24"/>
        </w:rPr>
      </w:pPr>
      <w:r w:rsidRPr="00D70C22">
        <w:rPr>
          <w:sz w:val="24"/>
          <w:szCs w:val="24"/>
        </w:rPr>
        <w:t>This form is used to submit your different deliverables in course IS332 in the academic year (2022-2023)</w:t>
      </w:r>
    </w:p>
    <w:p w14:paraId="344C2F50" w14:textId="2C113121" w:rsidR="00D70C22" w:rsidRPr="00D70C22" w:rsidRDefault="00D70C22" w:rsidP="00D70C22">
      <w:pPr>
        <w:pStyle w:val="ListParagraph"/>
        <w:numPr>
          <w:ilvl w:val="0"/>
          <w:numId w:val="16"/>
        </w:numPr>
        <w:rPr>
          <w:sz w:val="24"/>
          <w:szCs w:val="24"/>
        </w:rPr>
      </w:pPr>
      <w:r w:rsidRPr="00D70C22">
        <w:rPr>
          <w:sz w:val="24"/>
          <w:szCs w:val="24"/>
        </w:rPr>
        <w:t xml:space="preserve">Please submit your file </w:t>
      </w:r>
      <w:r w:rsidR="009170C1" w:rsidRPr="00D70C22">
        <w:rPr>
          <w:sz w:val="24"/>
          <w:szCs w:val="24"/>
        </w:rPr>
        <w:t>named T</w:t>
      </w:r>
      <w:r w:rsidRPr="00D70C22">
        <w:rPr>
          <w:sz w:val="24"/>
          <w:szCs w:val="24"/>
        </w:rPr>
        <w:t xml:space="preserve">&lt;Team number&gt;-D&lt;Deliverable number&gt;.docx </w:t>
      </w:r>
      <w:proofErr w:type="gramStart"/>
      <w:r w:rsidRPr="00D70C22">
        <w:rPr>
          <w:sz w:val="24"/>
          <w:szCs w:val="24"/>
        </w:rPr>
        <w:t>or  .</w:t>
      </w:r>
      <w:proofErr w:type="gramEnd"/>
      <w:r w:rsidRPr="00D70C22">
        <w:rPr>
          <w:sz w:val="24"/>
          <w:szCs w:val="24"/>
        </w:rPr>
        <w:t>pdf.</w:t>
      </w:r>
      <w:r>
        <w:rPr>
          <w:sz w:val="24"/>
          <w:szCs w:val="24"/>
        </w:rPr>
        <w:t xml:space="preserve"> </w:t>
      </w:r>
      <w:r w:rsidRPr="00D70C22">
        <w:rPr>
          <w:sz w:val="24"/>
          <w:szCs w:val="24"/>
        </w:rPr>
        <w:t>Example: T7-D2.docx</w:t>
      </w:r>
    </w:p>
    <w:p w14:paraId="69BFDDB0" w14:textId="77777777" w:rsidR="00D70C22" w:rsidRPr="00D70C22" w:rsidRDefault="00D70C22" w:rsidP="00D70C22">
      <w:pPr>
        <w:pStyle w:val="ListParagraph"/>
        <w:numPr>
          <w:ilvl w:val="1"/>
          <w:numId w:val="16"/>
        </w:numPr>
        <w:rPr>
          <w:sz w:val="24"/>
          <w:szCs w:val="24"/>
        </w:rPr>
      </w:pPr>
      <w:r w:rsidRPr="00D70C22">
        <w:rPr>
          <w:sz w:val="24"/>
          <w:szCs w:val="24"/>
        </w:rPr>
        <w:t xml:space="preserve">Do not add spaces in the filename. </w:t>
      </w:r>
    </w:p>
    <w:p w14:paraId="0339E64B" w14:textId="08707DB9" w:rsidR="00D70C22" w:rsidRDefault="00D70C22" w:rsidP="00D70C22">
      <w:pPr>
        <w:pStyle w:val="ListParagraph"/>
        <w:numPr>
          <w:ilvl w:val="1"/>
          <w:numId w:val="16"/>
        </w:numPr>
        <w:jc w:val="both"/>
        <w:rPr>
          <w:sz w:val="24"/>
          <w:szCs w:val="24"/>
        </w:rPr>
      </w:pPr>
      <w:r w:rsidRPr="00D70C22">
        <w:rPr>
          <w:sz w:val="24"/>
          <w:szCs w:val="24"/>
        </w:rPr>
        <w:t>Avoid zipping the file unless it is larger than 10 MB.</w:t>
      </w:r>
    </w:p>
    <w:p w14:paraId="5E93DF46" w14:textId="1DF5C5AC" w:rsidR="00061658" w:rsidRPr="00D70C22" w:rsidRDefault="00061658" w:rsidP="00061658">
      <w:pPr>
        <w:pStyle w:val="ListParagraph"/>
        <w:numPr>
          <w:ilvl w:val="0"/>
          <w:numId w:val="16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Deliverable 2 </w:t>
      </w:r>
      <w:r w:rsidRPr="00061658">
        <w:rPr>
          <w:rFonts w:asciiTheme="majorBidi" w:hAnsiTheme="majorBidi" w:cstheme="majorBidi"/>
          <w:b/>
          <w:bCs/>
          <w:color w:val="FF0000"/>
          <w:sz w:val="24"/>
          <w:szCs w:val="24"/>
        </w:rPr>
        <w:t>Firm Deadline is 26-11-2022</w:t>
      </w:r>
      <w:r w:rsidRPr="0011663D">
        <w:rPr>
          <w:rFonts w:asciiTheme="majorBidi" w:hAnsiTheme="majorBidi" w:cstheme="majorBidi"/>
          <w:color w:val="FF0000"/>
          <w:sz w:val="24"/>
          <w:szCs w:val="24"/>
        </w:rPr>
        <w:t>.</w:t>
      </w:r>
    </w:p>
    <w:p w14:paraId="3DEF041D" w14:textId="77777777" w:rsidR="00D70C22" w:rsidRDefault="00D70C22" w:rsidP="00D70C22">
      <w:pPr>
        <w:ind w:left="360"/>
        <w:jc w:val="both"/>
        <w:rPr>
          <w:sz w:val="24"/>
          <w:szCs w:val="24"/>
        </w:rPr>
      </w:pPr>
      <w:r w:rsidRPr="00A50604">
        <w:rPr>
          <w:b/>
          <w:bCs/>
          <w:sz w:val="24"/>
          <w:szCs w:val="24"/>
          <w:u w:val="single"/>
        </w:rPr>
        <w:t>Note that</w:t>
      </w:r>
      <w:r w:rsidRPr="00A50604">
        <w:rPr>
          <w:sz w:val="24"/>
          <w:szCs w:val="24"/>
        </w:rPr>
        <w:t xml:space="preserve"> </w:t>
      </w:r>
    </w:p>
    <w:p w14:paraId="069CF1BB" w14:textId="08D22BC7" w:rsidR="00D70C22" w:rsidRDefault="00D70C22" w:rsidP="00D70C22">
      <w:pPr>
        <w:pStyle w:val="ListParagraph"/>
        <w:numPr>
          <w:ilvl w:val="0"/>
          <w:numId w:val="15"/>
        </w:numPr>
        <w:jc w:val="both"/>
        <w:rPr>
          <w:sz w:val="24"/>
          <w:szCs w:val="24"/>
        </w:rPr>
      </w:pPr>
      <w:r w:rsidRPr="00D70C22">
        <w:rPr>
          <w:sz w:val="24"/>
          <w:szCs w:val="24"/>
        </w:rPr>
        <w:t xml:space="preserve">Only </w:t>
      </w:r>
      <w:r w:rsidR="009170C1">
        <w:rPr>
          <w:sz w:val="24"/>
          <w:szCs w:val="24"/>
        </w:rPr>
        <w:t>one</w:t>
      </w:r>
      <w:r w:rsidRPr="00D70C22">
        <w:rPr>
          <w:sz w:val="24"/>
          <w:szCs w:val="24"/>
        </w:rPr>
        <w:t xml:space="preserve"> team member (</w:t>
      </w:r>
      <w:r w:rsidRPr="00D70C22">
        <w:rPr>
          <w:b/>
          <w:bCs/>
          <w:sz w:val="24"/>
          <w:szCs w:val="24"/>
          <w:u w:val="single"/>
        </w:rPr>
        <w:t>team leader</w:t>
      </w:r>
      <w:r w:rsidRPr="00D70C22">
        <w:rPr>
          <w:sz w:val="24"/>
          <w:szCs w:val="24"/>
        </w:rPr>
        <w:t xml:space="preserve">) can submit the project. </w:t>
      </w:r>
    </w:p>
    <w:p w14:paraId="168DB838" w14:textId="4D98FE0F" w:rsidR="001A00A1" w:rsidRDefault="00D70C22" w:rsidP="00D70C22">
      <w:pPr>
        <w:pStyle w:val="ListParagraph"/>
        <w:numPr>
          <w:ilvl w:val="0"/>
          <w:numId w:val="15"/>
        </w:numPr>
        <w:jc w:val="both"/>
        <w:rPr>
          <w:sz w:val="24"/>
          <w:szCs w:val="24"/>
        </w:rPr>
      </w:pPr>
      <w:r w:rsidRPr="00D70C22">
        <w:rPr>
          <w:sz w:val="24"/>
          <w:szCs w:val="24"/>
        </w:rPr>
        <w:t>Don’t submit multiple times</w:t>
      </w:r>
      <w:r w:rsidR="00CA5706">
        <w:rPr>
          <w:sz w:val="24"/>
          <w:szCs w:val="24"/>
        </w:rPr>
        <w:t>.</w:t>
      </w:r>
    </w:p>
    <w:p w14:paraId="31A96EFA" w14:textId="27813088" w:rsidR="00CA5706" w:rsidRDefault="00CA5706" w:rsidP="00D70C22">
      <w:pPr>
        <w:pStyle w:val="ListParagraph"/>
        <w:numPr>
          <w:ilvl w:val="0"/>
          <w:numId w:val="15"/>
        </w:numPr>
        <w:jc w:val="both"/>
        <w:rPr>
          <w:sz w:val="24"/>
          <w:szCs w:val="24"/>
        </w:rPr>
      </w:pPr>
      <w:r>
        <w:rPr>
          <w:sz w:val="24"/>
          <w:szCs w:val="24"/>
        </w:rPr>
        <w:t>Cheating policy: Any copies will be graded zero.</w:t>
      </w:r>
    </w:p>
    <w:p w14:paraId="59C74B1A" w14:textId="76E676AC" w:rsidR="00CA5706" w:rsidRDefault="00CA5706" w:rsidP="00D70C22">
      <w:pPr>
        <w:pStyle w:val="ListParagraph"/>
        <w:numPr>
          <w:ilvl w:val="0"/>
          <w:numId w:val="15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Clearly state your assumptions (only required </w:t>
      </w:r>
      <w:r w:rsidR="009170C1">
        <w:rPr>
          <w:sz w:val="24"/>
          <w:szCs w:val="24"/>
        </w:rPr>
        <w:t>one</w:t>
      </w:r>
      <w:r>
        <w:rPr>
          <w:sz w:val="24"/>
          <w:szCs w:val="24"/>
        </w:rPr>
        <w:t>s).</w:t>
      </w:r>
    </w:p>
    <w:p w14:paraId="1344DE1C" w14:textId="6DD296DE" w:rsidR="00CA5706" w:rsidRDefault="00CA5706" w:rsidP="00D70C22">
      <w:pPr>
        <w:pStyle w:val="ListParagraph"/>
        <w:numPr>
          <w:ilvl w:val="0"/>
          <w:numId w:val="15"/>
        </w:numPr>
        <w:jc w:val="both"/>
        <w:rPr>
          <w:sz w:val="24"/>
          <w:szCs w:val="24"/>
        </w:rPr>
      </w:pPr>
      <w:r>
        <w:rPr>
          <w:sz w:val="24"/>
          <w:szCs w:val="24"/>
        </w:rPr>
        <w:t>No handwritten reports and/or models are accepted [graded zero].</w:t>
      </w:r>
    </w:p>
    <w:p w14:paraId="71C049D7" w14:textId="0D686330" w:rsidR="00CA5706" w:rsidRPr="00CA5706" w:rsidRDefault="00CA5706" w:rsidP="00CA5706">
      <w:pPr>
        <w:pStyle w:val="ListParagraph"/>
        <w:numPr>
          <w:ilvl w:val="0"/>
          <w:numId w:val="15"/>
        </w:numPr>
        <w:jc w:val="both"/>
        <w:rPr>
          <w:sz w:val="24"/>
          <w:szCs w:val="24"/>
        </w:rPr>
      </w:pPr>
      <w:r w:rsidRPr="00CA5706">
        <w:rPr>
          <w:sz w:val="24"/>
          <w:szCs w:val="24"/>
        </w:rPr>
        <w:t xml:space="preserve">You need to use any UML tool to depict your </w:t>
      </w:r>
      <w:r>
        <w:rPr>
          <w:sz w:val="24"/>
          <w:szCs w:val="24"/>
        </w:rPr>
        <w:t xml:space="preserve">models </w:t>
      </w:r>
      <w:r w:rsidRPr="00CA5706">
        <w:rPr>
          <w:sz w:val="24"/>
          <w:szCs w:val="24"/>
        </w:rPr>
        <w:t xml:space="preserve">and </w:t>
      </w:r>
      <w:r>
        <w:rPr>
          <w:sz w:val="24"/>
          <w:szCs w:val="24"/>
        </w:rPr>
        <w:t xml:space="preserve">please </w:t>
      </w:r>
      <w:r w:rsidRPr="00CA5706">
        <w:rPr>
          <w:sz w:val="24"/>
          <w:szCs w:val="24"/>
        </w:rPr>
        <w:t>mention the used tool(s) in your report.</w:t>
      </w:r>
    </w:p>
    <w:p w14:paraId="42F2A567" w14:textId="79C26830" w:rsidR="00CA5706" w:rsidRDefault="00CA5706" w:rsidP="00CA5706">
      <w:pPr>
        <w:pStyle w:val="ListParagraph"/>
        <w:ind w:left="1080"/>
        <w:jc w:val="both"/>
        <w:rPr>
          <w:sz w:val="24"/>
          <w:szCs w:val="24"/>
        </w:rPr>
      </w:pPr>
    </w:p>
    <w:p w14:paraId="2A942A16" w14:textId="77777777" w:rsidR="00121286" w:rsidRDefault="00121286" w:rsidP="00EB4950">
      <w:pPr>
        <w:jc w:val="both"/>
        <w:rPr>
          <w:sz w:val="36"/>
          <w:szCs w:val="36"/>
        </w:rPr>
      </w:pPr>
      <w:r w:rsidRPr="005E2E18">
        <w:rPr>
          <w:sz w:val="36"/>
          <w:szCs w:val="36"/>
        </w:rPr>
        <w:t>[</w:t>
      </w:r>
      <w:r w:rsidRPr="00121286">
        <w:rPr>
          <w:b/>
          <w:bCs/>
          <w:sz w:val="36"/>
          <w:szCs w:val="36"/>
          <w:u w:val="single"/>
        </w:rPr>
        <w:t>Hint</w:t>
      </w:r>
      <w:r w:rsidRPr="005E2E18">
        <w:rPr>
          <w:sz w:val="36"/>
          <w:szCs w:val="36"/>
        </w:rPr>
        <w:t>: Review Chapters 4</w:t>
      </w:r>
      <w:r>
        <w:rPr>
          <w:sz w:val="36"/>
          <w:szCs w:val="36"/>
        </w:rPr>
        <w:t xml:space="preserve"> - 5:</w:t>
      </w:r>
      <w:r w:rsidRPr="005E2E18">
        <w:rPr>
          <w:sz w:val="36"/>
          <w:szCs w:val="36"/>
        </w:rPr>
        <w:t xml:space="preserve"> </w:t>
      </w:r>
      <w:r>
        <w:rPr>
          <w:sz w:val="36"/>
          <w:szCs w:val="36"/>
        </w:rPr>
        <w:t xml:space="preserve">domain </w:t>
      </w:r>
      <w:r w:rsidRPr="005E2E18">
        <w:rPr>
          <w:sz w:val="36"/>
          <w:szCs w:val="36"/>
        </w:rPr>
        <w:t>clas</w:t>
      </w:r>
      <w:r>
        <w:rPr>
          <w:sz w:val="36"/>
          <w:szCs w:val="36"/>
        </w:rPr>
        <w:t>s diagram &amp; CRUD</w:t>
      </w:r>
      <w:r w:rsidRPr="005E2E18">
        <w:rPr>
          <w:sz w:val="36"/>
          <w:szCs w:val="36"/>
        </w:rPr>
        <w:t>]</w:t>
      </w:r>
    </w:p>
    <w:p w14:paraId="111F56FA" w14:textId="4B3913B9" w:rsidR="00121286" w:rsidRPr="005E2E18" w:rsidRDefault="00121286" w:rsidP="00EB4950">
      <w:pPr>
        <w:jc w:val="both"/>
        <w:rPr>
          <w:sz w:val="36"/>
          <w:szCs w:val="36"/>
        </w:rPr>
      </w:pPr>
      <w:r>
        <w:rPr>
          <w:sz w:val="36"/>
          <w:szCs w:val="36"/>
        </w:rPr>
        <w:t>[</w:t>
      </w:r>
      <w:r w:rsidRPr="00121286">
        <w:rPr>
          <w:b/>
          <w:bCs/>
          <w:sz w:val="36"/>
          <w:szCs w:val="36"/>
          <w:u w:val="single"/>
        </w:rPr>
        <w:t>Tip</w:t>
      </w:r>
      <w:r>
        <w:rPr>
          <w:sz w:val="36"/>
          <w:szCs w:val="36"/>
        </w:rPr>
        <w:t>: Split the work among team members to help with time management]</w:t>
      </w:r>
    </w:p>
    <w:p w14:paraId="32240302" w14:textId="77777777" w:rsidR="00121286" w:rsidRPr="00D70C22" w:rsidRDefault="00121286" w:rsidP="00CA5706">
      <w:pPr>
        <w:pStyle w:val="ListParagraph"/>
        <w:ind w:left="1080"/>
        <w:jc w:val="both"/>
        <w:rPr>
          <w:sz w:val="24"/>
          <w:szCs w:val="24"/>
        </w:rPr>
      </w:pPr>
    </w:p>
    <w:p w14:paraId="256B6EED" w14:textId="23A598A7" w:rsidR="009A228A" w:rsidRDefault="009A228A">
      <w:pPr>
        <w:rPr>
          <w:sz w:val="28"/>
          <w:szCs w:val="28"/>
        </w:rPr>
      </w:pPr>
      <w:r>
        <w:rPr>
          <w:sz w:val="28"/>
          <w:szCs w:val="28"/>
        </w:rPr>
        <w:br w:type="page"/>
      </w:r>
    </w:p>
    <w:p w14:paraId="22DE003B" w14:textId="54A67342" w:rsidR="009A228A" w:rsidRPr="009A228A" w:rsidRDefault="009A228A">
      <w:pPr>
        <w:rPr>
          <w:b/>
          <w:bCs/>
          <w:sz w:val="40"/>
          <w:szCs w:val="40"/>
        </w:rPr>
      </w:pPr>
      <w:r w:rsidRPr="009A228A">
        <w:rPr>
          <w:b/>
          <w:bCs/>
          <w:sz w:val="40"/>
          <w:szCs w:val="40"/>
        </w:rPr>
        <w:lastRenderedPageBreak/>
        <w:t>Project Detai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55"/>
        <w:gridCol w:w="6295"/>
      </w:tblGrid>
      <w:tr w:rsidR="009A228A" w14:paraId="59F466A6" w14:textId="77777777" w:rsidTr="009A228A">
        <w:tc>
          <w:tcPr>
            <w:tcW w:w="3055" w:type="dxa"/>
          </w:tcPr>
          <w:p w14:paraId="545D4A61" w14:textId="49801835" w:rsidR="009A228A" w:rsidRPr="009A228A" w:rsidRDefault="009A228A" w:rsidP="009A228A">
            <w:pPr>
              <w:jc w:val="both"/>
              <w:rPr>
                <w:sz w:val="36"/>
                <w:szCs w:val="36"/>
              </w:rPr>
            </w:pPr>
            <w:r w:rsidRPr="009A228A">
              <w:rPr>
                <w:sz w:val="36"/>
                <w:szCs w:val="36"/>
              </w:rPr>
              <w:t>Project number</w:t>
            </w:r>
          </w:p>
        </w:tc>
        <w:tc>
          <w:tcPr>
            <w:tcW w:w="6295" w:type="dxa"/>
          </w:tcPr>
          <w:p w14:paraId="19FB54E4" w14:textId="17DB898A" w:rsidR="009A228A" w:rsidRPr="007E33BB" w:rsidRDefault="009170C1" w:rsidP="009A228A">
            <w:pPr>
              <w:jc w:val="both"/>
              <w:rPr>
                <w:i/>
                <w:iCs/>
                <w:color w:val="538135" w:themeColor="accent6" w:themeShade="BF"/>
                <w:sz w:val="36"/>
                <w:szCs w:val="36"/>
              </w:rPr>
            </w:pPr>
            <w:r>
              <w:rPr>
                <w:i/>
                <w:iCs/>
                <w:color w:val="538135" w:themeColor="accent6" w:themeShade="BF"/>
                <w:sz w:val="36"/>
                <w:szCs w:val="36"/>
              </w:rPr>
              <w:t>28</w:t>
            </w:r>
          </w:p>
        </w:tc>
      </w:tr>
      <w:tr w:rsidR="009A228A" w14:paraId="725442E2" w14:textId="77777777" w:rsidTr="009A228A">
        <w:tc>
          <w:tcPr>
            <w:tcW w:w="3055" w:type="dxa"/>
          </w:tcPr>
          <w:p w14:paraId="6EFCEC42" w14:textId="3627CB1F" w:rsidR="009A228A" w:rsidRDefault="009A228A" w:rsidP="001226A5">
            <w:pPr>
              <w:jc w:val="both"/>
              <w:rPr>
                <w:sz w:val="36"/>
                <w:szCs w:val="36"/>
              </w:rPr>
            </w:pPr>
            <w:r w:rsidRPr="009A228A">
              <w:rPr>
                <w:sz w:val="36"/>
                <w:szCs w:val="36"/>
              </w:rPr>
              <w:t xml:space="preserve">Project </w:t>
            </w:r>
            <w:r w:rsidR="001226A5">
              <w:rPr>
                <w:sz w:val="36"/>
                <w:szCs w:val="36"/>
              </w:rPr>
              <w:t>title</w:t>
            </w:r>
          </w:p>
          <w:p w14:paraId="4B80D149" w14:textId="77777777" w:rsidR="009A228A" w:rsidRDefault="009A228A" w:rsidP="009A228A">
            <w:pPr>
              <w:jc w:val="both"/>
              <w:rPr>
                <w:sz w:val="36"/>
                <w:szCs w:val="36"/>
              </w:rPr>
            </w:pPr>
          </w:p>
          <w:p w14:paraId="1012D483" w14:textId="7800A32C" w:rsidR="009A228A" w:rsidRPr="009A228A" w:rsidRDefault="009A228A" w:rsidP="009A228A">
            <w:pPr>
              <w:jc w:val="both"/>
              <w:rPr>
                <w:sz w:val="36"/>
                <w:szCs w:val="36"/>
              </w:rPr>
            </w:pPr>
          </w:p>
        </w:tc>
        <w:tc>
          <w:tcPr>
            <w:tcW w:w="6295" w:type="dxa"/>
          </w:tcPr>
          <w:p w14:paraId="3D6F4FC6" w14:textId="59337C57" w:rsidR="009A228A" w:rsidRPr="007E33BB" w:rsidRDefault="009170C1" w:rsidP="001226A5">
            <w:pPr>
              <w:jc w:val="both"/>
              <w:rPr>
                <w:i/>
                <w:iCs/>
                <w:color w:val="538135" w:themeColor="accent6" w:themeShade="BF"/>
                <w:sz w:val="36"/>
                <w:szCs w:val="36"/>
              </w:rPr>
            </w:pPr>
            <w:r>
              <w:rPr>
                <w:i/>
                <w:iCs/>
                <w:color w:val="538135" w:themeColor="accent6" w:themeShade="BF"/>
                <w:sz w:val="36"/>
                <w:szCs w:val="36"/>
              </w:rPr>
              <w:t xml:space="preserve">Megastore cooperation </w:t>
            </w:r>
          </w:p>
        </w:tc>
      </w:tr>
      <w:tr w:rsidR="009A228A" w14:paraId="21CC6AB2" w14:textId="77777777" w:rsidTr="009A228A">
        <w:tc>
          <w:tcPr>
            <w:tcW w:w="3055" w:type="dxa"/>
          </w:tcPr>
          <w:p w14:paraId="2596BDC8" w14:textId="241FFFEF" w:rsidR="009A228A" w:rsidRPr="009A228A" w:rsidRDefault="009A228A" w:rsidP="009A228A">
            <w:pPr>
              <w:jc w:val="both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Corresponding TA\LA</w:t>
            </w:r>
          </w:p>
        </w:tc>
        <w:tc>
          <w:tcPr>
            <w:tcW w:w="6295" w:type="dxa"/>
          </w:tcPr>
          <w:p w14:paraId="22FB67DE" w14:textId="47DA85EB" w:rsidR="009A228A" w:rsidRPr="007E33BB" w:rsidRDefault="009170C1" w:rsidP="009A228A">
            <w:pPr>
              <w:jc w:val="both"/>
              <w:rPr>
                <w:i/>
                <w:iCs/>
                <w:color w:val="538135" w:themeColor="accent6" w:themeShade="BF"/>
                <w:sz w:val="36"/>
                <w:szCs w:val="36"/>
              </w:rPr>
            </w:pPr>
            <w:r>
              <w:rPr>
                <w:i/>
                <w:iCs/>
                <w:color w:val="538135" w:themeColor="accent6" w:themeShade="BF"/>
                <w:sz w:val="36"/>
                <w:szCs w:val="36"/>
              </w:rPr>
              <w:t>Eng. Lamia Atef</w:t>
            </w:r>
          </w:p>
        </w:tc>
      </w:tr>
      <w:tr w:rsidR="009A228A" w14:paraId="13E28C39" w14:textId="77777777" w:rsidTr="009A228A">
        <w:tc>
          <w:tcPr>
            <w:tcW w:w="3055" w:type="dxa"/>
          </w:tcPr>
          <w:p w14:paraId="4B479880" w14:textId="294EFF07" w:rsidR="009A228A" w:rsidRDefault="009A228A" w:rsidP="009A228A">
            <w:pPr>
              <w:jc w:val="both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Deliverable</w:t>
            </w:r>
          </w:p>
        </w:tc>
        <w:tc>
          <w:tcPr>
            <w:tcW w:w="6295" w:type="dxa"/>
          </w:tcPr>
          <w:p w14:paraId="14B23687" w14:textId="039D024F" w:rsidR="009A228A" w:rsidRPr="007E33BB" w:rsidRDefault="009170C1" w:rsidP="009A228A">
            <w:pPr>
              <w:jc w:val="both"/>
              <w:rPr>
                <w:i/>
                <w:iCs/>
                <w:color w:val="538135" w:themeColor="accent6" w:themeShade="BF"/>
                <w:sz w:val="36"/>
                <w:szCs w:val="36"/>
              </w:rPr>
            </w:pPr>
            <w:r>
              <w:rPr>
                <w:i/>
                <w:iCs/>
                <w:color w:val="538135" w:themeColor="accent6" w:themeShade="BF"/>
                <w:sz w:val="36"/>
                <w:szCs w:val="36"/>
              </w:rPr>
              <w:t>2</w:t>
            </w:r>
          </w:p>
        </w:tc>
      </w:tr>
    </w:tbl>
    <w:p w14:paraId="4A399638" w14:textId="347EE352" w:rsidR="0055727E" w:rsidRDefault="0055727E" w:rsidP="009A228A">
      <w:pPr>
        <w:jc w:val="both"/>
        <w:rPr>
          <w:sz w:val="44"/>
          <w:szCs w:val="44"/>
        </w:rPr>
      </w:pPr>
    </w:p>
    <w:p w14:paraId="02E39E3B" w14:textId="7139DDF3" w:rsidR="009A228A" w:rsidRDefault="009A228A" w:rsidP="009A228A">
      <w:pPr>
        <w:jc w:val="both"/>
        <w:rPr>
          <w:sz w:val="44"/>
          <w:szCs w:val="44"/>
        </w:rPr>
      </w:pPr>
    </w:p>
    <w:p w14:paraId="5404AD0A" w14:textId="4BED25E1" w:rsidR="009A228A" w:rsidRPr="009A228A" w:rsidRDefault="009A228A" w:rsidP="009A228A">
      <w:pPr>
        <w:jc w:val="both"/>
        <w:rPr>
          <w:b/>
          <w:bCs/>
          <w:sz w:val="44"/>
          <w:szCs w:val="44"/>
        </w:rPr>
      </w:pPr>
      <w:r w:rsidRPr="009A228A">
        <w:rPr>
          <w:b/>
          <w:bCs/>
          <w:sz w:val="44"/>
          <w:szCs w:val="44"/>
        </w:rPr>
        <w:t>Team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95"/>
        <w:gridCol w:w="2077"/>
      </w:tblGrid>
      <w:tr w:rsidR="009170C1" w:rsidRPr="00872D5A" w14:paraId="0472015F" w14:textId="77777777" w:rsidTr="001226A5">
        <w:tc>
          <w:tcPr>
            <w:tcW w:w="4695" w:type="dxa"/>
          </w:tcPr>
          <w:p w14:paraId="16450CDB" w14:textId="2B881FCF" w:rsidR="009170C1" w:rsidRPr="00872D5A" w:rsidRDefault="009170C1" w:rsidP="00872D5A">
            <w:pPr>
              <w:jc w:val="center"/>
              <w:rPr>
                <w:b/>
                <w:bCs/>
                <w:sz w:val="32"/>
                <w:szCs w:val="32"/>
              </w:rPr>
            </w:pPr>
            <w:r w:rsidRPr="00872D5A">
              <w:rPr>
                <w:b/>
                <w:bCs/>
                <w:sz w:val="32"/>
                <w:szCs w:val="32"/>
              </w:rPr>
              <w:t>Student name</w:t>
            </w:r>
          </w:p>
        </w:tc>
        <w:tc>
          <w:tcPr>
            <w:tcW w:w="2077" w:type="dxa"/>
          </w:tcPr>
          <w:p w14:paraId="26E38262" w14:textId="0CA9A068" w:rsidR="009170C1" w:rsidRPr="00872D5A" w:rsidRDefault="009170C1" w:rsidP="00872D5A">
            <w:pPr>
              <w:jc w:val="center"/>
              <w:rPr>
                <w:b/>
                <w:bCs/>
                <w:sz w:val="32"/>
                <w:szCs w:val="32"/>
              </w:rPr>
            </w:pPr>
            <w:r w:rsidRPr="00872D5A">
              <w:rPr>
                <w:b/>
                <w:bCs/>
                <w:sz w:val="32"/>
                <w:szCs w:val="32"/>
              </w:rPr>
              <w:t>Lab</w:t>
            </w:r>
            <w:r>
              <w:rPr>
                <w:b/>
                <w:bCs/>
                <w:sz w:val="32"/>
                <w:szCs w:val="32"/>
              </w:rPr>
              <w:t xml:space="preserve"> Group</w:t>
            </w:r>
          </w:p>
        </w:tc>
      </w:tr>
      <w:tr w:rsidR="009170C1" w:rsidRPr="00872D5A" w14:paraId="5EB58F06" w14:textId="77777777" w:rsidTr="001226A5">
        <w:tc>
          <w:tcPr>
            <w:tcW w:w="4695" w:type="dxa"/>
          </w:tcPr>
          <w:p w14:paraId="58487F03" w14:textId="59DF3316" w:rsidR="009170C1" w:rsidRPr="00872D5A" w:rsidRDefault="009170C1" w:rsidP="00D96ED9">
            <w:pPr>
              <w:jc w:val="both"/>
              <w:rPr>
                <w:sz w:val="32"/>
                <w:szCs w:val="32"/>
              </w:rPr>
            </w:pPr>
            <w:r w:rsidRPr="00C911DE">
              <w:rPr>
                <w:sz w:val="32"/>
                <w:szCs w:val="32"/>
              </w:rPr>
              <w:t>Mirette</w:t>
            </w:r>
            <w:r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 </w:t>
            </w:r>
            <w:proofErr w:type="spellStart"/>
            <w:r w:rsidRPr="00C911DE">
              <w:rPr>
                <w:sz w:val="32"/>
                <w:szCs w:val="32"/>
              </w:rPr>
              <w:t>Shenouda</w:t>
            </w:r>
            <w:proofErr w:type="spellEnd"/>
            <w:r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 </w:t>
            </w:r>
            <w:r w:rsidRPr="00C911DE">
              <w:rPr>
                <w:sz w:val="32"/>
                <w:szCs w:val="32"/>
              </w:rPr>
              <w:t>Maher</w:t>
            </w:r>
            <w:r>
              <w:rPr>
                <w:rFonts w:asciiTheme="majorBidi" w:hAnsiTheme="majorBidi" w:cstheme="majorBidi"/>
                <w:sz w:val="28"/>
                <w:szCs w:val="28"/>
                <w:lang w:bidi="ar-EG"/>
              </w:rPr>
              <w:tab/>
            </w:r>
            <w:r>
              <w:rPr>
                <w:rFonts w:asciiTheme="majorBidi" w:hAnsiTheme="majorBidi" w:cstheme="majorBidi"/>
                <w:sz w:val="28"/>
                <w:szCs w:val="28"/>
                <w:lang w:bidi="ar-EG"/>
              </w:rPr>
              <w:tab/>
            </w:r>
          </w:p>
        </w:tc>
        <w:tc>
          <w:tcPr>
            <w:tcW w:w="2077" w:type="dxa"/>
          </w:tcPr>
          <w:p w14:paraId="02224669" w14:textId="62B7B1DA" w:rsidR="009170C1" w:rsidRPr="00872D5A" w:rsidRDefault="009170C1" w:rsidP="00D96ED9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Lab </w:t>
            </w:r>
            <w:proofErr w:type="gramStart"/>
            <w:r>
              <w:rPr>
                <w:sz w:val="32"/>
                <w:szCs w:val="32"/>
              </w:rPr>
              <w:t>8  S</w:t>
            </w:r>
            <w:proofErr w:type="gramEnd"/>
            <w:r>
              <w:rPr>
                <w:sz w:val="32"/>
                <w:szCs w:val="32"/>
              </w:rPr>
              <w:t>1,S2</w:t>
            </w:r>
          </w:p>
        </w:tc>
      </w:tr>
      <w:tr w:rsidR="009170C1" w:rsidRPr="00872D5A" w14:paraId="706FB302" w14:textId="77777777" w:rsidTr="001226A5">
        <w:tc>
          <w:tcPr>
            <w:tcW w:w="4695" w:type="dxa"/>
          </w:tcPr>
          <w:p w14:paraId="15782CC7" w14:textId="0F520159" w:rsidR="009170C1" w:rsidRPr="00872D5A" w:rsidRDefault="009170C1" w:rsidP="00D96ED9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Monica Saeed Habib </w:t>
            </w:r>
          </w:p>
        </w:tc>
        <w:tc>
          <w:tcPr>
            <w:tcW w:w="2077" w:type="dxa"/>
          </w:tcPr>
          <w:p w14:paraId="3519873C" w14:textId="580A7964" w:rsidR="009170C1" w:rsidRPr="00872D5A" w:rsidRDefault="009170C1" w:rsidP="00D96ED9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Lab </w:t>
            </w:r>
            <w:proofErr w:type="gramStart"/>
            <w:r>
              <w:rPr>
                <w:sz w:val="32"/>
                <w:szCs w:val="32"/>
              </w:rPr>
              <w:t>8  S</w:t>
            </w:r>
            <w:proofErr w:type="gramEnd"/>
            <w:r>
              <w:rPr>
                <w:sz w:val="32"/>
                <w:szCs w:val="32"/>
              </w:rPr>
              <w:t>1,S2</w:t>
            </w:r>
          </w:p>
        </w:tc>
      </w:tr>
      <w:tr w:rsidR="009170C1" w:rsidRPr="00872D5A" w14:paraId="66FE76AD" w14:textId="77777777" w:rsidTr="001226A5">
        <w:tc>
          <w:tcPr>
            <w:tcW w:w="4695" w:type="dxa"/>
          </w:tcPr>
          <w:p w14:paraId="325BB7E7" w14:textId="378DAD49" w:rsidR="009170C1" w:rsidRPr="00872D5A" w:rsidRDefault="009170C1" w:rsidP="00D96ED9">
            <w:pPr>
              <w:jc w:val="both"/>
              <w:rPr>
                <w:sz w:val="32"/>
                <w:szCs w:val="32"/>
              </w:rPr>
            </w:pPr>
            <w:proofErr w:type="spellStart"/>
            <w:r>
              <w:rPr>
                <w:sz w:val="32"/>
                <w:szCs w:val="32"/>
              </w:rPr>
              <w:t>Nervana</w:t>
            </w:r>
            <w:proofErr w:type="spellEnd"/>
            <w:r>
              <w:rPr>
                <w:sz w:val="32"/>
                <w:szCs w:val="32"/>
              </w:rPr>
              <w:t xml:space="preserve"> </w:t>
            </w:r>
            <w:proofErr w:type="spellStart"/>
            <w:r>
              <w:rPr>
                <w:sz w:val="32"/>
                <w:szCs w:val="32"/>
              </w:rPr>
              <w:t>anwar</w:t>
            </w:r>
            <w:proofErr w:type="spellEnd"/>
            <w:r>
              <w:rPr>
                <w:sz w:val="32"/>
                <w:szCs w:val="32"/>
              </w:rPr>
              <w:t xml:space="preserve"> </w:t>
            </w:r>
            <w:proofErr w:type="spellStart"/>
            <w:r>
              <w:rPr>
                <w:sz w:val="32"/>
                <w:szCs w:val="32"/>
              </w:rPr>
              <w:t>mansour</w:t>
            </w:r>
            <w:proofErr w:type="spellEnd"/>
          </w:p>
        </w:tc>
        <w:tc>
          <w:tcPr>
            <w:tcW w:w="2077" w:type="dxa"/>
          </w:tcPr>
          <w:p w14:paraId="4C7E18B2" w14:textId="513DA7EE" w:rsidR="009170C1" w:rsidRPr="00872D5A" w:rsidRDefault="009170C1" w:rsidP="00D96ED9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Lab </w:t>
            </w:r>
            <w:proofErr w:type="gramStart"/>
            <w:r>
              <w:rPr>
                <w:sz w:val="32"/>
                <w:szCs w:val="32"/>
              </w:rPr>
              <w:t>3  S</w:t>
            </w:r>
            <w:proofErr w:type="gramEnd"/>
            <w:r>
              <w:rPr>
                <w:sz w:val="32"/>
                <w:szCs w:val="32"/>
              </w:rPr>
              <w:t>8</w:t>
            </w:r>
          </w:p>
        </w:tc>
      </w:tr>
      <w:tr w:rsidR="009170C1" w:rsidRPr="00872D5A" w14:paraId="1888BD4B" w14:textId="77777777" w:rsidTr="001226A5">
        <w:tc>
          <w:tcPr>
            <w:tcW w:w="4695" w:type="dxa"/>
          </w:tcPr>
          <w:p w14:paraId="03552E64" w14:textId="153FF771" w:rsidR="009170C1" w:rsidRPr="00872D5A" w:rsidRDefault="009170C1" w:rsidP="00D96ED9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Catherine </w:t>
            </w:r>
            <w:proofErr w:type="spellStart"/>
            <w:r>
              <w:rPr>
                <w:sz w:val="32"/>
                <w:szCs w:val="32"/>
              </w:rPr>
              <w:t>Ramy</w:t>
            </w:r>
            <w:proofErr w:type="spellEnd"/>
            <w:r>
              <w:rPr>
                <w:sz w:val="32"/>
                <w:szCs w:val="32"/>
              </w:rPr>
              <w:t xml:space="preserve"> Mikhail</w:t>
            </w:r>
          </w:p>
        </w:tc>
        <w:tc>
          <w:tcPr>
            <w:tcW w:w="2077" w:type="dxa"/>
          </w:tcPr>
          <w:p w14:paraId="63BAB99F" w14:textId="520468C4" w:rsidR="009170C1" w:rsidRPr="00872D5A" w:rsidRDefault="009170C1" w:rsidP="00D96ED9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Lab </w:t>
            </w:r>
            <w:proofErr w:type="gramStart"/>
            <w:r>
              <w:rPr>
                <w:sz w:val="32"/>
                <w:szCs w:val="32"/>
              </w:rPr>
              <w:t>8  S</w:t>
            </w:r>
            <w:proofErr w:type="gramEnd"/>
            <w:r>
              <w:rPr>
                <w:sz w:val="32"/>
                <w:szCs w:val="32"/>
              </w:rPr>
              <w:t>1,S2</w:t>
            </w:r>
          </w:p>
        </w:tc>
      </w:tr>
      <w:tr w:rsidR="009170C1" w:rsidRPr="00872D5A" w14:paraId="392572A8" w14:textId="77777777" w:rsidTr="001226A5">
        <w:tc>
          <w:tcPr>
            <w:tcW w:w="4695" w:type="dxa"/>
          </w:tcPr>
          <w:p w14:paraId="3AB09C42" w14:textId="7C49B277" w:rsidR="009170C1" w:rsidRPr="00872D5A" w:rsidRDefault="009170C1" w:rsidP="00D96ED9">
            <w:pPr>
              <w:jc w:val="both"/>
              <w:rPr>
                <w:sz w:val="32"/>
                <w:szCs w:val="32"/>
              </w:rPr>
            </w:pPr>
            <w:proofErr w:type="spellStart"/>
            <w:r>
              <w:rPr>
                <w:sz w:val="32"/>
                <w:szCs w:val="32"/>
              </w:rPr>
              <w:t>Youstina</w:t>
            </w:r>
            <w:proofErr w:type="spellEnd"/>
            <w:r>
              <w:rPr>
                <w:sz w:val="32"/>
                <w:szCs w:val="32"/>
              </w:rPr>
              <w:t xml:space="preserve"> </w:t>
            </w:r>
            <w:proofErr w:type="spellStart"/>
            <w:r>
              <w:rPr>
                <w:sz w:val="32"/>
                <w:szCs w:val="32"/>
              </w:rPr>
              <w:t>Sadawy</w:t>
            </w:r>
            <w:proofErr w:type="spellEnd"/>
            <w:r>
              <w:rPr>
                <w:sz w:val="32"/>
                <w:szCs w:val="32"/>
              </w:rPr>
              <w:t xml:space="preserve"> </w:t>
            </w:r>
            <w:proofErr w:type="spellStart"/>
            <w:r>
              <w:rPr>
                <w:sz w:val="32"/>
                <w:szCs w:val="32"/>
              </w:rPr>
              <w:t>Thabet</w:t>
            </w:r>
            <w:proofErr w:type="spellEnd"/>
          </w:p>
        </w:tc>
        <w:tc>
          <w:tcPr>
            <w:tcW w:w="2077" w:type="dxa"/>
          </w:tcPr>
          <w:p w14:paraId="2E3689E4" w14:textId="325085A7" w:rsidR="009170C1" w:rsidRPr="00872D5A" w:rsidRDefault="009170C1" w:rsidP="00D96ED9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Lab </w:t>
            </w:r>
            <w:proofErr w:type="gramStart"/>
            <w:r>
              <w:rPr>
                <w:sz w:val="32"/>
                <w:szCs w:val="32"/>
              </w:rPr>
              <w:t>8  S</w:t>
            </w:r>
            <w:proofErr w:type="gramEnd"/>
            <w:r>
              <w:rPr>
                <w:sz w:val="32"/>
                <w:szCs w:val="32"/>
              </w:rPr>
              <w:t>1,S2</w:t>
            </w:r>
          </w:p>
        </w:tc>
      </w:tr>
      <w:tr w:rsidR="009170C1" w:rsidRPr="00872D5A" w14:paraId="7DFB4130" w14:textId="77777777" w:rsidTr="001226A5">
        <w:tc>
          <w:tcPr>
            <w:tcW w:w="4695" w:type="dxa"/>
          </w:tcPr>
          <w:p w14:paraId="2BE38A2C" w14:textId="44C8A2B1" w:rsidR="009170C1" w:rsidRPr="00872D5A" w:rsidRDefault="009170C1" w:rsidP="00D96ED9">
            <w:pPr>
              <w:jc w:val="both"/>
              <w:rPr>
                <w:sz w:val="32"/>
                <w:szCs w:val="32"/>
              </w:rPr>
            </w:pPr>
            <w:r w:rsidRPr="00F7133B">
              <w:rPr>
                <w:sz w:val="32"/>
                <w:szCs w:val="32"/>
              </w:rPr>
              <w:t xml:space="preserve">Samuel </w:t>
            </w:r>
            <w:proofErr w:type="spellStart"/>
            <w:r w:rsidRPr="00F7133B">
              <w:rPr>
                <w:sz w:val="32"/>
                <w:szCs w:val="32"/>
              </w:rPr>
              <w:t>milad</w:t>
            </w:r>
            <w:proofErr w:type="spellEnd"/>
            <w:r w:rsidRPr="00F7133B">
              <w:rPr>
                <w:sz w:val="32"/>
                <w:szCs w:val="32"/>
              </w:rPr>
              <w:t xml:space="preserve"> </w:t>
            </w:r>
            <w:proofErr w:type="spellStart"/>
            <w:r w:rsidRPr="00F7133B">
              <w:rPr>
                <w:sz w:val="32"/>
                <w:szCs w:val="32"/>
              </w:rPr>
              <w:t>younan</w:t>
            </w:r>
            <w:proofErr w:type="spellEnd"/>
          </w:p>
        </w:tc>
        <w:tc>
          <w:tcPr>
            <w:tcW w:w="2077" w:type="dxa"/>
          </w:tcPr>
          <w:p w14:paraId="3994F978" w14:textId="60164561" w:rsidR="009170C1" w:rsidRPr="00872D5A" w:rsidRDefault="009170C1" w:rsidP="00D96ED9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Lab </w:t>
            </w:r>
            <w:proofErr w:type="gramStart"/>
            <w:r>
              <w:rPr>
                <w:sz w:val="32"/>
                <w:szCs w:val="32"/>
              </w:rPr>
              <w:t>3  S</w:t>
            </w:r>
            <w:proofErr w:type="gramEnd"/>
            <w:r>
              <w:rPr>
                <w:sz w:val="32"/>
                <w:szCs w:val="32"/>
              </w:rPr>
              <w:t>8</w:t>
            </w:r>
          </w:p>
        </w:tc>
      </w:tr>
    </w:tbl>
    <w:p w14:paraId="18D4F3A0" w14:textId="77777777" w:rsidR="00872D5A" w:rsidRDefault="00872D5A">
      <w:pPr>
        <w:rPr>
          <w:sz w:val="44"/>
          <w:szCs w:val="44"/>
        </w:rPr>
      </w:pPr>
      <w:r>
        <w:rPr>
          <w:sz w:val="44"/>
          <w:szCs w:val="44"/>
        </w:rPr>
        <w:br w:type="page"/>
      </w:r>
    </w:p>
    <w:p w14:paraId="495030E9" w14:textId="77777777" w:rsidR="002D5C63" w:rsidRPr="0011663D" w:rsidRDefault="002D5C63" w:rsidP="00D70C22">
      <w:pPr>
        <w:pStyle w:val="Heading1"/>
        <w:tabs>
          <w:tab w:val="left" w:pos="90"/>
        </w:tabs>
        <w:spacing w:before="38"/>
        <w:ind w:left="0" w:right="-270"/>
        <w:jc w:val="both"/>
        <w:rPr>
          <w:rFonts w:asciiTheme="majorBidi" w:hAnsiTheme="majorBidi" w:cstheme="majorBidi"/>
          <w:b/>
          <w:bCs/>
          <w:color w:val="000000" w:themeColor="text1"/>
          <w:sz w:val="24"/>
          <w:szCs w:val="24"/>
          <w:u w:val="single"/>
        </w:rPr>
      </w:pPr>
      <w:bookmarkStart w:id="0" w:name="_bookmark0"/>
      <w:bookmarkEnd w:id="0"/>
      <w:r w:rsidRPr="0011663D">
        <w:rPr>
          <w:rFonts w:asciiTheme="majorBidi" w:hAnsiTheme="majorBidi" w:cstheme="majorBidi"/>
          <w:b/>
          <w:bCs/>
          <w:color w:val="000000" w:themeColor="text1"/>
          <w:sz w:val="24"/>
          <w:szCs w:val="24"/>
          <w:u w:val="single"/>
        </w:rPr>
        <w:lastRenderedPageBreak/>
        <w:t>Guidelines for Deliverable 2</w:t>
      </w:r>
    </w:p>
    <w:p w14:paraId="54AAA73C" w14:textId="2D0A1612" w:rsidR="009F4C64" w:rsidRDefault="00CA5706" w:rsidP="00D70C22">
      <w:pPr>
        <w:pStyle w:val="BodyText"/>
        <w:numPr>
          <w:ilvl w:val="0"/>
          <w:numId w:val="17"/>
        </w:numPr>
        <w:tabs>
          <w:tab w:val="left" w:pos="270"/>
          <w:tab w:val="left" w:pos="820"/>
        </w:tabs>
        <w:spacing w:line="268" w:lineRule="exact"/>
        <w:ind w:right="-270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Apply </w:t>
      </w:r>
      <w:r w:rsidR="00FD4089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the </w:t>
      </w:r>
      <w:r w:rsidR="009F4C64">
        <w:rPr>
          <w:rFonts w:asciiTheme="majorBidi" w:hAnsiTheme="majorBidi" w:cstheme="majorBidi"/>
          <w:color w:val="000000" w:themeColor="text1"/>
          <w:sz w:val="24"/>
          <w:szCs w:val="24"/>
        </w:rPr>
        <w:t>CRUD technique</w:t>
      </w:r>
    </w:p>
    <w:p w14:paraId="24712DF8" w14:textId="35966335" w:rsidR="002D5C63" w:rsidRPr="0011663D" w:rsidRDefault="002D5C63" w:rsidP="00D70C22">
      <w:pPr>
        <w:pStyle w:val="BodyText"/>
        <w:numPr>
          <w:ilvl w:val="0"/>
          <w:numId w:val="17"/>
        </w:numPr>
        <w:tabs>
          <w:tab w:val="left" w:pos="270"/>
          <w:tab w:val="left" w:pos="820"/>
        </w:tabs>
        <w:spacing w:line="268" w:lineRule="exact"/>
        <w:ind w:right="-270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Domain Class Diagram </w:t>
      </w:r>
      <w:r w:rsidR="00CA5706">
        <w:rPr>
          <w:rFonts w:asciiTheme="majorBidi" w:hAnsiTheme="majorBidi" w:cstheme="majorBidi"/>
          <w:color w:val="000000" w:themeColor="text1"/>
          <w:sz w:val="24"/>
          <w:szCs w:val="24"/>
        </w:rPr>
        <w:t>[Complete system]</w:t>
      </w:r>
    </w:p>
    <w:p w14:paraId="24FD35F9" w14:textId="77777777" w:rsidR="002D5C63" w:rsidRPr="0011663D" w:rsidRDefault="002D5C63" w:rsidP="00D70C22">
      <w:pPr>
        <w:pStyle w:val="BodyText"/>
        <w:numPr>
          <w:ilvl w:val="0"/>
          <w:numId w:val="18"/>
        </w:numPr>
        <w:tabs>
          <w:tab w:val="left" w:pos="0"/>
          <w:tab w:val="left" w:pos="870"/>
        </w:tabs>
        <w:spacing w:before="0"/>
        <w:ind w:right="-270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Domain Class Diagram based on the Noun technique.</w:t>
      </w:r>
    </w:p>
    <w:p w14:paraId="210C51BF" w14:textId="6FBE0FC5" w:rsidR="002D5C63" w:rsidRPr="0011663D" w:rsidRDefault="002D5C63" w:rsidP="00D70C22">
      <w:pPr>
        <w:pStyle w:val="BodyText"/>
        <w:numPr>
          <w:ilvl w:val="0"/>
          <w:numId w:val="18"/>
        </w:numPr>
        <w:tabs>
          <w:tab w:val="left" w:pos="0"/>
          <w:tab w:val="left" w:pos="820"/>
        </w:tabs>
        <w:spacing w:before="67" w:line="241" w:lineRule="auto"/>
        <w:ind w:right="-270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Y</w:t>
      </w:r>
      <w:r w:rsidRPr="0011663D">
        <w:rPr>
          <w:rFonts w:asciiTheme="majorBidi" w:hAnsiTheme="majorBidi" w:cstheme="majorBidi"/>
          <w:color w:val="000000" w:themeColor="text1"/>
          <w:spacing w:val="1"/>
          <w:sz w:val="24"/>
          <w:szCs w:val="24"/>
        </w:rPr>
        <w:t>o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u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 xml:space="preserve"> </w:t>
      </w:r>
      <w:r w:rsidR="00CA5706">
        <w:rPr>
          <w:rFonts w:asciiTheme="majorBidi" w:hAnsiTheme="majorBidi" w:cstheme="majorBidi"/>
          <w:color w:val="000000" w:themeColor="text1"/>
          <w:sz w:val="24"/>
          <w:szCs w:val="24"/>
        </w:rPr>
        <w:t>need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to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fol</w:t>
      </w:r>
      <w:r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>l</w:t>
      </w:r>
      <w:r w:rsidRPr="0011663D">
        <w:rPr>
          <w:rFonts w:asciiTheme="majorBidi" w:hAnsiTheme="majorBidi" w:cstheme="majorBidi"/>
          <w:color w:val="000000" w:themeColor="text1"/>
          <w:spacing w:val="1"/>
          <w:sz w:val="24"/>
          <w:szCs w:val="24"/>
        </w:rPr>
        <w:t>o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w</w:t>
      </w:r>
      <w:r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the </w:t>
      </w:r>
      <w:r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>s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t</w:t>
      </w:r>
      <w:r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>e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p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s </w:t>
      </w:r>
      <w:r w:rsidRPr="0011663D">
        <w:rPr>
          <w:rFonts w:asciiTheme="majorBidi" w:hAnsiTheme="majorBidi" w:cstheme="majorBidi"/>
          <w:color w:val="000000" w:themeColor="text1"/>
          <w:spacing w:val="1"/>
          <w:sz w:val="24"/>
          <w:szCs w:val="24"/>
        </w:rPr>
        <w:t>o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f</w:t>
      </w:r>
      <w:r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the NOUN</w:t>
      </w:r>
      <w:r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t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e</w:t>
      </w:r>
      <w:r w:rsidRPr="0011663D">
        <w:rPr>
          <w:rFonts w:asciiTheme="majorBidi" w:hAnsiTheme="majorBidi" w:cstheme="majorBidi"/>
          <w:color w:val="000000" w:themeColor="text1"/>
          <w:spacing w:val="1"/>
          <w:sz w:val="24"/>
          <w:szCs w:val="24"/>
        </w:rPr>
        <w:t>c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hn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i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qu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e</w:t>
      </w:r>
      <w:r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to</w:t>
      </w:r>
      <w:r w:rsidRPr="0011663D">
        <w:rPr>
          <w:rFonts w:asciiTheme="majorBidi" w:hAnsiTheme="majorBidi" w:cstheme="majorBidi"/>
          <w:color w:val="000000" w:themeColor="text1"/>
          <w:spacing w:val="1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ide</w:t>
      </w:r>
      <w:r w:rsidRPr="0011663D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n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tify</w:t>
      </w:r>
      <w:r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the </w:t>
      </w:r>
      <w:r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>d</w:t>
      </w:r>
      <w:r w:rsidRPr="0011663D">
        <w:rPr>
          <w:rFonts w:asciiTheme="majorBidi" w:hAnsiTheme="majorBidi" w:cstheme="majorBidi"/>
          <w:color w:val="000000" w:themeColor="text1"/>
          <w:spacing w:val="1"/>
          <w:sz w:val="24"/>
          <w:szCs w:val="24"/>
        </w:rPr>
        <w:t>o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main</w:t>
      </w:r>
      <w:r w:rsidRPr="0011663D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cla</w:t>
      </w:r>
      <w:r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>s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ses</w:t>
      </w:r>
      <w:r w:rsidRPr="0011663D">
        <w:rPr>
          <w:rFonts w:asciiTheme="majorBidi" w:hAnsiTheme="majorBidi" w:cstheme="majorBidi"/>
          <w:color w:val="000000" w:themeColor="text1"/>
          <w:spacing w:val="1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a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n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d 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d</w:t>
      </w:r>
      <w:r w:rsidRPr="0011663D">
        <w:rPr>
          <w:rFonts w:asciiTheme="majorBidi" w:hAnsiTheme="majorBidi" w:cstheme="majorBidi"/>
          <w:color w:val="000000" w:themeColor="text1"/>
          <w:spacing w:val="1"/>
          <w:sz w:val="24"/>
          <w:szCs w:val="24"/>
        </w:rPr>
        <w:t>o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cu</w:t>
      </w:r>
      <w:r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>m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ent in</w:t>
      </w:r>
      <w:r w:rsidRPr="0011663D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f</w:t>
      </w:r>
      <w:r w:rsidRPr="0011663D">
        <w:rPr>
          <w:rFonts w:asciiTheme="majorBidi" w:hAnsiTheme="majorBidi" w:cstheme="majorBidi"/>
          <w:color w:val="000000" w:themeColor="text1"/>
          <w:spacing w:val="1"/>
          <w:sz w:val="24"/>
          <w:szCs w:val="24"/>
        </w:rPr>
        <w:t>o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rm</w:t>
      </w:r>
      <w:r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>a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ti</w:t>
      </w:r>
      <w:r w:rsidRPr="0011663D">
        <w:rPr>
          <w:rFonts w:asciiTheme="majorBidi" w:hAnsiTheme="majorBidi" w:cstheme="majorBidi"/>
          <w:color w:val="000000" w:themeColor="text1"/>
          <w:spacing w:val="1"/>
          <w:sz w:val="24"/>
          <w:szCs w:val="24"/>
        </w:rPr>
        <w:t>o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n</w:t>
      </w:r>
      <w:r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usi</w:t>
      </w:r>
      <w:r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>n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g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Ta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b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ula</w:t>
      </w:r>
      <w:r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>r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re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p</w:t>
      </w:r>
      <w:r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>r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ese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n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t</w:t>
      </w:r>
      <w:r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>a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ti</w:t>
      </w:r>
      <w:r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>o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n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s w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h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en</w:t>
      </w:r>
      <w:r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>e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ver</w:t>
      </w:r>
      <w:r w:rsidRPr="0011663D">
        <w:rPr>
          <w:rFonts w:asciiTheme="majorBidi" w:hAnsiTheme="majorBidi" w:cstheme="majorBidi"/>
          <w:color w:val="000000" w:themeColor="text1"/>
          <w:spacing w:val="4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p</w:t>
      </w:r>
      <w:r w:rsidRPr="0011663D">
        <w:rPr>
          <w:rFonts w:asciiTheme="majorBidi" w:hAnsiTheme="majorBidi" w:cstheme="majorBidi"/>
          <w:color w:val="000000" w:themeColor="text1"/>
          <w:spacing w:val="1"/>
          <w:sz w:val="24"/>
          <w:szCs w:val="24"/>
        </w:rPr>
        <w:t>o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ssi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b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le.</w:t>
      </w:r>
      <w:r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pacing w:val="1"/>
          <w:sz w:val="24"/>
          <w:szCs w:val="24"/>
        </w:rPr>
        <w:t>P</w:t>
      </w:r>
      <w:r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>l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e</w:t>
      </w:r>
      <w:r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>a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se REFER </w:t>
      </w:r>
      <w:r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>t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o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CH</w:t>
      </w:r>
      <w:r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>A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P</w:t>
      </w:r>
      <w:r w:rsidRPr="0011663D">
        <w:rPr>
          <w:rFonts w:asciiTheme="majorBidi" w:hAnsiTheme="majorBidi" w:cstheme="majorBidi"/>
          <w:color w:val="000000" w:themeColor="text1"/>
          <w:spacing w:val="1"/>
          <w:sz w:val="24"/>
          <w:szCs w:val="24"/>
        </w:rPr>
        <w:t>T</w:t>
      </w:r>
      <w:r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>E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R</w:t>
      </w:r>
      <w:r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4</w:t>
      </w:r>
      <w:r w:rsidRPr="0011663D">
        <w:rPr>
          <w:rFonts w:asciiTheme="majorBidi" w:hAnsiTheme="majorBidi" w:cstheme="majorBidi"/>
          <w:color w:val="000000" w:themeColor="text1"/>
          <w:spacing w:val="2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in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t</w:t>
      </w:r>
      <w:r w:rsidRPr="0011663D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h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e</w:t>
      </w:r>
      <w:r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bo</w:t>
      </w:r>
      <w:r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>o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k.</w:t>
      </w:r>
    </w:p>
    <w:p w14:paraId="70A8E061" w14:textId="5A1DD953" w:rsidR="002D5C63" w:rsidRPr="0011663D" w:rsidRDefault="002D5C63" w:rsidP="00D70C22">
      <w:pPr>
        <w:pStyle w:val="BodyText"/>
        <w:numPr>
          <w:ilvl w:val="0"/>
          <w:numId w:val="18"/>
        </w:numPr>
        <w:tabs>
          <w:tab w:val="left" w:pos="0"/>
          <w:tab w:val="left" w:pos="820"/>
        </w:tabs>
        <w:spacing w:before="66" w:line="242" w:lineRule="auto"/>
        <w:ind w:right="-270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Y</w:t>
      </w:r>
      <w:r w:rsidRPr="0011663D">
        <w:rPr>
          <w:rFonts w:asciiTheme="majorBidi" w:hAnsiTheme="majorBidi" w:cstheme="majorBidi"/>
          <w:color w:val="000000" w:themeColor="text1"/>
          <w:spacing w:val="1"/>
          <w:sz w:val="24"/>
          <w:szCs w:val="24"/>
        </w:rPr>
        <w:t>o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u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n</w:t>
      </w:r>
      <w:r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>e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ed </w:t>
      </w:r>
      <w:r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>t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o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ma</w:t>
      </w:r>
      <w:r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>k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e 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u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se 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-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as</w:t>
      </w:r>
      <w:r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m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u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ch as</w:t>
      </w:r>
      <w:r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 xml:space="preserve"> y</w:t>
      </w:r>
      <w:r w:rsidRPr="0011663D">
        <w:rPr>
          <w:rFonts w:asciiTheme="majorBidi" w:hAnsiTheme="majorBidi" w:cstheme="majorBidi"/>
          <w:color w:val="000000" w:themeColor="text1"/>
          <w:spacing w:val="1"/>
          <w:sz w:val="24"/>
          <w:szCs w:val="24"/>
        </w:rPr>
        <w:t>o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u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ca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n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-</w:t>
      </w:r>
      <w:r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pacing w:val="1"/>
          <w:sz w:val="24"/>
          <w:szCs w:val="24"/>
        </w:rPr>
        <w:t>o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f </w:t>
      </w:r>
      <w:r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>co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m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p</w:t>
      </w:r>
      <w:r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>l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ex as</w:t>
      </w:r>
      <w:r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>s</w:t>
      </w:r>
      <w:r w:rsidRPr="0011663D">
        <w:rPr>
          <w:rFonts w:asciiTheme="majorBidi" w:hAnsiTheme="majorBidi" w:cstheme="majorBidi"/>
          <w:color w:val="000000" w:themeColor="text1"/>
          <w:spacing w:val="1"/>
          <w:sz w:val="24"/>
          <w:szCs w:val="24"/>
        </w:rPr>
        <w:t>o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ci</w:t>
      </w:r>
      <w:r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>a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ti</w:t>
      </w:r>
      <w:r w:rsidRPr="0011663D">
        <w:rPr>
          <w:rFonts w:asciiTheme="majorBidi" w:hAnsiTheme="majorBidi" w:cstheme="majorBidi"/>
          <w:color w:val="000000" w:themeColor="text1"/>
          <w:spacing w:val="1"/>
          <w:sz w:val="24"/>
          <w:szCs w:val="24"/>
        </w:rPr>
        <w:t>o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n</w:t>
      </w:r>
      <w:r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ty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p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e</w:t>
      </w:r>
      <w:r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>s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, i.e., 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g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eneral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iz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atio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n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,</w:t>
      </w:r>
      <w:r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ag</w:t>
      </w:r>
      <w:r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>g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reg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a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t</w:t>
      </w:r>
      <w:r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>i</w:t>
      </w:r>
      <w:r w:rsidRPr="0011663D">
        <w:rPr>
          <w:rFonts w:asciiTheme="majorBidi" w:hAnsiTheme="majorBidi" w:cstheme="majorBidi"/>
          <w:color w:val="000000" w:themeColor="text1"/>
          <w:spacing w:val="1"/>
          <w:sz w:val="24"/>
          <w:szCs w:val="24"/>
        </w:rPr>
        <w:t>o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n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, </w:t>
      </w:r>
      <w:r w:rsidR="00D70C22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and 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c</w:t>
      </w:r>
      <w:r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>o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m</w:t>
      </w:r>
      <w:r w:rsidRPr="0011663D">
        <w:rPr>
          <w:rFonts w:asciiTheme="majorBidi" w:hAnsiTheme="majorBidi" w:cstheme="majorBidi"/>
          <w:color w:val="000000" w:themeColor="text1"/>
          <w:spacing w:val="-4"/>
          <w:sz w:val="24"/>
          <w:szCs w:val="24"/>
        </w:rPr>
        <w:t>p</w:t>
      </w:r>
      <w:r w:rsidRPr="0011663D">
        <w:rPr>
          <w:rFonts w:asciiTheme="majorBidi" w:hAnsiTheme="majorBidi" w:cstheme="majorBidi"/>
          <w:color w:val="000000" w:themeColor="text1"/>
          <w:spacing w:val="1"/>
          <w:sz w:val="24"/>
          <w:szCs w:val="24"/>
        </w:rPr>
        <w:t>o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sit</w:t>
      </w:r>
      <w:r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>i</w:t>
      </w:r>
      <w:r w:rsidRPr="0011663D">
        <w:rPr>
          <w:rFonts w:asciiTheme="majorBidi" w:hAnsiTheme="majorBidi" w:cstheme="majorBidi"/>
          <w:color w:val="000000" w:themeColor="text1"/>
          <w:spacing w:val="1"/>
          <w:sz w:val="24"/>
          <w:szCs w:val="24"/>
        </w:rPr>
        <w:t>o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n.</w:t>
      </w:r>
    </w:p>
    <w:p w14:paraId="1D120382" w14:textId="77777777" w:rsidR="00E3426C" w:rsidRDefault="002D5C63" w:rsidP="00D70C22">
      <w:pPr>
        <w:pStyle w:val="BodyText"/>
        <w:numPr>
          <w:ilvl w:val="0"/>
          <w:numId w:val="18"/>
        </w:numPr>
        <w:tabs>
          <w:tab w:val="left" w:pos="0"/>
          <w:tab w:val="left" w:pos="870"/>
        </w:tabs>
        <w:spacing w:before="64"/>
        <w:ind w:right="-270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Y</w:t>
      </w:r>
      <w:r w:rsidRPr="0011663D">
        <w:rPr>
          <w:rFonts w:asciiTheme="majorBidi" w:hAnsiTheme="majorBidi" w:cstheme="majorBidi"/>
          <w:color w:val="000000" w:themeColor="text1"/>
          <w:spacing w:val="1"/>
          <w:sz w:val="24"/>
          <w:szCs w:val="24"/>
        </w:rPr>
        <w:t>o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u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r</w:t>
      </w:r>
      <w:r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class d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i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a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g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r</w:t>
      </w:r>
      <w:r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>a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m</w:t>
      </w:r>
      <w:r w:rsidRPr="0011663D">
        <w:rPr>
          <w:rFonts w:asciiTheme="majorBidi" w:hAnsiTheme="majorBidi" w:cstheme="majorBidi"/>
          <w:color w:val="000000" w:themeColor="text1"/>
          <w:spacing w:val="1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s</w:t>
      </w:r>
      <w:r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>h</w:t>
      </w:r>
      <w:r w:rsidRPr="0011663D">
        <w:rPr>
          <w:rFonts w:asciiTheme="majorBidi" w:hAnsiTheme="majorBidi" w:cstheme="majorBidi"/>
          <w:color w:val="000000" w:themeColor="text1"/>
          <w:spacing w:val="1"/>
          <w:sz w:val="24"/>
          <w:szCs w:val="24"/>
        </w:rPr>
        <w:t>o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u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ld</w:t>
      </w:r>
      <w:r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also inc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lud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e</w:t>
      </w:r>
      <w:r w:rsidRPr="0011663D">
        <w:rPr>
          <w:rFonts w:asciiTheme="majorBidi" w:hAnsiTheme="majorBidi" w:cstheme="majorBidi"/>
          <w:color w:val="000000" w:themeColor="text1"/>
          <w:spacing w:val="-2"/>
          <w:sz w:val="24"/>
          <w:szCs w:val="24"/>
        </w:rPr>
        <w:t xml:space="preserve"> 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m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u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lti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p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l</w:t>
      </w:r>
      <w:r w:rsidRPr="0011663D">
        <w:rPr>
          <w:rFonts w:asciiTheme="majorBidi" w:hAnsiTheme="majorBidi" w:cstheme="majorBidi"/>
          <w:color w:val="000000" w:themeColor="text1"/>
          <w:spacing w:val="-1"/>
          <w:sz w:val="24"/>
          <w:szCs w:val="24"/>
        </w:rPr>
        <w:t>i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c</w:t>
      </w:r>
      <w:r w:rsidRPr="0011663D">
        <w:rPr>
          <w:rFonts w:asciiTheme="majorBidi" w:hAnsiTheme="majorBidi" w:cstheme="majorBidi"/>
          <w:color w:val="000000" w:themeColor="text1"/>
          <w:spacing w:val="-3"/>
          <w:sz w:val="24"/>
          <w:szCs w:val="24"/>
        </w:rPr>
        <w:t>i</w:t>
      </w:r>
      <w:r w:rsidRPr="0011663D">
        <w:rPr>
          <w:rFonts w:asciiTheme="majorBidi" w:hAnsiTheme="majorBidi" w:cstheme="majorBidi"/>
          <w:color w:val="000000" w:themeColor="text1"/>
          <w:sz w:val="24"/>
          <w:szCs w:val="24"/>
        </w:rPr>
        <w:t>ties.</w:t>
      </w:r>
      <w:r w:rsidR="00D70C22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</w:t>
      </w:r>
    </w:p>
    <w:p w14:paraId="19B4DAD5" w14:textId="540CD22C" w:rsidR="002D5C63" w:rsidRPr="0011663D" w:rsidRDefault="00D70C22" w:rsidP="00D70C22">
      <w:pPr>
        <w:pStyle w:val="BodyText"/>
        <w:numPr>
          <w:ilvl w:val="0"/>
          <w:numId w:val="18"/>
        </w:numPr>
        <w:tabs>
          <w:tab w:val="left" w:pos="0"/>
          <w:tab w:val="left" w:pos="870"/>
        </w:tabs>
        <w:spacing w:before="64"/>
        <w:ind w:right="-270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Please specify the name of </w:t>
      </w:r>
      <w:r w:rsidR="00E3426C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the 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>association</w:t>
      </w:r>
      <w:r w:rsidR="00E3426C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s in your model 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>to increase readability.</w:t>
      </w:r>
    </w:p>
    <w:p w14:paraId="082E8950" w14:textId="78B1CE46" w:rsidR="00CA5706" w:rsidRDefault="00CA5706" w:rsidP="00CA5706">
      <w:pPr>
        <w:pStyle w:val="BodyText"/>
        <w:numPr>
          <w:ilvl w:val="0"/>
          <w:numId w:val="17"/>
        </w:numPr>
        <w:tabs>
          <w:tab w:val="left" w:pos="270"/>
          <w:tab w:val="left" w:pos="820"/>
        </w:tabs>
        <w:spacing w:line="268" w:lineRule="exact"/>
        <w:ind w:right="-270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State machine diagram (single object is enough). Please justify your selection. </w:t>
      </w:r>
    </w:p>
    <w:p w14:paraId="05F41B94" w14:textId="4C41D266" w:rsidR="00CA5706" w:rsidRPr="00CA5706" w:rsidRDefault="00CA5706" w:rsidP="00F5081E">
      <w:pPr>
        <w:pStyle w:val="BodyText"/>
        <w:numPr>
          <w:ilvl w:val="0"/>
          <w:numId w:val="17"/>
        </w:numPr>
        <w:tabs>
          <w:tab w:val="left" w:pos="270"/>
          <w:tab w:val="left" w:pos="820"/>
        </w:tabs>
        <w:spacing w:line="268" w:lineRule="exact"/>
        <w:ind w:right="-270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CA5706">
        <w:rPr>
          <w:rFonts w:asciiTheme="majorBidi" w:hAnsiTheme="majorBidi" w:cstheme="majorBidi"/>
          <w:color w:val="000000" w:themeColor="text1"/>
          <w:sz w:val="24"/>
          <w:szCs w:val="24"/>
        </w:rPr>
        <w:t>Activity diagram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>(s)</w:t>
      </w:r>
      <w:r w:rsidRPr="00CA5706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(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>a</w:t>
      </w:r>
      <w:r w:rsidRPr="00CA5706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t least </w:t>
      </w:r>
      <w:r w:rsidR="00476578">
        <w:rPr>
          <w:rFonts w:asciiTheme="majorBidi" w:hAnsiTheme="majorBidi" w:cstheme="majorBidi"/>
          <w:color w:val="000000" w:themeColor="text1"/>
          <w:sz w:val="24"/>
          <w:szCs w:val="24"/>
        </w:rPr>
        <w:t>3</w:t>
      </w:r>
      <w:r w:rsidRPr="00CA5706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use cases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>)</w:t>
      </w:r>
    </w:p>
    <w:p w14:paraId="58434937" w14:textId="1D529F24" w:rsidR="00CA5706" w:rsidRDefault="00CA5706" w:rsidP="003B546A">
      <w:pPr>
        <w:pStyle w:val="BodyText"/>
        <w:numPr>
          <w:ilvl w:val="0"/>
          <w:numId w:val="17"/>
        </w:numPr>
        <w:tabs>
          <w:tab w:val="left" w:pos="270"/>
          <w:tab w:val="left" w:pos="820"/>
        </w:tabs>
        <w:spacing w:line="268" w:lineRule="exact"/>
        <w:ind w:right="-270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CA5706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System Sequence diagram(s) 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>(f</w:t>
      </w:r>
      <w:r w:rsidRPr="00CA5706"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or the same use cases in </w:t>
      </w:r>
      <w:r w:rsidR="00ED380D">
        <w:rPr>
          <w:rFonts w:asciiTheme="majorBidi" w:hAnsiTheme="majorBidi" w:cstheme="majorBidi"/>
          <w:color w:val="000000" w:themeColor="text1"/>
          <w:sz w:val="24"/>
          <w:szCs w:val="24"/>
        </w:rPr>
        <w:t>activity diagrams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>)</w:t>
      </w:r>
    </w:p>
    <w:p w14:paraId="4DA82EF3" w14:textId="1A64BC8E" w:rsidR="00FD4089" w:rsidRPr="00CA5706" w:rsidRDefault="00FD4089" w:rsidP="00FD4089">
      <w:pPr>
        <w:pStyle w:val="BodyText"/>
        <w:tabs>
          <w:tab w:val="left" w:pos="270"/>
          <w:tab w:val="left" w:pos="820"/>
        </w:tabs>
        <w:spacing w:line="268" w:lineRule="exact"/>
        <w:ind w:left="0" w:right="-270" w:firstLine="0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Please </w:t>
      </w:r>
      <w:r w:rsidRPr="00FD4089">
        <w:rPr>
          <w:rFonts w:asciiTheme="majorBidi" w:hAnsiTheme="majorBidi" w:cstheme="majorBidi"/>
          <w:b/>
          <w:bCs/>
          <w:color w:val="000000" w:themeColor="text1"/>
          <w:sz w:val="24"/>
          <w:szCs w:val="24"/>
          <w:u w:val="single"/>
        </w:rPr>
        <w:t>clearly state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the name of the use case related to each model in steps 4 and 5.</w:t>
      </w:r>
    </w:p>
    <w:p w14:paraId="75E49AEA" w14:textId="77777777" w:rsidR="002D5C63" w:rsidRDefault="002D5C63" w:rsidP="002D5C63">
      <w:pPr>
        <w:pStyle w:val="BodyText"/>
        <w:tabs>
          <w:tab w:val="left" w:pos="0"/>
        </w:tabs>
        <w:spacing w:before="38" w:line="278" w:lineRule="auto"/>
        <w:ind w:left="-360" w:right="-270" w:firstLine="0"/>
        <w:jc w:val="both"/>
        <w:rPr>
          <w:rFonts w:asciiTheme="majorBidi" w:eastAsiaTheme="minorHAnsi" w:hAnsiTheme="majorBidi" w:cstheme="majorBidi"/>
          <w:color w:val="000000" w:themeColor="text1"/>
          <w:sz w:val="24"/>
          <w:szCs w:val="24"/>
        </w:rPr>
      </w:pPr>
    </w:p>
    <w:p w14:paraId="4076504F" w14:textId="558F91A1" w:rsidR="0086464B" w:rsidRDefault="0086464B" w:rsidP="0086464B">
      <w:pPr>
        <w:rPr>
          <w:rFonts w:asciiTheme="majorBidi" w:eastAsiaTheme="minorHAnsi" w:hAnsiTheme="majorBidi" w:cstheme="majorBidi"/>
          <w:color w:val="000000" w:themeColor="text1"/>
          <w:sz w:val="24"/>
          <w:szCs w:val="24"/>
        </w:rPr>
      </w:pPr>
    </w:p>
    <w:p w14:paraId="36CB6F95" w14:textId="10FE3CA8" w:rsidR="0086464B" w:rsidRDefault="0086464B">
      <w:pPr>
        <w:rPr>
          <w:rFonts w:asciiTheme="majorBidi" w:eastAsiaTheme="minorHAnsi" w:hAnsiTheme="majorBidi" w:cstheme="majorBidi"/>
          <w:color w:val="000000" w:themeColor="text1"/>
          <w:sz w:val="24"/>
          <w:szCs w:val="24"/>
          <w:lang w:eastAsia="en-US"/>
        </w:rPr>
      </w:pPr>
      <w:r>
        <w:rPr>
          <w:rFonts w:asciiTheme="majorBidi" w:eastAsiaTheme="minorHAnsi" w:hAnsiTheme="majorBidi" w:cstheme="majorBidi"/>
          <w:color w:val="000000" w:themeColor="text1"/>
          <w:sz w:val="24"/>
          <w:szCs w:val="24"/>
          <w:lang w:eastAsia="en-US"/>
        </w:rPr>
        <w:br w:type="page"/>
      </w:r>
    </w:p>
    <w:p w14:paraId="0469B7FA" w14:textId="161E29D7" w:rsidR="0086464B" w:rsidRPr="0086464B" w:rsidRDefault="0086464B">
      <w:pPr>
        <w:rPr>
          <w:b/>
          <w:bCs/>
          <w:sz w:val="32"/>
          <w:szCs w:val="32"/>
        </w:rPr>
      </w:pPr>
      <w:r w:rsidRPr="0086464B">
        <w:rPr>
          <w:b/>
          <w:bCs/>
          <w:sz w:val="32"/>
          <w:szCs w:val="32"/>
        </w:rPr>
        <w:lastRenderedPageBreak/>
        <w:t>Tabular representations of the NOUN technique</w:t>
      </w:r>
      <w:r>
        <w:rPr>
          <w:b/>
          <w:bCs/>
          <w:sz w:val="32"/>
          <w:szCs w:val="32"/>
        </w:rPr>
        <w:t>:</w:t>
      </w:r>
    </w:p>
    <w:tbl>
      <w:tblPr>
        <w:tblStyle w:val="TableGrid"/>
        <w:tblW w:w="9620" w:type="dxa"/>
        <w:tblLook w:val="04A0" w:firstRow="1" w:lastRow="0" w:firstColumn="1" w:lastColumn="0" w:noHBand="0" w:noVBand="1"/>
      </w:tblPr>
      <w:tblGrid>
        <w:gridCol w:w="4810"/>
        <w:gridCol w:w="4810"/>
      </w:tblGrid>
      <w:tr w:rsidR="0086464B" w14:paraId="491BD057" w14:textId="77777777" w:rsidTr="00374A94">
        <w:trPr>
          <w:trHeight w:val="455"/>
        </w:trPr>
        <w:tc>
          <w:tcPr>
            <w:tcW w:w="4810" w:type="dxa"/>
          </w:tcPr>
          <w:p w14:paraId="35847AFA" w14:textId="78E083A5" w:rsidR="0086464B" w:rsidRPr="00954BD9" w:rsidRDefault="0086464B" w:rsidP="00374A94">
            <w:pPr>
              <w:rPr>
                <w:b/>
                <w:bCs/>
              </w:rPr>
            </w:pPr>
            <w:r w:rsidRPr="0086464B">
              <w:rPr>
                <w:b/>
                <w:bCs/>
                <w:sz w:val="32"/>
                <w:szCs w:val="32"/>
              </w:rPr>
              <w:t>IDENTIFIED NOUN</w:t>
            </w:r>
          </w:p>
        </w:tc>
        <w:tc>
          <w:tcPr>
            <w:tcW w:w="4810" w:type="dxa"/>
          </w:tcPr>
          <w:p w14:paraId="366E861D" w14:textId="23514799" w:rsidR="0086464B" w:rsidRPr="0086464B" w:rsidRDefault="0086464B" w:rsidP="00374A94">
            <w:pPr>
              <w:rPr>
                <w:b/>
                <w:bCs/>
                <w:sz w:val="32"/>
                <w:szCs w:val="32"/>
              </w:rPr>
            </w:pPr>
            <w:r w:rsidRPr="0086464B">
              <w:rPr>
                <w:b/>
                <w:bCs/>
                <w:sz w:val="32"/>
                <w:szCs w:val="32"/>
              </w:rPr>
              <w:t>NOTES ON INCLUDING NOUN AS A THING TO STORE</w:t>
            </w:r>
          </w:p>
        </w:tc>
      </w:tr>
      <w:tr w:rsidR="0086464B" w14:paraId="38589215" w14:textId="77777777" w:rsidTr="00374A94">
        <w:trPr>
          <w:trHeight w:val="455"/>
        </w:trPr>
        <w:tc>
          <w:tcPr>
            <w:tcW w:w="4810" w:type="dxa"/>
          </w:tcPr>
          <w:p w14:paraId="4B147039" w14:textId="77777777" w:rsidR="0086464B" w:rsidRPr="00C559C4" w:rsidRDefault="0086464B" w:rsidP="00374A94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C</w:t>
            </w:r>
            <w:r w:rsidRPr="00C559C4">
              <w:rPr>
                <w:sz w:val="32"/>
                <w:szCs w:val="32"/>
              </w:rPr>
              <w:t>orporation</w:t>
            </w:r>
          </w:p>
        </w:tc>
        <w:tc>
          <w:tcPr>
            <w:tcW w:w="4810" w:type="dxa"/>
          </w:tcPr>
          <w:p w14:paraId="6A2213A5" w14:textId="77777777" w:rsidR="0086464B" w:rsidRDefault="0086464B" w:rsidP="00374A94">
            <w:r>
              <w:t>A synonym we saved it in another noun. Exclude</w:t>
            </w:r>
          </w:p>
        </w:tc>
      </w:tr>
      <w:tr w:rsidR="0086464B" w14:paraId="24615092" w14:textId="77777777" w:rsidTr="00374A94">
        <w:trPr>
          <w:trHeight w:val="455"/>
        </w:trPr>
        <w:tc>
          <w:tcPr>
            <w:tcW w:w="4810" w:type="dxa"/>
          </w:tcPr>
          <w:p w14:paraId="38E9141C" w14:textId="4B559A2E" w:rsidR="0086464B" w:rsidRPr="00C559C4" w:rsidRDefault="0086464B" w:rsidP="00374A94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M</w:t>
            </w:r>
            <w:r w:rsidRPr="00C559C4">
              <w:rPr>
                <w:sz w:val="32"/>
                <w:szCs w:val="32"/>
              </w:rPr>
              <w:t>egastore</w:t>
            </w:r>
          </w:p>
        </w:tc>
        <w:tc>
          <w:tcPr>
            <w:tcW w:w="4810" w:type="dxa"/>
          </w:tcPr>
          <w:p w14:paraId="60B53FE6" w14:textId="6A119687" w:rsidR="0086464B" w:rsidRDefault="0086464B" w:rsidP="00374A94">
            <w:r>
              <w:t>It is a unique</w:t>
            </w:r>
            <w:r w:rsidR="009170C1">
              <w:t xml:space="preserve"> and </w:t>
            </w:r>
            <w:proofErr w:type="spellStart"/>
            <w:r w:rsidR="009170C1">
              <w:t>importan</w:t>
            </w:r>
            <w:proofErr w:type="spellEnd"/>
            <w:r>
              <w:t xml:space="preserve"> thing, so I </w:t>
            </w:r>
            <w:proofErr w:type="gramStart"/>
            <w:r>
              <w:t>have to</w:t>
            </w:r>
            <w:proofErr w:type="gramEnd"/>
            <w:r>
              <w:t xml:space="preserve"> store it. Include</w:t>
            </w:r>
          </w:p>
        </w:tc>
      </w:tr>
      <w:tr w:rsidR="0086464B" w14:paraId="4056F5D0" w14:textId="77777777" w:rsidTr="00374A94">
        <w:trPr>
          <w:trHeight w:val="455"/>
        </w:trPr>
        <w:tc>
          <w:tcPr>
            <w:tcW w:w="4810" w:type="dxa"/>
          </w:tcPr>
          <w:p w14:paraId="445CA7BD" w14:textId="77777777" w:rsidR="0086464B" w:rsidRPr="00C559C4" w:rsidRDefault="0086464B" w:rsidP="00374A94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R</w:t>
            </w:r>
            <w:r w:rsidRPr="00C559C4">
              <w:rPr>
                <w:sz w:val="32"/>
                <w:szCs w:val="32"/>
              </w:rPr>
              <w:t>etail</w:t>
            </w:r>
          </w:p>
        </w:tc>
        <w:tc>
          <w:tcPr>
            <w:tcW w:w="4810" w:type="dxa"/>
          </w:tcPr>
          <w:p w14:paraId="319BC811" w14:textId="432AC2C4" w:rsidR="0086464B" w:rsidRDefault="0086464B" w:rsidP="00374A94">
            <w:r>
              <w:t xml:space="preserve">Yes, it can differ from </w:t>
            </w:r>
            <w:r w:rsidR="009170C1">
              <w:t>one</w:t>
            </w:r>
            <w:r>
              <w:t xml:space="preserve"> store to another, so I </w:t>
            </w:r>
            <w:proofErr w:type="gramStart"/>
            <w:r>
              <w:t>have to</w:t>
            </w:r>
            <w:proofErr w:type="gramEnd"/>
            <w:r>
              <w:t xml:space="preserve"> store it. Include</w:t>
            </w:r>
          </w:p>
        </w:tc>
      </w:tr>
      <w:tr w:rsidR="0086464B" w14:paraId="2ED67030" w14:textId="77777777" w:rsidTr="00374A94">
        <w:trPr>
          <w:trHeight w:val="455"/>
        </w:trPr>
        <w:tc>
          <w:tcPr>
            <w:tcW w:w="4810" w:type="dxa"/>
          </w:tcPr>
          <w:p w14:paraId="63210AE5" w14:textId="77777777" w:rsidR="0086464B" w:rsidRPr="00C559C4" w:rsidRDefault="0086464B" w:rsidP="00374A94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W</w:t>
            </w:r>
            <w:r w:rsidRPr="00C559C4">
              <w:rPr>
                <w:sz w:val="32"/>
                <w:szCs w:val="32"/>
              </w:rPr>
              <w:t>holesaling services</w:t>
            </w:r>
          </w:p>
        </w:tc>
        <w:tc>
          <w:tcPr>
            <w:tcW w:w="4810" w:type="dxa"/>
          </w:tcPr>
          <w:p w14:paraId="05ABE756" w14:textId="498DB6D6" w:rsidR="0086464B" w:rsidRDefault="0086464B" w:rsidP="00374A94">
            <w:r>
              <w:t xml:space="preserve">Yes, it can differ from </w:t>
            </w:r>
            <w:r w:rsidR="009170C1">
              <w:t>one</w:t>
            </w:r>
            <w:r>
              <w:t xml:space="preserve"> store to another, so I </w:t>
            </w:r>
            <w:proofErr w:type="gramStart"/>
            <w:r>
              <w:t>have to</w:t>
            </w:r>
            <w:proofErr w:type="gramEnd"/>
            <w:r>
              <w:t xml:space="preserve"> store it. Include</w:t>
            </w:r>
          </w:p>
        </w:tc>
      </w:tr>
      <w:tr w:rsidR="0086464B" w14:paraId="5C9C34D2" w14:textId="77777777" w:rsidTr="00374A94">
        <w:trPr>
          <w:trHeight w:val="455"/>
        </w:trPr>
        <w:tc>
          <w:tcPr>
            <w:tcW w:w="4810" w:type="dxa"/>
          </w:tcPr>
          <w:p w14:paraId="739A9FC6" w14:textId="77777777" w:rsidR="0086464B" w:rsidRPr="00C559C4" w:rsidRDefault="0086464B" w:rsidP="00374A94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H</w:t>
            </w:r>
            <w:r w:rsidRPr="00C559C4">
              <w:rPr>
                <w:sz w:val="32"/>
                <w:szCs w:val="32"/>
              </w:rPr>
              <w:t>ypermarkets</w:t>
            </w:r>
          </w:p>
        </w:tc>
        <w:tc>
          <w:tcPr>
            <w:tcW w:w="4810" w:type="dxa"/>
          </w:tcPr>
          <w:p w14:paraId="0DF073EE" w14:textId="77777777" w:rsidR="0086464B" w:rsidRDefault="0086464B" w:rsidP="00374A94">
            <w:r>
              <w:t xml:space="preserve">The categories can change accordingly. Include </w:t>
            </w:r>
          </w:p>
        </w:tc>
      </w:tr>
      <w:tr w:rsidR="0086464B" w14:paraId="0F17DF5A" w14:textId="77777777" w:rsidTr="00374A94">
        <w:trPr>
          <w:trHeight w:val="455"/>
        </w:trPr>
        <w:tc>
          <w:tcPr>
            <w:tcW w:w="4810" w:type="dxa"/>
          </w:tcPr>
          <w:p w14:paraId="6FA34171" w14:textId="77777777" w:rsidR="0086464B" w:rsidRPr="00C559C4" w:rsidRDefault="0086464B" w:rsidP="00374A94">
            <w:pPr>
              <w:tabs>
                <w:tab w:val="left" w:pos="1788"/>
              </w:tabs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G</w:t>
            </w:r>
            <w:r w:rsidRPr="00C559C4">
              <w:rPr>
                <w:sz w:val="32"/>
                <w:szCs w:val="32"/>
              </w:rPr>
              <w:t>roceries stores</w:t>
            </w:r>
            <w:r w:rsidRPr="00C559C4">
              <w:rPr>
                <w:sz w:val="32"/>
                <w:szCs w:val="32"/>
              </w:rPr>
              <w:tab/>
            </w:r>
          </w:p>
        </w:tc>
        <w:tc>
          <w:tcPr>
            <w:tcW w:w="4810" w:type="dxa"/>
          </w:tcPr>
          <w:p w14:paraId="65126E21" w14:textId="77777777" w:rsidR="0086464B" w:rsidRDefault="0086464B" w:rsidP="00374A94">
            <w:r>
              <w:t xml:space="preserve">The categories can change accordingly. Include </w:t>
            </w:r>
          </w:p>
        </w:tc>
      </w:tr>
      <w:tr w:rsidR="0086464B" w14:paraId="764114A1" w14:textId="77777777" w:rsidTr="00374A94">
        <w:trPr>
          <w:trHeight w:val="455"/>
        </w:trPr>
        <w:tc>
          <w:tcPr>
            <w:tcW w:w="4810" w:type="dxa"/>
          </w:tcPr>
          <w:p w14:paraId="21E040BC" w14:textId="77777777" w:rsidR="0086464B" w:rsidRPr="00C559C4" w:rsidRDefault="0086464B" w:rsidP="00374A94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C</w:t>
            </w:r>
            <w:r w:rsidRPr="00C559C4">
              <w:rPr>
                <w:sz w:val="32"/>
                <w:szCs w:val="32"/>
              </w:rPr>
              <w:t>onvenience stores</w:t>
            </w:r>
          </w:p>
        </w:tc>
        <w:tc>
          <w:tcPr>
            <w:tcW w:w="4810" w:type="dxa"/>
          </w:tcPr>
          <w:p w14:paraId="33203940" w14:textId="77777777" w:rsidR="0086464B" w:rsidRDefault="0086464B" w:rsidP="00374A94">
            <w:r>
              <w:t xml:space="preserve">The categories can change accordingly. Include </w:t>
            </w:r>
          </w:p>
        </w:tc>
      </w:tr>
      <w:tr w:rsidR="0086464B" w14:paraId="03B7D2AE" w14:textId="77777777" w:rsidTr="00374A94">
        <w:trPr>
          <w:trHeight w:val="455"/>
        </w:trPr>
        <w:tc>
          <w:tcPr>
            <w:tcW w:w="4810" w:type="dxa"/>
          </w:tcPr>
          <w:p w14:paraId="39C15029" w14:textId="77777777" w:rsidR="0086464B" w:rsidRPr="00C559C4" w:rsidRDefault="0086464B" w:rsidP="00374A94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</w:t>
            </w:r>
            <w:r w:rsidRPr="00C559C4">
              <w:rPr>
                <w:sz w:val="32"/>
                <w:szCs w:val="32"/>
              </w:rPr>
              <w:t>tores</w:t>
            </w:r>
          </w:p>
        </w:tc>
        <w:tc>
          <w:tcPr>
            <w:tcW w:w="4810" w:type="dxa"/>
          </w:tcPr>
          <w:p w14:paraId="482D0F7C" w14:textId="77777777" w:rsidR="0086464B" w:rsidRDefault="0086464B" w:rsidP="00374A94">
            <w:r w:rsidRPr="00AC7D5B">
              <w:t>A synonym we saved it before. Exclude</w:t>
            </w:r>
          </w:p>
        </w:tc>
      </w:tr>
      <w:tr w:rsidR="0086464B" w14:paraId="45D363DF" w14:textId="77777777" w:rsidTr="00374A94">
        <w:trPr>
          <w:trHeight w:val="455"/>
        </w:trPr>
        <w:tc>
          <w:tcPr>
            <w:tcW w:w="4810" w:type="dxa"/>
          </w:tcPr>
          <w:p w14:paraId="3E1A0D64" w14:textId="77777777" w:rsidR="0086464B" w:rsidRPr="00C559C4" w:rsidRDefault="0086464B" w:rsidP="00374A94">
            <w:pPr>
              <w:rPr>
                <w:sz w:val="32"/>
                <w:szCs w:val="32"/>
              </w:rPr>
            </w:pPr>
            <w:r w:rsidRPr="00C559C4">
              <w:rPr>
                <w:sz w:val="32"/>
                <w:szCs w:val="32"/>
              </w:rPr>
              <w:t>countries</w:t>
            </w:r>
          </w:p>
        </w:tc>
        <w:tc>
          <w:tcPr>
            <w:tcW w:w="4810" w:type="dxa"/>
          </w:tcPr>
          <w:p w14:paraId="0880874E" w14:textId="77777777" w:rsidR="0086464B" w:rsidRDefault="0086464B" w:rsidP="00374A94">
            <w:r>
              <w:t>A synonym we saved it before. Exclude</w:t>
            </w:r>
          </w:p>
        </w:tc>
      </w:tr>
      <w:tr w:rsidR="0086464B" w14:paraId="15CB2810" w14:textId="77777777" w:rsidTr="00374A94">
        <w:trPr>
          <w:trHeight w:val="455"/>
        </w:trPr>
        <w:tc>
          <w:tcPr>
            <w:tcW w:w="4810" w:type="dxa"/>
          </w:tcPr>
          <w:p w14:paraId="59AB461D" w14:textId="77777777" w:rsidR="0086464B" w:rsidRPr="00C559C4" w:rsidRDefault="0086464B" w:rsidP="00374A94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T</w:t>
            </w:r>
            <w:r w:rsidRPr="00C559C4">
              <w:rPr>
                <w:sz w:val="32"/>
                <w:szCs w:val="32"/>
              </w:rPr>
              <w:t>ypes of stores</w:t>
            </w:r>
          </w:p>
        </w:tc>
        <w:tc>
          <w:tcPr>
            <w:tcW w:w="4810" w:type="dxa"/>
          </w:tcPr>
          <w:p w14:paraId="1AADBA27" w14:textId="77777777" w:rsidR="0086464B" w:rsidRDefault="0086464B" w:rsidP="00374A94">
            <w:r>
              <w:t>We already saved these types. Exclude</w:t>
            </w:r>
          </w:p>
        </w:tc>
      </w:tr>
      <w:tr w:rsidR="0086464B" w14:paraId="67BC4401" w14:textId="77777777" w:rsidTr="00374A94">
        <w:trPr>
          <w:trHeight w:val="455"/>
        </w:trPr>
        <w:tc>
          <w:tcPr>
            <w:tcW w:w="4810" w:type="dxa"/>
          </w:tcPr>
          <w:p w14:paraId="2DCCA2A3" w14:textId="77777777" w:rsidR="0086464B" w:rsidRPr="00C559C4" w:rsidRDefault="0086464B" w:rsidP="00374A94">
            <w:pPr>
              <w:tabs>
                <w:tab w:val="left" w:pos="1140"/>
              </w:tabs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H</w:t>
            </w:r>
            <w:r w:rsidRPr="00C559C4">
              <w:rPr>
                <w:sz w:val="32"/>
                <w:szCs w:val="32"/>
              </w:rPr>
              <w:t>ypermarkets</w:t>
            </w:r>
            <w:r w:rsidRPr="00C559C4">
              <w:rPr>
                <w:sz w:val="32"/>
                <w:szCs w:val="32"/>
              </w:rPr>
              <w:tab/>
            </w:r>
          </w:p>
        </w:tc>
        <w:tc>
          <w:tcPr>
            <w:tcW w:w="4810" w:type="dxa"/>
          </w:tcPr>
          <w:p w14:paraId="1E88233B" w14:textId="77777777" w:rsidR="0086464B" w:rsidRDefault="0086464B" w:rsidP="00374A94">
            <w:pPr>
              <w:tabs>
                <w:tab w:val="left" w:pos="3216"/>
              </w:tabs>
            </w:pPr>
            <w:r>
              <w:t>A synonym we saved it before. Exclude</w:t>
            </w:r>
          </w:p>
        </w:tc>
      </w:tr>
      <w:tr w:rsidR="0086464B" w14:paraId="0BBC52D5" w14:textId="77777777" w:rsidTr="00374A94">
        <w:trPr>
          <w:trHeight w:val="455"/>
        </w:trPr>
        <w:tc>
          <w:tcPr>
            <w:tcW w:w="4810" w:type="dxa"/>
          </w:tcPr>
          <w:p w14:paraId="3C89D5B2" w14:textId="77777777" w:rsidR="0086464B" w:rsidRPr="00C559C4" w:rsidRDefault="0086464B" w:rsidP="00374A94">
            <w:pPr>
              <w:tabs>
                <w:tab w:val="left" w:pos="1140"/>
              </w:tabs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</w:t>
            </w:r>
            <w:r w:rsidRPr="00C559C4">
              <w:rPr>
                <w:sz w:val="32"/>
                <w:szCs w:val="32"/>
              </w:rPr>
              <w:t>upermarkets</w:t>
            </w:r>
          </w:p>
        </w:tc>
        <w:tc>
          <w:tcPr>
            <w:tcW w:w="4810" w:type="dxa"/>
          </w:tcPr>
          <w:p w14:paraId="0ED7E6C2" w14:textId="77777777" w:rsidR="0086464B" w:rsidRDefault="0086464B" w:rsidP="00374A94">
            <w:r>
              <w:t>A synonym we saved it before. Exclude</w:t>
            </w:r>
          </w:p>
        </w:tc>
      </w:tr>
      <w:tr w:rsidR="0086464B" w14:paraId="2314CC54" w14:textId="77777777" w:rsidTr="00374A94">
        <w:trPr>
          <w:trHeight w:val="455"/>
        </w:trPr>
        <w:tc>
          <w:tcPr>
            <w:tcW w:w="4810" w:type="dxa"/>
          </w:tcPr>
          <w:p w14:paraId="52C26B40" w14:textId="77777777" w:rsidR="0086464B" w:rsidRPr="00C559C4" w:rsidRDefault="0086464B" w:rsidP="00374A94">
            <w:pPr>
              <w:tabs>
                <w:tab w:val="left" w:pos="1140"/>
              </w:tabs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C</w:t>
            </w:r>
            <w:r w:rsidRPr="00C559C4">
              <w:rPr>
                <w:sz w:val="32"/>
                <w:szCs w:val="32"/>
              </w:rPr>
              <w:t>onvenience</w:t>
            </w:r>
          </w:p>
        </w:tc>
        <w:tc>
          <w:tcPr>
            <w:tcW w:w="4810" w:type="dxa"/>
          </w:tcPr>
          <w:p w14:paraId="07996719" w14:textId="77777777" w:rsidR="0086464B" w:rsidRDefault="0086464B" w:rsidP="00374A94">
            <w:r>
              <w:t>A synonym we saved it before. Exclude</w:t>
            </w:r>
          </w:p>
        </w:tc>
      </w:tr>
      <w:tr w:rsidR="0086464B" w14:paraId="2CFA38D5" w14:textId="77777777" w:rsidTr="00374A94">
        <w:trPr>
          <w:trHeight w:val="455"/>
        </w:trPr>
        <w:tc>
          <w:tcPr>
            <w:tcW w:w="4810" w:type="dxa"/>
          </w:tcPr>
          <w:p w14:paraId="6FEF665D" w14:textId="77777777" w:rsidR="0086464B" w:rsidRPr="00C559C4" w:rsidRDefault="0086464B" w:rsidP="00374A94">
            <w:pPr>
              <w:tabs>
                <w:tab w:val="left" w:pos="1140"/>
              </w:tabs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C</w:t>
            </w:r>
            <w:r w:rsidRPr="00C559C4">
              <w:rPr>
                <w:sz w:val="32"/>
                <w:szCs w:val="32"/>
              </w:rPr>
              <w:t>ountry</w:t>
            </w:r>
          </w:p>
        </w:tc>
        <w:tc>
          <w:tcPr>
            <w:tcW w:w="4810" w:type="dxa"/>
          </w:tcPr>
          <w:p w14:paraId="4E36F24C" w14:textId="77777777" w:rsidR="0086464B" w:rsidRDefault="0086464B" w:rsidP="00374A94">
            <w:r>
              <w:t>A synonym we saved it in another noun. Exclude</w:t>
            </w:r>
          </w:p>
        </w:tc>
      </w:tr>
      <w:tr w:rsidR="0086464B" w14:paraId="0AD387E4" w14:textId="77777777" w:rsidTr="00374A94">
        <w:trPr>
          <w:trHeight w:val="455"/>
        </w:trPr>
        <w:tc>
          <w:tcPr>
            <w:tcW w:w="4810" w:type="dxa"/>
          </w:tcPr>
          <w:p w14:paraId="16631A73" w14:textId="77777777" w:rsidR="0086464B" w:rsidRDefault="0086464B" w:rsidP="00374A94">
            <w:pPr>
              <w:tabs>
                <w:tab w:val="left" w:pos="1140"/>
              </w:tabs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N</w:t>
            </w:r>
            <w:r w:rsidRPr="00F64EA8">
              <w:rPr>
                <w:sz w:val="32"/>
                <w:szCs w:val="32"/>
              </w:rPr>
              <w:t>umber of stores</w:t>
            </w:r>
          </w:p>
        </w:tc>
        <w:tc>
          <w:tcPr>
            <w:tcW w:w="4810" w:type="dxa"/>
          </w:tcPr>
          <w:p w14:paraId="72FA63CC" w14:textId="77777777" w:rsidR="0086464B" w:rsidRDefault="0086464B" w:rsidP="00374A94">
            <w:r>
              <w:t xml:space="preserve">It’s a unique attribute for each country in our scope. Include </w:t>
            </w:r>
          </w:p>
        </w:tc>
      </w:tr>
      <w:tr w:rsidR="0086464B" w14:paraId="7DDB7675" w14:textId="77777777" w:rsidTr="00374A94">
        <w:trPr>
          <w:trHeight w:val="455"/>
        </w:trPr>
        <w:tc>
          <w:tcPr>
            <w:tcW w:w="4810" w:type="dxa"/>
          </w:tcPr>
          <w:p w14:paraId="7010F630" w14:textId="77777777" w:rsidR="0086464B" w:rsidRPr="00C559C4" w:rsidRDefault="0086464B" w:rsidP="00374A94">
            <w:pPr>
              <w:tabs>
                <w:tab w:val="left" w:pos="1140"/>
              </w:tabs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S</w:t>
            </w:r>
            <w:r w:rsidRPr="00C559C4">
              <w:rPr>
                <w:sz w:val="32"/>
                <w:szCs w:val="32"/>
              </w:rPr>
              <w:t>ize</w:t>
            </w:r>
          </w:p>
        </w:tc>
        <w:tc>
          <w:tcPr>
            <w:tcW w:w="4810" w:type="dxa"/>
          </w:tcPr>
          <w:p w14:paraId="55C190C3" w14:textId="77777777" w:rsidR="0086464B" w:rsidRDefault="0086464B" w:rsidP="00374A94">
            <w:r>
              <w:t xml:space="preserve">It’s a unique thing for each country we </w:t>
            </w:r>
            <w:proofErr w:type="gramStart"/>
            <w:r>
              <w:t>have to</w:t>
            </w:r>
            <w:proofErr w:type="gramEnd"/>
            <w:r>
              <w:t xml:space="preserve"> store it. Include</w:t>
            </w:r>
          </w:p>
        </w:tc>
      </w:tr>
      <w:tr w:rsidR="0086464B" w14:paraId="14B08E46" w14:textId="77777777" w:rsidTr="00374A94">
        <w:trPr>
          <w:trHeight w:val="455"/>
        </w:trPr>
        <w:tc>
          <w:tcPr>
            <w:tcW w:w="4810" w:type="dxa"/>
          </w:tcPr>
          <w:p w14:paraId="675C5CBD" w14:textId="77777777" w:rsidR="0086464B" w:rsidRPr="00C559C4" w:rsidRDefault="0086464B" w:rsidP="00374A94">
            <w:pPr>
              <w:tabs>
                <w:tab w:val="left" w:pos="1140"/>
              </w:tabs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P</w:t>
            </w:r>
            <w:r w:rsidRPr="00C559C4">
              <w:rPr>
                <w:sz w:val="32"/>
                <w:szCs w:val="32"/>
              </w:rPr>
              <w:t>opulation</w:t>
            </w:r>
          </w:p>
        </w:tc>
        <w:tc>
          <w:tcPr>
            <w:tcW w:w="4810" w:type="dxa"/>
          </w:tcPr>
          <w:p w14:paraId="5D5EB0C6" w14:textId="77777777" w:rsidR="0086464B" w:rsidRDefault="0086464B" w:rsidP="00374A94">
            <w:r>
              <w:t xml:space="preserve">It’s a unique thing for each country we </w:t>
            </w:r>
            <w:proofErr w:type="gramStart"/>
            <w:r>
              <w:t>have to</w:t>
            </w:r>
            <w:proofErr w:type="gramEnd"/>
            <w:r>
              <w:t xml:space="preserve"> store it. Include</w:t>
            </w:r>
          </w:p>
        </w:tc>
      </w:tr>
      <w:tr w:rsidR="0086464B" w14:paraId="0E59D145" w14:textId="77777777" w:rsidTr="00374A94">
        <w:trPr>
          <w:trHeight w:val="455"/>
        </w:trPr>
        <w:tc>
          <w:tcPr>
            <w:tcW w:w="4810" w:type="dxa"/>
          </w:tcPr>
          <w:p w14:paraId="544ECDF3" w14:textId="77777777" w:rsidR="0086464B" w:rsidRPr="00C559C4" w:rsidRDefault="0086464B" w:rsidP="00374A94">
            <w:pPr>
              <w:tabs>
                <w:tab w:val="left" w:pos="1140"/>
              </w:tabs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C</w:t>
            </w:r>
            <w:r w:rsidRPr="00AC7D5B">
              <w:rPr>
                <w:sz w:val="32"/>
                <w:szCs w:val="32"/>
              </w:rPr>
              <w:t>ategories</w:t>
            </w:r>
          </w:p>
        </w:tc>
        <w:tc>
          <w:tcPr>
            <w:tcW w:w="4810" w:type="dxa"/>
          </w:tcPr>
          <w:p w14:paraId="6E3FB7CB" w14:textId="77777777" w:rsidR="0086464B" w:rsidRDefault="0086464B" w:rsidP="00374A94">
            <w:pPr>
              <w:tabs>
                <w:tab w:val="left" w:pos="3216"/>
              </w:tabs>
            </w:pPr>
            <w:r>
              <w:t>A synonym we saved it before. Exclude</w:t>
            </w:r>
          </w:p>
          <w:p w14:paraId="1D7AE2C1" w14:textId="77777777" w:rsidR="0086464B" w:rsidRDefault="0086464B" w:rsidP="00374A94"/>
        </w:tc>
      </w:tr>
      <w:tr w:rsidR="0086464B" w14:paraId="5493D39F" w14:textId="77777777" w:rsidTr="00374A94">
        <w:trPr>
          <w:trHeight w:val="455"/>
        </w:trPr>
        <w:tc>
          <w:tcPr>
            <w:tcW w:w="4810" w:type="dxa"/>
          </w:tcPr>
          <w:p w14:paraId="26BDFEAA" w14:textId="77777777" w:rsidR="0086464B" w:rsidRDefault="0086464B" w:rsidP="00374A94">
            <w:pPr>
              <w:tabs>
                <w:tab w:val="left" w:pos="1140"/>
              </w:tabs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lastRenderedPageBreak/>
              <w:t>F</w:t>
            </w:r>
            <w:r w:rsidRPr="00415C64">
              <w:rPr>
                <w:sz w:val="32"/>
                <w:szCs w:val="32"/>
              </w:rPr>
              <w:t>ruits and vegetables</w:t>
            </w:r>
          </w:p>
        </w:tc>
        <w:tc>
          <w:tcPr>
            <w:tcW w:w="4810" w:type="dxa"/>
          </w:tcPr>
          <w:p w14:paraId="61DF74E1" w14:textId="4D5A7D6C" w:rsidR="0086464B" w:rsidRDefault="0086464B" w:rsidP="00374A94">
            <w:pPr>
              <w:tabs>
                <w:tab w:val="left" w:pos="3216"/>
              </w:tabs>
            </w:pPr>
            <w:r>
              <w:t xml:space="preserve">Type of category which is </w:t>
            </w:r>
            <w:r w:rsidR="009170C1">
              <w:t>One</w:t>
            </w:r>
            <w:r>
              <w:t xml:space="preserve"> piece of information about a product item. We will save it as food. Include</w:t>
            </w:r>
          </w:p>
        </w:tc>
      </w:tr>
      <w:tr w:rsidR="0086464B" w14:paraId="267108CD" w14:textId="77777777" w:rsidTr="00374A94">
        <w:trPr>
          <w:trHeight w:val="455"/>
        </w:trPr>
        <w:tc>
          <w:tcPr>
            <w:tcW w:w="4810" w:type="dxa"/>
          </w:tcPr>
          <w:p w14:paraId="462A6C94" w14:textId="77777777" w:rsidR="0086464B" w:rsidRDefault="0086464B" w:rsidP="00374A94">
            <w:pPr>
              <w:tabs>
                <w:tab w:val="left" w:pos="1140"/>
              </w:tabs>
              <w:rPr>
                <w:sz w:val="32"/>
                <w:szCs w:val="32"/>
              </w:rPr>
            </w:pPr>
            <w:r w:rsidRPr="00415C64">
              <w:rPr>
                <w:sz w:val="32"/>
                <w:szCs w:val="32"/>
              </w:rPr>
              <w:t>dairy products</w:t>
            </w:r>
          </w:p>
        </w:tc>
        <w:tc>
          <w:tcPr>
            <w:tcW w:w="4810" w:type="dxa"/>
          </w:tcPr>
          <w:p w14:paraId="6494403B" w14:textId="13E7B651" w:rsidR="0086464B" w:rsidRDefault="0086464B" w:rsidP="00374A94">
            <w:pPr>
              <w:tabs>
                <w:tab w:val="left" w:pos="3216"/>
              </w:tabs>
            </w:pPr>
            <w:r>
              <w:t xml:space="preserve">Type of category which is </w:t>
            </w:r>
            <w:r w:rsidR="009170C1">
              <w:t>One</w:t>
            </w:r>
            <w:r>
              <w:t xml:space="preserve"> piece of information about a product item. We saved it before as food. Exclude</w:t>
            </w:r>
          </w:p>
        </w:tc>
      </w:tr>
      <w:tr w:rsidR="0086464B" w14:paraId="032D01A4" w14:textId="77777777" w:rsidTr="00374A94">
        <w:trPr>
          <w:trHeight w:val="455"/>
        </w:trPr>
        <w:tc>
          <w:tcPr>
            <w:tcW w:w="4810" w:type="dxa"/>
          </w:tcPr>
          <w:p w14:paraId="596B737E" w14:textId="77777777" w:rsidR="0086464B" w:rsidRDefault="0086464B" w:rsidP="00374A94">
            <w:pPr>
              <w:tabs>
                <w:tab w:val="left" w:pos="1140"/>
              </w:tabs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M</w:t>
            </w:r>
            <w:r w:rsidRPr="00415C64">
              <w:rPr>
                <w:sz w:val="32"/>
                <w:szCs w:val="32"/>
              </w:rPr>
              <w:t>eat and poultry</w:t>
            </w:r>
          </w:p>
        </w:tc>
        <w:tc>
          <w:tcPr>
            <w:tcW w:w="4810" w:type="dxa"/>
          </w:tcPr>
          <w:p w14:paraId="0A3A8C82" w14:textId="1E6A9D6C" w:rsidR="0086464B" w:rsidRDefault="0086464B" w:rsidP="00374A94">
            <w:pPr>
              <w:tabs>
                <w:tab w:val="left" w:pos="3216"/>
              </w:tabs>
            </w:pPr>
            <w:r>
              <w:t xml:space="preserve">Type of category which is </w:t>
            </w:r>
            <w:r w:rsidR="009170C1">
              <w:t>One</w:t>
            </w:r>
            <w:r>
              <w:t xml:space="preserve"> piece of information about a product item. We saved it before as food. Exclude</w:t>
            </w:r>
          </w:p>
        </w:tc>
      </w:tr>
      <w:tr w:rsidR="0086464B" w14:paraId="49B53FA9" w14:textId="77777777" w:rsidTr="00374A94">
        <w:trPr>
          <w:trHeight w:val="455"/>
        </w:trPr>
        <w:tc>
          <w:tcPr>
            <w:tcW w:w="4810" w:type="dxa"/>
          </w:tcPr>
          <w:p w14:paraId="70A49CB5" w14:textId="77777777" w:rsidR="0086464B" w:rsidRDefault="0086464B" w:rsidP="00374A94">
            <w:pPr>
              <w:tabs>
                <w:tab w:val="left" w:pos="1140"/>
              </w:tabs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G</w:t>
            </w:r>
            <w:r w:rsidRPr="00415C64">
              <w:rPr>
                <w:sz w:val="32"/>
                <w:szCs w:val="32"/>
              </w:rPr>
              <w:t>rocery</w:t>
            </w:r>
          </w:p>
        </w:tc>
        <w:tc>
          <w:tcPr>
            <w:tcW w:w="4810" w:type="dxa"/>
          </w:tcPr>
          <w:p w14:paraId="761CCB6E" w14:textId="79B0ACB3" w:rsidR="0086464B" w:rsidRDefault="0086464B" w:rsidP="00374A94">
            <w:pPr>
              <w:tabs>
                <w:tab w:val="left" w:pos="3216"/>
              </w:tabs>
            </w:pPr>
            <w:r>
              <w:t xml:space="preserve">Type of category which is </w:t>
            </w:r>
            <w:r w:rsidR="009170C1">
              <w:t>One</w:t>
            </w:r>
            <w:r>
              <w:t xml:space="preserve"> piece of information about a product item. We saved it before as food. Exclude</w:t>
            </w:r>
          </w:p>
        </w:tc>
      </w:tr>
      <w:tr w:rsidR="0086464B" w14:paraId="4CB7697A" w14:textId="77777777" w:rsidTr="00374A94">
        <w:trPr>
          <w:trHeight w:val="455"/>
        </w:trPr>
        <w:tc>
          <w:tcPr>
            <w:tcW w:w="4810" w:type="dxa"/>
          </w:tcPr>
          <w:p w14:paraId="4958043F" w14:textId="77777777" w:rsidR="0086464B" w:rsidRPr="00415C64" w:rsidRDefault="0086464B" w:rsidP="00374A94">
            <w:pPr>
              <w:tabs>
                <w:tab w:val="left" w:pos="1140"/>
              </w:tabs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B</w:t>
            </w:r>
            <w:r w:rsidRPr="00415C64">
              <w:rPr>
                <w:sz w:val="32"/>
                <w:szCs w:val="32"/>
              </w:rPr>
              <w:t>everages</w:t>
            </w:r>
          </w:p>
        </w:tc>
        <w:tc>
          <w:tcPr>
            <w:tcW w:w="4810" w:type="dxa"/>
          </w:tcPr>
          <w:p w14:paraId="50A7B429" w14:textId="2E53760C" w:rsidR="0086464B" w:rsidRDefault="0086464B" w:rsidP="00374A94">
            <w:pPr>
              <w:tabs>
                <w:tab w:val="left" w:pos="3216"/>
              </w:tabs>
            </w:pPr>
            <w:r>
              <w:t xml:space="preserve">Type of category which is </w:t>
            </w:r>
            <w:r w:rsidR="009170C1">
              <w:t>One</w:t>
            </w:r>
            <w:r>
              <w:t xml:space="preserve"> piece of information about a product item. We saved it before as food. Exclude</w:t>
            </w:r>
          </w:p>
        </w:tc>
      </w:tr>
      <w:tr w:rsidR="0086464B" w14:paraId="74AD3B85" w14:textId="77777777" w:rsidTr="00374A94">
        <w:trPr>
          <w:trHeight w:val="455"/>
        </w:trPr>
        <w:tc>
          <w:tcPr>
            <w:tcW w:w="4810" w:type="dxa"/>
          </w:tcPr>
          <w:p w14:paraId="33564C55" w14:textId="77777777" w:rsidR="0086464B" w:rsidRPr="00C559C4" w:rsidRDefault="0086464B" w:rsidP="00374A94">
            <w:pPr>
              <w:tabs>
                <w:tab w:val="left" w:pos="1140"/>
              </w:tabs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C</w:t>
            </w:r>
            <w:r w:rsidRPr="00AC7D5B">
              <w:rPr>
                <w:sz w:val="32"/>
                <w:szCs w:val="32"/>
              </w:rPr>
              <w:t>ooking ingredients</w:t>
            </w:r>
          </w:p>
        </w:tc>
        <w:tc>
          <w:tcPr>
            <w:tcW w:w="4810" w:type="dxa"/>
          </w:tcPr>
          <w:p w14:paraId="10BB18A5" w14:textId="21B3A118" w:rsidR="0086464B" w:rsidRDefault="0086464B" w:rsidP="00374A94">
            <w:r>
              <w:t xml:space="preserve">Type of category which is </w:t>
            </w:r>
            <w:r w:rsidR="009170C1">
              <w:t>One</w:t>
            </w:r>
            <w:r>
              <w:t xml:space="preserve"> piece of information about a product item. We saved it before as food. Exclude</w:t>
            </w:r>
          </w:p>
        </w:tc>
      </w:tr>
      <w:tr w:rsidR="0086464B" w14:paraId="0AEEDA61" w14:textId="77777777" w:rsidTr="00374A94">
        <w:trPr>
          <w:trHeight w:val="455"/>
        </w:trPr>
        <w:tc>
          <w:tcPr>
            <w:tcW w:w="4810" w:type="dxa"/>
          </w:tcPr>
          <w:p w14:paraId="34D14565" w14:textId="77777777" w:rsidR="0086464B" w:rsidRPr="00C559C4" w:rsidRDefault="0086464B" w:rsidP="00374A94">
            <w:pPr>
              <w:tabs>
                <w:tab w:val="left" w:pos="1140"/>
              </w:tabs>
              <w:rPr>
                <w:sz w:val="32"/>
                <w:szCs w:val="32"/>
              </w:rPr>
            </w:pPr>
            <w:r w:rsidRPr="00415C64">
              <w:rPr>
                <w:sz w:val="32"/>
                <w:szCs w:val="32"/>
              </w:rPr>
              <w:t>TVs and appliances</w:t>
            </w:r>
          </w:p>
        </w:tc>
        <w:tc>
          <w:tcPr>
            <w:tcW w:w="4810" w:type="dxa"/>
          </w:tcPr>
          <w:p w14:paraId="5B5FF2B4" w14:textId="0E3134B6" w:rsidR="0086464B" w:rsidRDefault="0086464B" w:rsidP="00374A94">
            <w:r>
              <w:t xml:space="preserve">Type of category which is </w:t>
            </w:r>
            <w:r w:rsidR="009170C1">
              <w:t>One</w:t>
            </w:r>
            <w:r>
              <w:t xml:space="preserve"> piece of information about a product item. Include</w:t>
            </w:r>
          </w:p>
        </w:tc>
      </w:tr>
      <w:tr w:rsidR="0086464B" w14:paraId="4F43E4A1" w14:textId="77777777" w:rsidTr="00374A94">
        <w:trPr>
          <w:trHeight w:val="455"/>
        </w:trPr>
        <w:tc>
          <w:tcPr>
            <w:tcW w:w="4810" w:type="dxa"/>
          </w:tcPr>
          <w:p w14:paraId="083C7FCD" w14:textId="77777777" w:rsidR="0086464B" w:rsidRPr="00C559C4" w:rsidRDefault="0086464B" w:rsidP="00374A94">
            <w:pPr>
              <w:tabs>
                <w:tab w:val="left" w:pos="1140"/>
              </w:tabs>
              <w:rPr>
                <w:sz w:val="32"/>
                <w:szCs w:val="32"/>
              </w:rPr>
            </w:pPr>
            <w:r w:rsidRPr="00415C64">
              <w:rPr>
                <w:sz w:val="32"/>
                <w:szCs w:val="32"/>
              </w:rPr>
              <w:t>Laundry</w:t>
            </w:r>
            <w:r>
              <w:rPr>
                <w:sz w:val="32"/>
                <w:szCs w:val="32"/>
              </w:rPr>
              <w:t xml:space="preserve"> and </w:t>
            </w:r>
            <w:r w:rsidRPr="00415C64">
              <w:rPr>
                <w:sz w:val="32"/>
                <w:szCs w:val="32"/>
              </w:rPr>
              <w:t>detergents</w:t>
            </w:r>
          </w:p>
        </w:tc>
        <w:tc>
          <w:tcPr>
            <w:tcW w:w="4810" w:type="dxa"/>
          </w:tcPr>
          <w:p w14:paraId="13FF96AB" w14:textId="2AF5A0C9" w:rsidR="0086464B" w:rsidRDefault="0086464B" w:rsidP="00374A94">
            <w:r>
              <w:t xml:space="preserve">Type of category which is </w:t>
            </w:r>
            <w:r w:rsidR="009170C1">
              <w:t>One</w:t>
            </w:r>
            <w:r>
              <w:t xml:space="preserve"> piece of information about a product item. Include</w:t>
            </w:r>
          </w:p>
        </w:tc>
      </w:tr>
      <w:tr w:rsidR="0086464B" w14:paraId="11126F2B" w14:textId="77777777" w:rsidTr="00374A94">
        <w:trPr>
          <w:trHeight w:val="455"/>
        </w:trPr>
        <w:tc>
          <w:tcPr>
            <w:tcW w:w="4810" w:type="dxa"/>
          </w:tcPr>
          <w:p w14:paraId="7AA6CB67" w14:textId="77777777" w:rsidR="0086464B" w:rsidRPr="00415C64" w:rsidRDefault="0086464B" w:rsidP="00374A94">
            <w:pPr>
              <w:tabs>
                <w:tab w:val="left" w:pos="1140"/>
              </w:tabs>
              <w:rPr>
                <w:sz w:val="32"/>
                <w:szCs w:val="32"/>
              </w:rPr>
            </w:pPr>
            <w:r w:rsidRPr="00415C64">
              <w:rPr>
                <w:sz w:val="32"/>
                <w:szCs w:val="32"/>
              </w:rPr>
              <w:t>cleaning essentials</w:t>
            </w:r>
          </w:p>
        </w:tc>
        <w:tc>
          <w:tcPr>
            <w:tcW w:w="4810" w:type="dxa"/>
          </w:tcPr>
          <w:p w14:paraId="6BD6233B" w14:textId="48952FA2" w:rsidR="0086464B" w:rsidRDefault="0086464B" w:rsidP="00374A94">
            <w:r>
              <w:t xml:space="preserve">Type of category which is </w:t>
            </w:r>
            <w:r w:rsidR="009170C1">
              <w:t>One</w:t>
            </w:r>
            <w:r>
              <w:t xml:space="preserve"> piece of information about a product item. Include</w:t>
            </w:r>
          </w:p>
        </w:tc>
      </w:tr>
      <w:tr w:rsidR="0086464B" w14:paraId="64653183" w14:textId="77777777" w:rsidTr="00374A94">
        <w:trPr>
          <w:trHeight w:val="455"/>
        </w:trPr>
        <w:tc>
          <w:tcPr>
            <w:tcW w:w="4810" w:type="dxa"/>
          </w:tcPr>
          <w:p w14:paraId="0B3F8B48" w14:textId="77777777" w:rsidR="0086464B" w:rsidRPr="00415C64" w:rsidRDefault="0086464B" w:rsidP="00374A94">
            <w:pPr>
              <w:tabs>
                <w:tab w:val="left" w:pos="1140"/>
              </w:tabs>
              <w:rPr>
                <w:sz w:val="32"/>
                <w:szCs w:val="32"/>
              </w:rPr>
            </w:pPr>
            <w:r w:rsidRPr="00415C64">
              <w:rPr>
                <w:sz w:val="32"/>
                <w:szCs w:val="32"/>
              </w:rPr>
              <w:t>personal care</w:t>
            </w:r>
          </w:p>
        </w:tc>
        <w:tc>
          <w:tcPr>
            <w:tcW w:w="4810" w:type="dxa"/>
          </w:tcPr>
          <w:p w14:paraId="1FCF07A6" w14:textId="2D8C0FB7" w:rsidR="0086464B" w:rsidRDefault="0086464B" w:rsidP="00374A94">
            <w:r>
              <w:t xml:space="preserve">Type of category which is </w:t>
            </w:r>
            <w:r w:rsidR="009170C1">
              <w:t>One</w:t>
            </w:r>
            <w:r>
              <w:t xml:space="preserve"> piece of information about a product item. Include</w:t>
            </w:r>
          </w:p>
        </w:tc>
      </w:tr>
      <w:tr w:rsidR="0086464B" w14:paraId="43916833" w14:textId="77777777" w:rsidTr="00374A94">
        <w:trPr>
          <w:trHeight w:val="455"/>
        </w:trPr>
        <w:tc>
          <w:tcPr>
            <w:tcW w:w="4810" w:type="dxa"/>
          </w:tcPr>
          <w:p w14:paraId="19295000" w14:textId="77777777" w:rsidR="0086464B" w:rsidRPr="00415C64" w:rsidRDefault="0086464B" w:rsidP="00374A94">
            <w:pPr>
              <w:tabs>
                <w:tab w:val="left" w:pos="1140"/>
              </w:tabs>
              <w:rPr>
                <w:sz w:val="32"/>
                <w:szCs w:val="32"/>
              </w:rPr>
            </w:pPr>
            <w:r w:rsidRPr="00415C64">
              <w:rPr>
                <w:sz w:val="32"/>
                <w:szCs w:val="32"/>
              </w:rPr>
              <w:t>baby care</w:t>
            </w:r>
          </w:p>
        </w:tc>
        <w:tc>
          <w:tcPr>
            <w:tcW w:w="4810" w:type="dxa"/>
          </w:tcPr>
          <w:p w14:paraId="60EEC892" w14:textId="4A357DFC" w:rsidR="0086464B" w:rsidRDefault="0086464B" w:rsidP="00374A94">
            <w:r>
              <w:t xml:space="preserve">Type of category which is </w:t>
            </w:r>
            <w:r w:rsidR="009170C1">
              <w:t>One</w:t>
            </w:r>
            <w:r>
              <w:t xml:space="preserve"> piece of information about a product item. Include</w:t>
            </w:r>
          </w:p>
        </w:tc>
      </w:tr>
      <w:tr w:rsidR="0086464B" w14:paraId="32E13064" w14:textId="77777777" w:rsidTr="00374A94">
        <w:trPr>
          <w:trHeight w:val="455"/>
        </w:trPr>
        <w:tc>
          <w:tcPr>
            <w:tcW w:w="4810" w:type="dxa"/>
          </w:tcPr>
          <w:p w14:paraId="3C573A3B" w14:textId="77777777" w:rsidR="0086464B" w:rsidRPr="00415C64" w:rsidRDefault="0086464B" w:rsidP="00374A94">
            <w:pPr>
              <w:tabs>
                <w:tab w:val="left" w:pos="1140"/>
              </w:tabs>
              <w:rPr>
                <w:sz w:val="32"/>
                <w:szCs w:val="32"/>
              </w:rPr>
            </w:pPr>
            <w:r w:rsidRPr="00415C64">
              <w:rPr>
                <w:sz w:val="32"/>
                <w:szCs w:val="32"/>
              </w:rPr>
              <w:t>frozen food</w:t>
            </w:r>
          </w:p>
        </w:tc>
        <w:tc>
          <w:tcPr>
            <w:tcW w:w="4810" w:type="dxa"/>
          </w:tcPr>
          <w:p w14:paraId="7961AAC5" w14:textId="02F56293" w:rsidR="0086464B" w:rsidRDefault="0086464B" w:rsidP="00374A94">
            <w:r>
              <w:t xml:space="preserve">Type of category which is </w:t>
            </w:r>
            <w:r w:rsidR="009170C1">
              <w:t>One</w:t>
            </w:r>
            <w:r>
              <w:t xml:space="preserve"> piece of information about a product item. We saved it before as food. Exclude</w:t>
            </w:r>
          </w:p>
        </w:tc>
      </w:tr>
      <w:tr w:rsidR="0086464B" w14:paraId="21493514" w14:textId="77777777" w:rsidTr="00374A94">
        <w:trPr>
          <w:trHeight w:val="455"/>
        </w:trPr>
        <w:tc>
          <w:tcPr>
            <w:tcW w:w="4810" w:type="dxa"/>
          </w:tcPr>
          <w:p w14:paraId="040A4AAB" w14:textId="77777777" w:rsidR="0086464B" w:rsidRPr="00415C64" w:rsidRDefault="0086464B" w:rsidP="00374A94">
            <w:pPr>
              <w:tabs>
                <w:tab w:val="left" w:pos="1140"/>
              </w:tabs>
              <w:rPr>
                <w:sz w:val="32"/>
                <w:szCs w:val="32"/>
              </w:rPr>
            </w:pPr>
            <w:r w:rsidRPr="00415C64">
              <w:rPr>
                <w:sz w:val="32"/>
                <w:szCs w:val="32"/>
              </w:rPr>
              <w:t>bakery and pastry</w:t>
            </w:r>
          </w:p>
        </w:tc>
        <w:tc>
          <w:tcPr>
            <w:tcW w:w="4810" w:type="dxa"/>
          </w:tcPr>
          <w:p w14:paraId="19DF2989" w14:textId="36DF6AC2" w:rsidR="0086464B" w:rsidRDefault="0086464B" w:rsidP="00374A94">
            <w:r>
              <w:t xml:space="preserve">Type of category which is </w:t>
            </w:r>
            <w:r w:rsidR="009170C1">
              <w:t>One</w:t>
            </w:r>
            <w:r>
              <w:t xml:space="preserve"> piece of information about a product item. We saved it before as food. Exclude</w:t>
            </w:r>
          </w:p>
        </w:tc>
      </w:tr>
      <w:tr w:rsidR="0086464B" w14:paraId="3A982D33" w14:textId="77777777" w:rsidTr="00374A94">
        <w:trPr>
          <w:trHeight w:val="455"/>
        </w:trPr>
        <w:tc>
          <w:tcPr>
            <w:tcW w:w="4810" w:type="dxa"/>
          </w:tcPr>
          <w:p w14:paraId="1085FE9C" w14:textId="77777777" w:rsidR="0086464B" w:rsidRPr="00415C64" w:rsidRDefault="0086464B" w:rsidP="00374A94">
            <w:pPr>
              <w:tabs>
                <w:tab w:val="left" w:pos="1140"/>
              </w:tabs>
              <w:rPr>
                <w:sz w:val="32"/>
                <w:szCs w:val="32"/>
              </w:rPr>
            </w:pPr>
            <w:r w:rsidRPr="00415C64">
              <w:rPr>
                <w:sz w:val="32"/>
                <w:szCs w:val="32"/>
              </w:rPr>
              <w:t>healthy food</w:t>
            </w:r>
          </w:p>
        </w:tc>
        <w:tc>
          <w:tcPr>
            <w:tcW w:w="4810" w:type="dxa"/>
          </w:tcPr>
          <w:p w14:paraId="7F855EF1" w14:textId="4CB375E5" w:rsidR="0086464B" w:rsidRDefault="0086464B" w:rsidP="00374A94">
            <w:r>
              <w:t xml:space="preserve">Type of category which is </w:t>
            </w:r>
            <w:r w:rsidR="009170C1">
              <w:t>One</w:t>
            </w:r>
            <w:r>
              <w:t xml:space="preserve"> piece of information about a product item. We saved it before as food. Exclude</w:t>
            </w:r>
          </w:p>
        </w:tc>
      </w:tr>
      <w:tr w:rsidR="0086464B" w14:paraId="4FFADD44" w14:textId="77777777" w:rsidTr="00374A94">
        <w:trPr>
          <w:trHeight w:val="455"/>
        </w:trPr>
        <w:tc>
          <w:tcPr>
            <w:tcW w:w="4810" w:type="dxa"/>
          </w:tcPr>
          <w:p w14:paraId="7B0ADBDC" w14:textId="77777777" w:rsidR="0086464B" w:rsidRPr="00415C64" w:rsidRDefault="0086464B" w:rsidP="00374A94">
            <w:pPr>
              <w:tabs>
                <w:tab w:val="left" w:pos="1140"/>
              </w:tabs>
              <w:rPr>
                <w:sz w:val="32"/>
                <w:szCs w:val="32"/>
              </w:rPr>
            </w:pPr>
            <w:r w:rsidRPr="00C201AE">
              <w:rPr>
                <w:sz w:val="32"/>
                <w:szCs w:val="32"/>
              </w:rPr>
              <w:lastRenderedPageBreak/>
              <w:t>best prices</w:t>
            </w:r>
          </w:p>
        </w:tc>
        <w:tc>
          <w:tcPr>
            <w:tcW w:w="4810" w:type="dxa"/>
          </w:tcPr>
          <w:p w14:paraId="6AA17B0F" w14:textId="77777777" w:rsidR="0086464B" w:rsidRDefault="0086464B" w:rsidP="00374A94">
            <w:r>
              <w:t>Just an output I don’t have to save it. Exclude</w:t>
            </w:r>
          </w:p>
        </w:tc>
      </w:tr>
      <w:tr w:rsidR="0086464B" w14:paraId="7B02ADD1" w14:textId="77777777" w:rsidTr="00374A94">
        <w:trPr>
          <w:trHeight w:val="455"/>
        </w:trPr>
        <w:tc>
          <w:tcPr>
            <w:tcW w:w="4810" w:type="dxa"/>
          </w:tcPr>
          <w:p w14:paraId="66076C57" w14:textId="77777777" w:rsidR="0086464B" w:rsidRPr="00415C64" w:rsidRDefault="0086464B" w:rsidP="00374A94">
            <w:pPr>
              <w:tabs>
                <w:tab w:val="left" w:pos="1140"/>
              </w:tabs>
              <w:rPr>
                <w:sz w:val="32"/>
                <w:szCs w:val="32"/>
              </w:rPr>
            </w:pPr>
            <w:r w:rsidRPr="00C201AE">
              <w:rPr>
                <w:sz w:val="32"/>
                <w:szCs w:val="32"/>
              </w:rPr>
              <w:t>categories</w:t>
            </w:r>
          </w:p>
        </w:tc>
        <w:tc>
          <w:tcPr>
            <w:tcW w:w="4810" w:type="dxa"/>
          </w:tcPr>
          <w:p w14:paraId="45D4425C" w14:textId="77777777" w:rsidR="0086464B" w:rsidRDefault="0086464B" w:rsidP="00374A94">
            <w:pPr>
              <w:tabs>
                <w:tab w:val="left" w:pos="3216"/>
              </w:tabs>
            </w:pPr>
            <w:r>
              <w:t>A synonym we saved it before. Exclude</w:t>
            </w:r>
          </w:p>
        </w:tc>
      </w:tr>
      <w:tr w:rsidR="0086464B" w14:paraId="6333C297" w14:textId="77777777" w:rsidTr="00374A94">
        <w:trPr>
          <w:trHeight w:val="455"/>
        </w:trPr>
        <w:tc>
          <w:tcPr>
            <w:tcW w:w="4810" w:type="dxa"/>
          </w:tcPr>
          <w:p w14:paraId="30D3286F" w14:textId="77777777" w:rsidR="0086464B" w:rsidRPr="00415C64" w:rsidRDefault="0086464B" w:rsidP="00374A94">
            <w:pPr>
              <w:tabs>
                <w:tab w:val="left" w:pos="1140"/>
              </w:tabs>
              <w:rPr>
                <w:sz w:val="32"/>
                <w:szCs w:val="32"/>
              </w:rPr>
            </w:pPr>
            <w:r w:rsidRPr="00C201AE">
              <w:rPr>
                <w:sz w:val="32"/>
                <w:szCs w:val="32"/>
              </w:rPr>
              <w:t>deals</w:t>
            </w:r>
          </w:p>
        </w:tc>
        <w:tc>
          <w:tcPr>
            <w:tcW w:w="4810" w:type="dxa"/>
          </w:tcPr>
          <w:p w14:paraId="2FC2E764" w14:textId="77777777" w:rsidR="0086464B" w:rsidRDefault="0086464B" w:rsidP="00374A94">
            <w:r>
              <w:t>We know what they are. No need to store. Exclude</w:t>
            </w:r>
          </w:p>
        </w:tc>
      </w:tr>
      <w:tr w:rsidR="0086464B" w14:paraId="2E348D4B" w14:textId="77777777" w:rsidTr="00374A94">
        <w:trPr>
          <w:trHeight w:val="455"/>
        </w:trPr>
        <w:tc>
          <w:tcPr>
            <w:tcW w:w="4810" w:type="dxa"/>
          </w:tcPr>
          <w:p w14:paraId="53BCFDD6" w14:textId="77777777" w:rsidR="0086464B" w:rsidRPr="00415C64" w:rsidRDefault="0086464B" w:rsidP="00374A94">
            <w:pPr>
              <w:tabs>
                <w:tab w:val="left" w:pos="1140"/>
              </w:tabs>
              <w:rPr>
                <w:sz w:val="32"/>
                <w:szCs w:val="32"/>
              </w:rPr>
            </w:pPr>
            <w:r w:rsidRPr="00C201AE">
              <w:rPr>
                <w:sz w:val="32"/>
                <w:szCs w:val="32"/>
              </w:rPr>
              <w:t>various suppliers</w:t>
            </w:r>
          </w:p>
        </w:tc>
        <w:tc>
          <w:tcPr>
            <w:tcW w:w="4810" w:type="dxa"/>
          </w:tcPr>
          <w:p w14:paraId="1462D290" w14:textId="77777777" w:rsidR="0086464B" w:rsidRDefault="0086464B" w:rsidP="00374A94">
            <w:r>
              <w:t>Yes, a key thing with lots of details required. Include.</w:t>
            </w:r>
          </w:p>
        </w:tc>
      </w:tr>
      <w:tr w:rsidR="0086464B" w14:paraId="2AB51862" w14:textId="77777777" w:rsidTr="00374A94">
        <w:trPr>
          <w:trHeight w:val="455"/>
        </w:trPr>
        <w:tc>
          <w:tcPr>
            <w:tcW w:w="4810" w:type="dxa"/>
          </w:tcPr>
          <w:p w14:paraId="311D4BD1" w14:textId="77777777" w:rsidR="0086464B" w:rsidRPr="00415C64" w:rsidRDefault="0086464B" w:rsidP="00374A94">
            <w:pPr>
              <w:tabs>
                <w:tab w:val="left" w:pos="1140"/>
              </w:tabs>
              <w:rPr>
                <w:sz w:val="32"/>
                <w:szCs w:val="32"/>
              </w:rPr>
            </w:pPr>
            <w:r w:rsidRPr="00C201AE">
              <w:rPr>
                <w:sz w:val="32"/>
                <w:szCs w:val="32"/>
              </w:rPr>
              <w:t>products</w:t>
            </w:r>
          </w:p>
        </w:tc>
        <w:tc>
          <w:tcPr>
            <w:tcW w:w="4810" w:type="dxa"/>
          </w:tcPr>
          <w:p w14:paraId="4BF25509" w14:textId="77777777" w:rsidR="0086464B" w:rsidRDefault="0086464B" w:rsidP="00374A94">
            <w:r>
              <w:t>Yes, a key thing with lots of details required. Include.</w:t>
            </w:r>
          </w:p>
        </w:tc>
      </w:tr>
      <w:tr w:rsidR="0086464B" w14:paraId="427E5BB5" w14:textId="77777777" w:rsidTr="00374A94">
        <w:trPr>
          <w:trHeight w:val="455"/>
        </w:trPr>
        <w:tc>
          <w:tcPr>
            <w:tcW w:w="4810" w:type="dxa"/>
          </w:tcPr>
          <w:p w14:paraId="0075207A" w14:textId="77777777" w:rsidR="0086464B" w:rsidRPr="00415C64" w:rsidRDefault="0086464B" w:rsidP="00374A94">
            <w:pPr>
              <w:tabs>
                <w:tab w:val="left" w:pos="1140"/>
              </w:tabs>
              <w:rPr>
                <w:sz w:val="32"/>
                <w:szCs w:val="32"/>
              </w:rPr>
            </w:pPr>
            <w:r w:rsidRPr="00C201AE">
              <w:rPr>
                <w:sz w:val="32"/>
                <w:szCs w:val="32"/>
              </w:rPr>
              <w:t>suppliers</w:t>
            </w:r>
          </w:p>
        </w:tc>
        <w:tc>
          <w:tcPr>
            <w:tcW w:w="4810" w:type="dxa"/>
          </w:tcPr>
          <w:p w14:paraId="286B96A1" w14:textId="77777777" w:rsidR="0086464B" w:rsidRDefault="0086464B" w:rsidP="00374A94">
            <w:r>
              <w:t>A synonym we saved it before. Exclude</w:t>
            </w:r>
          </w:p>
        </w:tc>
      </w:tr>
      <w:tr w:rsidR="0086464B" w14:paraId="413A9611" w14:textId="77777777" w:rsidTr="00374A94">
        <w:trPr>
          <w:trHeight w:val="455"/>
        </w:trPr>
        <w:tc>
          <w:tcPr>
            <w:tcW w:w="4810" w:type="dxa"/>
          </w:tcPr>
          <w:p w14:paraId="0490FD18" w14:textId="77777777" w:rsidR="0086464B" w:rsidRPr="00C201AE" w:rsidRDefault="0086464B" w:rsidP="00374A94">
            <w:pPr>
              <w:tabs>
                <w:tab w:val="left" w:pos="1140"/>
              </w:tabs>
              <w:rPr>
                <w:sz w:val="32"/>
                <w:szCs w:val="32"/>
              </w:rPr>
            </w:pPr>
            <w:r w:rsidRPr="00C201AE">
              <w:rPr>
                <w:sz w:val="32"/>
                <w:szCs w:val="32"/>
              </w:rPr>
              <w:t>cities per country</w:t>
            </w:r>
          </w:p>
        </w:tc>
        <w:tc>
          <w:tcPr>
            <w:tcW w:w="4810" w:type="dxa"/>
          </w:tcPr>
          <w:p w14:paraId="494A44B4" w14:textId="77777777" w:rsidR="0086464B" w:rsidRDefault="0086464B" w:rsidP="00374A94">
            <w:r>
              <w:t>We need to save it as attribute because it is peace of information for each supplier. Include</w:t>
            </w:r>
          </w:p>
        </w:tc>
      </w:tr>
      <w:tr w:rsidR="0086464B" w14:paraId="1C9EFFFA" w14:textId="77777777" w:rsidTr="00374A94">
        <w:trPr>
          <w:trHeight w:val="455"/>
        </w:trPr>
        <w:tc>
          <w:tcPr>
            <w:tcW w:w="4810" w:type="dxa"/>
          </w:tcPr>
          <w:p w14:paraId="7F9BDA7F" w14:textId="77777777" w:rsidR="0086464B" w:rsidRPr="00C201AE" w:rsidRDefault="0086464B" w:rsidP="00374A94">
            <w:pPr>
              <w:tabs>
                <w:tab w:val="left" w:pos="1140"/>
              </w:tabs>
              <w:rPr>
                <w:sz w:val="32"/>
                <w:szCs w:val="32"/>
              </w:rPr>
            </w:pPr>
            <w:r w:rsidRPr="00C201AE">
              <w:rPr>
                <w:sz w:val="32"/>
                <w:szCs w:val="32"/>
              </w:rPr>
              <w:t>mega store</w:t>
            </w:r>
          </w:p>
        </w:tc>
        <w:tc>
          <w:tcPr>
            <w:tcW w:w="4810" w:type="dxa"/>
          </w:tcPr>
          <w:p w14:paraId="191A2F8D" w14:textId="77777777" w:rsidR="0086464B" w:rsidRDefault="0086464B" w:rsidP="00374A94">
            <w:r>
              <w:t>A synonym we saved it before. Exclude</w:t>
            </w:r>
          </w:p>
        </w:tc>
      </w:tr>
      <w:tr w:rsidR="0086464B" w14:paraId="136A1BCC" w14:textId="77777777" w:rsidTr="00374A94">
        <w:trPr>
          <w:trHeight w:val="455"/>
        </w:trPr>
        <w:tc>
          <w:tcPr>
            <w:tcW w:w="4810" w:type="dxa"/>
          </w:tcPr>
          <w:p w14:paraId="1ACEE5CD" w14:textId="77777777" w:rsidR="0086464B" w:rsidRPr="00C201AE" w:rsidRDefault="0086464B" w:rsidP="00374A94">
            <w:pPr>
              <w:tabs>
                <w:tab w:val="left" w:pos="1140"/>
              </w:tabs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Owned </w:t>
            </w:r>
            <w:r w:rsidRPr="00C201AE">
              <w:rPr>
                <w:sz w:val="32"/>
                <w:szCs w:val="32"/>
              </w:rPr>
              <w:t>warehouses</w:t>
            </w:r>
          </w:p>
        </w:tc>
        <w:tc>
          <w:tcPr>
            <w:tcW w:w="4810" w:type="dxa"/>
          </w:tcPr>
          <w:p w14:paraId="0E52A3FF" w14:textId="77777777" w:rsidR="0086464B" w:rsidRDefault="0086464B" w:rsidP="00374A94">
            <w:r>
              <w:t>We need to save it as attribute because it is peace of information for the store. Include</w:t>
            </w:r>
          </w:p>
        </w:tc>
      </w:tr>
      <w:tr w:rsidR="0086464B" w14:paraId="5DDB4AC5" w14:textId="77777777" w:rsidTr="00374A94">
        <w:trPr>
          <w:trHeight w:val="455"/>
        </w:trPr>
        <w:tc>
          <w:tcPr>
            <w:tcW w:w="4810" w:type="dxa"/>
          </w:tcPr>
          <w:p w14:paraId="68B91063" w14:textId="77777777" w:rsidR="0086464B" w:rsidRPr="00C201AE" w:rsidRDefault="0086464B" w:rsidP="00374A94">
            <w:pPr>
              <w:tabs>
                <w:tab w:val="left" w:pos="1140"/>
              </w:tabs>
              <w:rPr>
                <w:sz w:val="32"/>
                <w:szCs w:val="32"/>
              </w:rPr>
            </w:pPr>
            <w:r w:rsidRPr="00C201AE">
              <w:rPr>
                <w:sz w:val="32"/>
                <w:szCs w:val="32"/>
              </w:rPr>
              <w:t>rented warehouses</w:t>
            </w:r>
          </w:p>
        </w:tc>
        <w:tc>
          <w:tcPr>
            <w:tcW w:w="4810" w:type="dxa"/>
          </w:tcPr>
          <w:p w14:paraId="1EB69769" w14:textId="77777777" w:rsidR="0086464B" w:rsidRDefault="0086464B" w:rsidP="00374A94">
            <w:r>
              <w:t>We need to save it as attribute because it is peace of information for the store. Include</w:t>
            </w:r>
          </w:p>
        </w:tc>
      </w:tr>
      <w:tr w:rsidR="0086464B" w14:paraId="7967891C" w14:textId="77777777" w:rsidTr="00374A94">
        <w:trPr>
          <w:trHeight w:val="455"/>
        </w:trPr>
        <w:tc>
          <w:tcPr>
            <w:tcW w:w="4810" w:type="dxa"/>
          </w:tcPr>
          <w:p w14:paraId="40D0472D" w14:textId="77777777" w:rsidR="0086464B" w:rsidRPr="00C201AE" w:rsidRDefault="0086464B" w:rsidP="00374A94">
            <w:pPr>
              <w:rPr>
                <w:sz w:val="32"/>
                <w:szCs w:val="32"/>
              </w:rPr>
            </w:pPr>
            <w:r w:rsidRPr="00C201AE">
              <w:rPr>
                <w:sz w:val="32"/>
                <w:szCs w:val="32"/>
              </w:rPr>
              <w:t>country</w:t>
            </w:r>
          </w:p>
        </w:tc>
        <w:tc>
          <w:tcPr>
            <w:tcW w:w="4810" w:type="dxa"/>
          </w:tcPr>
          <w:p w14:paraId="11475A80" w14:textId="77777777" w:rsidR="0086464B" w:rsidRDefault="0086464B" w:rsidP="00374A94">
            <w:pPr>
              <w:tabs>
                <w:tab w:val="left" w:pos="3216"/>
              </w:tabs>
            </w:pPr>
            <w:r>
              <w:t>A synonym we saved it before. Exclude</w:t>
            </w:r>
          </w:p>
        </w:tc>
      </w:tr>
      <w:tr w:rsidR="0086464B" w14:paraId="71A5E1F3" w14:textId="77777777" w:rsidTr="00374A94">
        <w:trPr>
          <w:trHeight w:val="472"/>
        </w:trPr>
        <w:tc>
          <w:tcPr>
            <w:tcW w:w="4810" w:type="dxa"/>
          </w:tcPr>
          <w:p w14:paraId="1403E23F" w14:textId="77777777" w:rsidR="0086464B" w:rsidRPr="00954BD9" w:rsidRDefault="0086464B" w:rsidP="00374A94">
            <w:pPr>
              <w:rPr>
                <w:sz w:val="32"/>
                <w:szCs w:val="32"/>
              </w:rPr>
            </w:pPr>
            <w:r w:rsidRPr="00954BD9">
              <w:rPr>
                <w:sz w:val="32"/>
                <w:szCs w:val="32"/>
              </w:rPr>
              <w:t xml:space="preserve">Offers </w:t>
            </w:r>
          </w:p>
        </w:tc>
        <w:tc>
          <w:tcPr>
            <w:tcW w:w="4810" w:type="dxa"/>
          </w:tcPr>
          <w:p w14:paraId="740B5417" w14:textId="77777777" w:rsidR="0086464B" w:rsidRDefault="0086464B" w:rsidP="00374A94">
            <w:r>
              <w:t xml:space="preserve">We have different offers that change according to events, and we need to recall them. Include </w:t>
            </w:r>
          </w:p>
        </w:tc>
      </w:tr>
      <w:tr w:rsidR="0086464B" w14:paraId="17F07C81" w14:textId="77777777" w:rsidTr="00374A94">
        <w:trPr>
          <w:trHeight w:val="455"/>
        </w:trPr>
        <w:tc>
          <w:tcPr>
            <w:tcW w:w="4810" w:type="dxa"/>
          </w:tcPr>
          <w:p w14:paraId="03DA2131" w14:textId="77777777" w:rsidR="0086464B" w:rsidRPr="00954BD9" w:rsidRDefault="0086464B" w:rsidP="00374A94">
            <w:pPr>
              <w:rPr>
                <w:sz w:val="32"/>
                <w:szCs w:val="32"/>
              </w:rPr>
            </w:pPr>
            <w:r w:rsidRPr="00954BD9">
              <w:rPr>
                <w:sz w:val="32"/>
                <w:szCs w:val="32"/>
              </w:rPr>
              <w:t xml:space="preserve">Occasions </w:t>
            </w:r>
          </w:p>
        </w:tc>
        <w:tc>
          <w:tcPr>
            <w:tcW w:w="4810" w:type="dxa"/>
          </w:tcPr>
          <w:p w14:paraId="6237F64B" w14:textId="77777777" w:rsidR="0086464B" w:rsidRDefault="0086464B" w:rsidP="00374A94">
            <w:r>
              <w:t>An output that can be produced from event date, Not stored</w:t>
            </w:r>
          </w:p>
        </w:tc>
      </w:tr>
      <w:tr w:rsidR="0086464B" w14:paraId="78FDB91A" w14:textId="77777777" w:rsidTr="00374A94">
        <w:trPr>
          <w:trHeight w:val="472"/>
        </w:trPr>
        <w:tc>
          <w:tcPr>
            <w:tcW w:w="4810" w:type="dxa"/>
          </w:tcPr>
          <w:p w14:paraId="7FE531DB" w14:textId="77777777" w:rsidR="0086464B" w:rsidRPr="00954BD9" w:rsidRDefault="0086464B" w:rsidP="00374A94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Categories</w:t>
            </w:r>
          </w:p>
        </w:tc>
        <w:tc>
          <w:tcPr>
            <w:tcW w:w="4810" w:type="dxa"/>
          </w:tcPr>
          <w:p w14:paraId="16B6AC53" w14:textId="77777777" w:rsidR="0086464B" w:rsidRDefault="0086464B" w:rsidP="00374A94">
            <w:r>
              <w:t xml:space="preserve">We have different categories, so we need to recall them. Include </w:t>
            </w:r>
          </w:p>
        </w:tc>
      </w:tr>
      <w:tr w:rsidR="0086464B" w14:paraId="56EA666D" w14:textId="77777777" w:rsidTr="00374A94">
        <w:trPr>
          <w:trHeight w:val="455"/>
        </w:trPr>
        <w:tc>
          <w:tcPr>
            <w:tcW w:w="4810" w:type="dxa"/>
          </w:tcPr>
          <w:p w14:paraId="38B30931" w14:textId="77777777" w:rsidR="0086464B" w:rsidRPr="00954BD9" w:rsidRDefault="0086464B" w:rsidP="00374A94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products</w:t>
            </w:r>
          </w:p>
        </w:tc>
        <w:tc>
          <w:tcPr>
            <w:tcW w:w="4810" w:type="dxa"/>
          </w:tcPr>
          <w:p w14:paraId="47746242" w14:textId="77777777" w:rsidR="0086464B" w:rsidRDefault="0086464B" w:rsidP="00374A94">
            <w:r>
              <w:t xml:space="preserve">Included in categories. No need to store </w:t>
            </w:r>
          </w:p>
        </w:tc>
      </w:tr>
      <w:tr w:rsidR="0086464B" w14:paraId="4DC05239" w14:textId="77777777" w:rsidTr="00374A94">
        <w:trPr>
          <w:trHeight w:val="472"/>
        </w:trPr>
        <w:tc>
          <w:tcPr>
            <w:tcW w:w="4810" w:type="dxa"/>
          </w:tcPr>
          <w:p w14:paraId="79684560" w14:textId="77777777" w:rsidR="0086464B" w:rsidRPr="00954BD9" w:rsidRDefault="0086464B" w:rsidP="00374A94">
            <w:pPr>
              <w:rPr>
                <w:sz w:val="32"/>
                <w:szCs w:val="32"/>
              </w:rPr>
            </w:pPr>
            <w:r w:rsidRPr="00954BD9">
              <w:rPr>
                <w:sz w:val="32"/>
                <w:szCs w:val="32"/>
              </w:rPr>
              <w:t>payment</w:t>
            </w:r>
          </w:p>
        </w:tc>
        <w:tc>
          <w:tcPr>
            <w:tcW w:w="4810" w:type="dxa"/>
          </w:tcPr>
          <w:p w14:paraId="303A75A7" w14:textId="77777777" w:rsidR="0086464B" w:rsidRDefault="0086464B" w:rsidP="00374A94">
            <w:r>
              <w:t xml:space="preserve">We have different methods that we need to store. Include </w:t>
            </w:r>
          </w:p>
        </w:tc>
      </w:tr>
      <w:tr w:rsidR="0086464B" w14:paraId="7C72C9C6" w14:textId="77777777" w:rsidTr="00374A94">
        <w:trPr>
          <w:trHeight w:val="455"/>
        </w:trPr>
        <w:tc>
          <w:tcPr>
            <w:tcW w:w="4810" w:type="dxa"/>
          </w:tcPr>
          <w:p w14:paraId="661F2447" w14:textId="77777777" w:rsidR="0086464B" w:rsidRPr="00954BD9" w:rsidRDefault="0086464B" w:rsidP="00374A94">
            <w:pPr>
              <w:rPr>
                <w:sz w:val="32"/>
                <w:szCs w:val="32"/>
              </w:rPr>
            </w:pPr>
            <w:r w:rsidRPr="00954BD9">
              <w:rPr>
                <w:sz w:val="32"/>
                <w:szCs w:val="32"/>
              </w:rPr>
              <w:t>C</w:t>
            </w:r>
            <w:r>
              <w:rPr>
                <w:sz w:val="32"/>
                <w:szCs w:val="32"/>
              </w:rPr>
              <w:t>ountry</w:t>
            </w:r>
          </w:p>
        </w:tc>
        <w:tc>
          <w:tcPr>
            <w:tcW w:w="4810" w:type="dxa"/>
          </w:tcPr>
          <w:p w14:paraId="53BFB43F" w14:textId="77777777" w:rsidR="0086464B" w:rsidRDefault="0086464B" w:rsidP="00374A94">
            <w:r>
              <w:t>An input resulting in assigning offers</w:t>
            </w:r>
          </w:p>
        </w:tc>
      </w:tr>
      <w:tr w:rsidR="0086464B" w14:paraId="3ED9EE4D" w14:textId="77777777" w:rsidTr="00374A94">
        <w:trPr>
          <w:trHeight w:val="472"/>
        </w:trPr>
        <w:tc>
          <w:tcPr>
            <w:tcW w:w="4810" w:type="dxa"/>
          </w:tcPr>
          <w:p w14:paraId="5AB3988E" w14:textId="77777777" w:rsidR="0086464B" w:rsidRPr="00954BD9" w:rsidRDefault="0086464B" w:rsidP="00374A94">
            <w:pPr>
              <w:rPr>
                <w:sz w:val="32"/>
                <w:szCs w:val="32"/>
              </w:rPr>
            </w:pPr>
            <w:r w:rsidRPr="00954BD9">
              <w:rPr>
                <w:sz w:val="32"/>
                <w:szCs w:val="32"/>
              </w:rPr>
              <w:t xml:space="preserve">Preference </w:t>
            </w:r>
          </w:p>
        </w:tc>
        <w:tc>
          <w:tcPr>
            <w:tcW w:w="4810" w:type="dxa"/>
          </w:tcPr>
          <w:p w14:paraId="36F06185" w14:textId="77777777" w:rsidR="0086464B" w:rsidRDefault="0086464B" w:rsidP="00374A94">
            <w:r>
              <w:t>An input resulting in enhancing services</w:t>
            </w:r>
          </w:p>
        </w:tc>
      </w:tr>
      <w:tr w:rsidR="0086464B" w14:paraId="1683078A" w14:textId="77777777" w:rsidTr="00374A94">
        <w:trPr>
          <w:trHeight w:val="309"/>
        </w:trPr>
        <w:tc>
          <w:tcPr>
            <w:tcW w:w="4810" w:type="dxa"/>
          </w:tcPr>
          <w:p w14:paraId="4997E8A6" w14:textId="5444DD00" w:rsidR="0086464B" w:rsidRPr="00A8736C" w:rsidRDefault="00E86D50" w:rsidP="00374A94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P</w:t>
            </w:r>
            <w:r w:rsidR="0086464B" w:rsidRPr="00A8736C">
              <w:rPr>
                <w:sz w:val="32"/>
                <w:szCs w:val="32"/>
              </w:rPr>
              <w:t>olicy</w:t>
            </w:r>
            <w:r>
              <w:rPr>
                <w:sz w:val="32"/>
                <w:szCs w:val="32"/>
              </w:rPr>
              <w:t xml:space="preserve"> for return</w:t>
            </w:r>
          </w:p>
        </w:tc>
        <w:tc>
          <w:tcPr>
            <w:tcW w:w="4810" w:type="dxa"/>
          </w:tcPr>
          <w:p w14:paraId="63C4F8A0" w14:textId="0F2C1689" w:rsidR="0086464B" w:rsidRDefault="00E86D50" w:rsidP="00374A94">
            <w:r>
              <w:t>Details needed to apply return function. Included</w:t>
            </w:r>
          </w:p>
        </w:tc>
      </w:tr>
      <w:tr w:rsidR="0086464B" w14:paraId="5D5D1A0A" w14:textId="77777777" w:rsidTr="00374A94">
        <w:trPr>
          <w:trHeight w:val="325"/>
        </w:trPr>
        <w:tc>
          <w:tcPr>
            <w:tcW w:w="4810" w:type="dxa"/>
          </w:tcPr>
          <w:p w14:paraId="3BC504D0" w14:textId="77777777" w:rsidR="0086464B" w:rsidRPr="00A8736C" w:rsidRDefault="0086464B" w:rsidP="00374A94">
            <w:pPr>
              <w:rPr>
                <w:sz w:val="32"/>
                <w:szCs w:val="32"/>
              </w:rPr>
            </w:pPr>
            <w:r w:rsidRPr="00A8736C">
              <w:rPr>
                <w:sz w:val="32"/>
                <w:szCs w:val="32"/>
              </w:rPr>
              <w:t xml:space="preserve">Store </w:t>
            </w:r>
          </w:p>
        </w:tc>
        <w:tc>
          <w:tcPr>
            <w:tcW w:w="4810" w:type="dxa"/>
          </w:tcPr>
          <w:p w14:paraId="10566493" w14:textId="77777777" w:rsidR="0086464B" w:rsidRDefault="0086464B" w:rsidP="00374A94">
            <w:r>
              <w:t>Yes, a key thing with lots of details required. Include.</w:t>
            </w:r>
          </w:p>
        </w:tc>
      </w:tr>
      <w:tr w:rsidR="0086464B" w14:paraId="177BFC36" w14:textId="77777777" w:rsidTr="00374A94">
        <w:trPr>
          <w:trHeight w:val="325"/>
        </w:trPr>
        <w:tc>
          <w:tcPr>
            <w:tcW w:w="4810" w:type="dxa"/>
          </w:tcPr>
          <w:p w14:paraId="57BCEC24" w14:textId="77777777" w:rsidR="0086464B" w:rsidRPr="00A8736C" w:rsidRDefault="0086464B" w:rsidP="00374A94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lastRenderedPageBreak/>
              <w:t>Physical defect</w:t>
            </w:r>
          </w:p>
        </w:tc>
        <w:tc>
          <w:tcPr>
            <w:tcW w:w="4810" w:type="dxa"/>
          </w:tcPr>
          <w:p w14:paraId="05BBFA3F" w14:textId="780786CA" w:rsidR="0086464B" w:rsidRDefault="00E86D50" w:rsidP="00374A94">
            <w:r>
              <w:t>Input required for return function (in appliance)</w:t>
            </w:r>
          </w:p>
        </w:tc>
      </w:tr>
      <w:tr w:rsidR="00E86D50" w14:paraId="0FF9233C" w14:textId="77777777" w:rsidTr="00374A94">
        <w:trPr>
          <w:trHeight w:val="325"/>
        </w:trPr>
        <w:tc>
          <w:tcPr>
            <w:tcW w:w="4810" w:type="dxa"/>
          </w:tcPr>
          <w:p w14:paraId="0A875560" w14:textId="77777777" w:rsidR="00E86D50" w:rsidRPr="00A8736C" w:rsidRDefault="00E86D50" w:rsidP="00E86D50">
            <w:pPr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Technical defect</w:t>
            </w:r>
          </w:p>
        </w:tc>
        <w:tc>
          <w:tcPr>
            <w:tcW w:w="4810" w:type="dxa"/>
          </w:tcPr>
          <w:p w14:paraId="04E2E85E" w14:textId="0D6F0E74" w:rsidR="00E86D50" w:rsidRDefault="00E86D50" w:rsidP="00E86D50">
            <w:r>
              <w:t>Input required for return function (in appliance)</w:t>
            </w:r>
          </w:p>
        </w:tc>
      </w:tr>
    </w:tbl>
    <w:p w14:paraId="4C3C7530" w14:textId="77777777" w:rsidR="009F4C64" w:rsidRPr="0011663D" w:rsidRDefault="009F4C64" w:rsidP="00CA5706">
      <w:pPr>
        <w:rPr>
          <w:rFonts w:asciiTheme="majorBidi" w:eastAsiaTheme="minorHAnsi" w:hAnsiTheme="majorBidi" w:cstheme="majorBidi"/>
          <w:color w:val="000000" w:themeColor="text1"/>
          <w:sz w:val="24"/>
          <w:szCs w:val="24"/>
          <w:lang w:eastAsia="en-US"/>
        </w:rPr>
      </w:pPr>
    </w:p>
    <w:p w14:paraId="60429BCE" w14:textId="77777777" w:rsidR="009F4C64" w:rsidRDefault="009F4C64" w:rsidP="009F4C64">
      <w:pPr>
        <w:pStyle w:val="ListParagraph"/>
        <w:numPr>
          <w:ilvl w:val="0"/>
          <w:numId w:val="14"/>
        </w:numPr>
        <w:rPr>
          <w:b/>
          <w:bCs/>
          <w:sz w:val="32"/>
          <w:szCs w:val="32"/>
        </w:rPr>
      </w:pPr>
      <w:r w:rsidRPr="002632E1">
        <w:rPr>
          <w:b/>
          <w:bCs/>
          <w:sz w:val="32"/>
          <w:szCs w:val="32"/>
        </w:rPr>
        <w:t>CRUD technique:</w:t>
      </w:r>
    </w:p>
    <w:p w14:paraId="766019A8" w14:textId="752CD368" w:rsidR="009F4C64" w:rsidRDefault="00577273" w:rsidP="009F4C64">
      <w:pPr>
        <w:pStyle w:val="ListParagraph"/>
        <w:ind w:left="1080"/>
        <w:rPr>
          <w:b/>
          <w:bCs/>
          <w:sz w:val="32"/>
          <w:szCs w:val="32"/>
        </w:rPr>
      </w:pPr>
      <w:r w:rsidRPr="00577273">
        <w:rPr>
          <w:b/>
          <w:bCs/>
          <w:sz w:val="32"/>
          <w:szCs w:val="32"/>
          <w:highlight w:val="yellow"/>
        </w:rPr>
        <w:t>*Note: The following use cases which are colored</w:t>
      </w:r>
      <w:r w:rsidR="009170C1">
        <w:rPr>
          <w:b/>
          <w:bCs/>
          <w:sz w:val="32"/>
          <w:szCs w:val="32"/>
          <w:highlight w:val="yellow"/>
        </w:rPr>
        <w:t xml:space="preserve"> in</w:t>
      </w:r>
      <w:r w:rsidRPr="00577273">
        <w:rPr>
          <w:b/>
          <w:bCs/>
          <w:sz w:val="32"/>
          <w:szCs w:val="32"/>
          <w:highlight w:val="yellow"/>
        </w:rPr>
        <w:t xml:space="preserve"> yellow </w:t>
      </w:r>
      <w:r w:rsidR="009170C1">
        <w:rPr>
          <w:b/>
          <w:bCs/>
          <w:sz w:val="32"/>
          <w:szCs w:val="32"/>
          <w:highlight w:val="yellow"/>
        </w:rPr>
        <w:t xml:space="preserve">are the </w:t>
      </w:r>
      <w:r w:rsidRPr="00577273">
        <w:rPr>
          <w:b/>
          <w:bCs/>
          <w:sz w:val="32"/>
          <w:szCs w:val="32"/>
          <w:highlight w:val="yellow"/>
        </w:rPr>
        <w:t xml:space="preserve">new </w:t>
      </w:r>
      <w:r w:rsidR="009170C1">
        <w:rPr>
          <w:b/>
          <w:bCs/>
          <w:sz w:val="32"/>
          <w:szCs w:val="32"/>
          <w:highlight w:val="yellow"/>
        </w:rPr>
        <w:t>one</w:t>
      </w:r>
      <w:r w:rsidRPr="00577273">
        <w:rPr>
          <w:b/>
          <w:bCs/>
          <w:sz w:val="32"/>
          <w:szCs w:val="32"/>
          <w:highlight w:val="yellow"/>
        </w:rPr>
        <w:t>s added to the use case diagram</w:t>
      </w:r>
    </w:p>
    <w:p w14:paraId="5FC52A7B" w14:textId="145BDB65" w:rsidR="009F4C64" w:rsidRPr="002632E1" w:rsidRDefault="00061658" w:rsidP="009F4C64">
      <w:pPr>
        <w:ind w:left="360"/>
        <w:rPr>
          <w:sz w:val="28"/>
          <w:szCs w:val="28"/>
        </w:rPr>
      </w:pPr>
      <w:r>
        <w:rPr>
          <w:sz w:val="28"/>
          <w:szCs w:val="28"/>
        </w:rPr>
        <w:t>Verify use cases using CRUD technique</w:t>
      </w:r>
      <w:r w:rsidR="009F4C64" w:rsidRPr="002632E1">
        <w:rPr>
          <w:sz w:val="28"/>
          <w:szCs w:val="28"/>
        </w:rPr>
        <w:t xml:space="preserve"> </w:t>
      </w:r>
      <w:r>
        <w:rPr>
          <w:sz w:val="28"/>
          <w:szCs w:val="28"/>
        </w:rPr>
        <w:t>(</w:t>
      </w:r>
      <w:proofErr w:type="gramStart"/>
      <w:r>
        <w:rPr>
          <w:sz w:val="28"/>
          <w:szCs w:val="28"/>
        </w:rPr>
        <w:t>e.g.</w:t>
      </w:r>
      <w:proofErr w:type="gramEnd"/>
      <w:r>
        <w:rPr>
          <w:sz w:val="28"/>
          <w:szCs w:val="28"/>
        </w:rPr>
        <w:t xml:space="preserve"> Fig 5-12)</w:t>
      </w: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2849"/>
        <w:gridCol w:w="3957"/>
        <w:gridCol w:w="2819"/>
      </w:tblGrid>
      <w:tr w:rsidR="009F4C64" w14:paraId="04F3761F" w14:textId="77777777" w:rsidTr="00770E47">
        <w:trPr>
          <w:trHeight w:val="386"/>
        </w:trPr>
        <w:tc>
          <w:tcPr>
            <w:tcW w:w="2849" w:type="dxa"/>
            <w:vAlign w:val="center"/>
          </w:tcPr>
          <w:p w14:paraId="29FB929E" w14:textId="77777777" w:rsidR="009F4C64" w:rsidRDefault="009F4C64" w:rsidP="0006165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omain Class</w:t>
            </w:r>
          </w:p>
        </w:tc>
        <w:tc>
          <w:tcPr>
            <w:tcW w:w="3957" w:type="dxa"/>
            <w:vAlign w:val="center"/>
          </w:tcPr>
          <w:p w14:paraId="33347A63" w14:textId="77777777" w:rsidR="009F4C64" w:rsidRDefault="009F4C64" w:rsidP="0006165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RUD</w:t>
            </w:r>
          </w:p>
        </w:tc>
        <w:tc>
          <w:tcPr>
            <w:tcW w:w="2819" w:type="dxa"/>
            <w:vAlign w:val="center"/>
          </w:tcPr>
          <w:p w14:paraId="7F47EA46" w14:textId="77777777" w:rsidR="009F4C64" w:rsidRDefault="009F4C64" w:rsidP="00061658">
            <w:pP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Verified Use case</w:t>
            </w:r>
          </w:p>
        </w:tc>
      </w:tr>
      <w:tr w:rsidR="009F4C64" w14:paraId="4EEED818" w14:textId="77777777" w:rsidTr="00770E47">
        <w:tc>
          <w:tcPr>
            <w:tcW w:w="2849" w:type="dxa"/>
            <w:vAlign w:val="center"/>
          </w:tcPr>
          <w:p w14:paraId="0B072BF4" w14:textId="37199BC8" w:rsidR="009F4C64" w:rsidRPr="00872D5A" w:rsidRDefault="003B462E" w:rsidP="0006165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-Offers</w:t>
            </w:r>
          </w:p>
        </w:tc>
        <w:tc>
          <w:tcPr>
            <w:tcW w:w="3957" w:type="dxa"/>
            <w:vAlign w:val="center"/>
          </w:tcPr>
          <w:p w14:paraId="2D2DD4F5" w14:textId="6EF4D92D" w:rsidR="009F4C64" w:rsidRPr="00872D5A" w:rsidRDefault="003B462E" w:rsidP="0006165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reate</w:t>
            </w:r>
          </w:p>
        </w:tc>
        <w:tc>
          <w:tcPr>
            <w:tcW w:w="2819" w:type="dxa"/>
            <w:shd w:val="clear" w:color="auto" w:fill="auto"/>
            <w:vAlign w:val="center"/>
          </w:tcPr>
          <w:p w14:paraId="524F8003" w14:textId="781F1275" w:rsidR="009F4C64" w:rsidRPr="00872D5A" w:rsidRDefault="003B462E" w:rsidP="0006165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t offers</w:t>
            </w:r>
          </w:p>
        </w:tc>
      </w:tr>
      <w:tr w:rsidR="009F4C64" w14:paraId="661AB8FB" w14:textId="77777777" w:rsidTr="00770E47">
        <w:tc>
          <w:tcPr>
            <w:tcW w:w="2849" w:type="dxa"/>
            <w:vAlign w:val="center"/>
          </w:tcPr>
          <w:p w14:paraId="3BE4E4DD" w14:textId="77777777" w:rsidR="009F4C64" w:rsidRPr="00872D5A" w:rsidRDefault="009F4C64" w:rsidP="00061658">
            <w:pPr>
              <w:rPr>
                <w:sz w:val="24"/>
                <w:szCs w:val="24"/>
              </w:rPr>
            </w:pPr>
          </w:p>
        </w:tc>
        <w:tc>
          <w:tcPr>
            <w:tcW w:w="3957" w:type="dxa"/>
            <w:vAlign w:val="center"/>
          </w:tcPr>
          <w:p w14:paraId="572CCB73" w14:textId="795C6F38" w:rsidR="009F4C64" w:rsidRPr="00872D5A" w:rsidRDefault="003B462E" w:rsidP="0006165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d/report</w:t>
            </w:r>
          </w:p>
        </w:tc>
        <w:tc>
          <w:tcPr>
            <w:tcW w:w="2819" w:type="dxa"/>
            <w:shd w:val="clear" w:color="auto" w:fill="auto"/>
            <w:vAlign w:val="center"/>
          </w:tcPr>
          <w:p w14:paraId="6C85DA75" w14:textId="20228521" w:rsidR="009F4C64" w:rsidRPr="00872D5A" w:rsidRDefault="00E22AEC" w:rsidP="0006165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</w:t>
            </w:r>
            <w:r w:rsidR="003B462E">
              <w:rPr>
                <w:sz w:val="24"/>
                <w:szCs w:val="24"/>
              </w:rPr>
              <w:t>iew offers</w:t>
            </w:r>
          </w:p>
        </w:tc>
      </w:tr>
      <w:tr w:rsidR="009F4C64" w14:paraId="4DF235FB" w14:textId="77777777" w:rsidTr="00770E47">
        <w:tc>
          <w:tcPr>
            <w:tcW w:w="2849" w:type="dxa"/>
            <w:vAlign w:val="center"/>
          </w:tcPr>
          <w:p w14:paraId="2A376667" w14:textId="77777777" w:rsidR="009F4C64" w:rsidRPr="00872D5A" w:rsidRDefault="009F4C64" w:rsidP="00061658">
            <w:pPr>
              <w:rPr>
                <w:sz w:val="24"/>
                <w:szCs w:val="24"/>
              </w:rPr>
            </w:pPr>
          </w:p>
        </w:tc>
        <w:tc>
          <w:tcPr>
            <w:tcW w:w="3957" w:type="dxa"/>
            <w:vAlign w:val="center"/>
          </w:tcPr>
          <w:p w14:paraId="2A604281" w14:textId="7FD68D6B" w:rsidR="009F4C64" w:rsidRPr="00872D5A" w:rsidRDefault="003B462E" w:rsidP="0006165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pdate</w:t>
            </w:r>
          </w:p>
        </w:tc>
        <w:tc>
          <w:tcPr>
            <w:tcW w:w="2819" w:type="dxa"/>
            <w:vAlign w:val="center"/>
          </w:tcPr>
          <w:p w14:paraId="49E41479" w14:textId="5F8C3851" w:rsidR="009F4C64" w:rsidRPr="00BF630E" w:rsidRDefault="00E22AEC" w:rsidP="00061658">
            <w:pPr>
              <w:rPr>
                <w:sz w:val="24"/>
                <w:szCs w:val="24"/>
                <w:highlight w:val="yellow"/>
              </w:rPr>
            </w:pPr>
            <w:r w:rsidRPr="00BF630E">
              <w:rPr>
                <w:sz w:val="24"/>
                <w:szCs w:val="24"/>
                <w:highlight w:val="yellow"/>
              </w:rPr>
              <w:t>update offers</w:t>
            </w:r>
          </w:p>
        </w:tc>
      </w:tr>
      <w:tr w:rsidR="00E22AEC" w14:paraId="4B4B62DC" w14:textId="77777777" w:rsidTr="00770E47">
        <w:tc>
          <w:tcPr>
            <w:tcW w:w="2849" w:type="dxa"/>
            <w:vAlign w:val="center"/>
          </w:tcPr>
          <w:p w14:paraId="00CC3176" w14:textId="77777777" w:rsidR="00E22AEC" w:rsidRPr="00872D5A" w:rsidRDefault="00E22AEC" w:rsidP="00E22AEC">
            <w:pPr>
              <w:rPr>
                <w:sz w:val="24"/>
                <w:szCs w:val="24"/>
              </w:rPr>
            </w:pPr>
          </w:p>
        </w:tc>
        <w:tc>
          <w:tcPr>
            <w:tcW w:w="3957" w:type="dxa"/>
            <w:vAlign w:val="center"/>
          </w:tcPr>
          <w:p w14:paraId="349231D1" w14:textId="403C805A" w:rsidR="00E22AEC" w:rsidRDefault="00E22AEC" w:rsidP="00E22AE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lete</w:t>
            </w:r>
          </w:p>
        </w:tc>
        <w:tc>
          <w:tcPr>
            <w:tcW w:w="2819" w:type="dxa"/>
            <w:vAlign w:val="center"/>
          </w:tcPr>
          <w:p w14:paraId="678DF05F" w14:textId="5A18B7D7" w:rsidR="00E22AEC" w:rsidRPr="00872D5A" w:rsidRDefault="00E22AEC" w:rsidP="00E22AEC">
            <w:pPr>
              <w:rPr>
                <w:sz w:val="24"/>
                <w:szCs w:val="24"/>
              </w:rPr>
            </w:pPr>
            <w:r w:rsidRPr="00BF630E">
              <w:rPr>
                <w:sz w:val="24"/>
                <w:szCs w:val="24"/>
              </w:rPr>
              <w:t>update offers</w:t>
            </w:r>
          </w:p>
        </w:tc>
      </w:tr>
      <w:tr w:rsidR="00E22AEC" w14:paraId="1F14845C" w14:textId="77777777" w:rsidTr="00770E47">
        <w:tc>
          <w:tcPr>
            <w:tcW w:w="2849" w:type="dxa"/>
            <w:vAlign w:val="center"/>
          </w:tcPr>
          <w:p w14:paraId="5A3A097E" w14:textId="5F230307" w:rsidR="00E22AEC" w:rsidRPr="00872D5A" w:rsidRDefault="00E22AEC" w:rsidP="00E22AE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-Customer</w:t>
            </w:r>
          </w:p>
        </w:tc>
        <w:tc>
          <w:tcPr>
            <w:tcW w:w="3957" w:type="dxa"/>
            <w:vAlign w:val="center"/>
          </w:tcPr>
          <w:p w14:paraId="7F8B0016" w14:textId="79CB7B5A" w:rsidR="00E22AEC" w:rsidRDefault="00E22AEC" w:rsidP="00E22AE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reate</w:t>
            </w:r>
          </w:p>
        </w:tc>
        <w:tc>
          <w:tcPr>
            <w:tcW w:w="2819" w:type="dxa"/>
            <w:vAlign w:val="center"/>
          </w:tcPr>
          <w:p w14:paraId="128F509E" w14:textId="1C34CD63" w:rsidR="00E22AEC" w:rsidRPr="00E22AEC" w:rsidRDefault="00E22AEC" w:rsidP="00E22AEC">
            <w:pPr>
              <w:rPr>
                <w:sz w:val="24"/>
                <w:szCs w:val="24"/>
                <w:highlight w:val="yellow"/>
              </w:rPr>
            </w:pPr>
            <w:r>
              <w:rPr>
                <w:sz w:val="24"/>
                <w:szCs w:val="24"/>
                <w:highlight w:val="yellow"/>
              </w:rPr>
              <w:t>c</w:t>
            </w:r>
            <w:r w:rsidRPr="00E22AEC">
              <w:rPr>
                <w:sz w:val="24"/>
                <w:szCs w:val="24"/>
                <w:highlight w:val="yellow"/>
              </w:rPr>
              <w:t>reate account</w:t>
            </w:r>
          </w:p>
        </w:tc>
      </w:tr>
      <w:tr w:rsidR="00E22AEC" w14:paraId="6B7A4136" w14:textId="77777777" w:rsidTr="00770E47">
        <w:tc>
          <w:tcPr>
            <w:tcW w:w="2849" w:type="dxa"/>
            <w:vAlign w:val="center"/>
          </w:tcPr>
          <w:p w14:paraId="6987FBF6" w14:textId="77777777" w:rsidR="00E22AEC" w:rsidRPr="00872D5A" w:rsidRDefault="00E22AEC" w:rsidP="00E22AEC">
            <w:pPr>
              <w:rPr>
                <w:sz w:val="24"/>
                <w:szCs w:val="24"/>
              </w:rPr>
            </w:pPr>
          </w:p>
        </w:tc>
        <w:tc>
          <w:tcPr>
            <w:tcW w:w="3957" w:type="dxa"/>
            <w:vAlign w:val="center"/>
          </w:tcPr>
          <w:p w14:paraId="20D9F6D8" w14:textId="0E483485" w:rsidR="00E22AEC" w:rsidRDefault="00E22AEC" w:rsidP="00E22AE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d/report</w:t>
            </w:r>
          </w:p>
        </w:tc>
        <w:tc>
          <w:tcPr>
            <w:tcW w:w="2819" w:type="dxa"/>
            <w:vAlign w:val="center"/>
          </w:tcPr>
          <w:p w14:paraId="64DF7437" w14:textId="1F08188B" w:rsidR="00E22AEC" w:rsidRPr="00872D5A" w:rsidRDefault="00424AFB" w:rsidP="00E22AE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y for product/</w:t>
            </w:r>
            <w:r w:rsidRPr="00424AFB">
              <w:rPr>
                <w:sz w:val="24"/>
                <w:szCs w:val="24"/>
              </w:rPr>
              <w:t>update account</w:t>
            </w:r>
            <w:r>
              <w:rPr>
                <w:sz w:val="24"/>
                <w:szCs w:val="24"/>
              </w:rPr>
              <w:t xml:space="preserve"> </w:t>
            </w:r>
          </w:p>
        </w:tc>
      </w:tr>
      <w:tr w:rsidR="00E22AEC" w14:paraId="0F69F268" w14:textId="77777777" w:rsidTr="00770E47">
        <w:tc>
          <w:tcPr>
            <w:tcW w:w="2849" w:type="dxa"/>
            <w:vAlign w:val="center"/>
          </w:tcPr>
          <w:p w14:paraId="606E9D4E" w14:textId="77777777" w:rsidR="00E22AEC" w:rsidRPr="00872D5A" w:rsidRDefault="00E22AEC" w:rsidP="00E22AEC">
            <w:pPr>
              <w:rPr>
                <w:sz w:val="24"/>
                <w:szCs w:val="24"/>
              </w:rPr>
            </w:pPr>
          </w:p>
        </w:tc>
        <w:tc>
          <w:tcPr>
            <w:tcW w:w="3957" w:type="dxa"/>
            <w:vAlign w:val="center"/>
          </w:tcPr>
          <w:p w14:paraId="0E95A4DD" w14:textId="03137982" w:rsidR="00E22AEC" w:rsidRDefault="00E22AEC" w:rsidP="00E22AE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pdate</w:t>
            </w:r>
          </w:p>
        </w:tc>
        <w:tc>
          <w:tcPr>
            <w:tcW w:w="2819" w:type="dxa"/>
            <w:vAlign w:val="center"/>
          </w:tcPr>
          <w:p w14:paraId="1DE25880" w14:textId="534C7F8D" w:rsidR="00E22AEC" w:rsidRPr="00872D5A" w:rsidRDefault="000E5A7C" w:rsidP="00E22AEC">
            <w:pPr>
              <w:rPr>
                <w:sz w:val="24"/>
                <w:szCs w:val="24"/>
              </w:rPr>
            </w:pPr>
            <w:r w:rsidRPr="000E5A7C">
              <w:rPr>
                <w:sz w:val="24"/>
                <w:szCs w:val="24"/>
                <w:highlight w:val="yellow"/>
              </w:rPr>
              <w:t>update account</w:t>
            </w:r>
            <w:r w:rsidR="005F6039">
              <w:rPr>
                <w:sz w:val="24"/>
                <w:szCs w:val="24"/>
              </w:rPr>
              <w:t>/</w:t>
            </w:r>
            <w:r w:rsidR="00BF630E">
              <w:rPr>
                <w:sz w:val="24"/>
                <w:szCs w:val="24"/>
              </w:rPr>
              <w:t>pay for product</w:t>
            </w:r>
          </w:p>
        </w:tc>
      </w:tr>
      <w:tr w:rsidR="000E5A7C" w14:paraId="218DCF46" w14:textId="77777777" w:rsidTr="00770E47">
        <w:tc>
          <w:tcPr>
            <w:tcW w:w="2849" w:type="dxa"/>
            <w:vAlign w:val="center"/>
          </w:tcPr>
          <w:p w14:paraId="1C8A0F51" w14:textId="77777777" w:rsidR="000E5A7C" w:rsidRPr="00872D5A" w:rsidRDefault="000E5A7C" w:rsidP="000E5A7C">
            <w:pPr>
              <w:rPr>
                <w:sz w:val="24"/>
                <w:szCs w:val="24"/>
              </w:rPr>
            </w:pPr>
          </w:p>
        </w:tc>
        <w:tc>
          <w:tcPr>
            <w:tcW w:w="3957" w:type="dxa"/>
            <w:vAlign w:val="center"/>
          </w:tcPr>
          <w:p w14:paraId="777A494D" w14:textId="1D2923A1" w:rsidR="000E5A7C" w:rsidRDefault="000E5A7C" w:rsidP="000E5A7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lete</w:t>
            </w:r>
          </w:p>
        </w:tc>
        <w:tc>
          <w:tcPr>
            <w:tcW w:w="2819" w:type="dxa"/>
            <w:vAlign w:val="center"/>
          </w:tcPr>
          <w:p w14:paraId="295AF5A0" w14:textId="6F3FFB4B" w:rsidR="000E5A7C" w:rsidRPr="000E5A7C" w:rsidRDefault="000E5A7C" w:rsidP="000E5A7C">
            <w:pPr>
              <w:rPr>
                <w:sz w:val="24"/>
                <w:szCs w:val="24"/>
              </w:rPr>
            </w:pPr>
            <w:r w:rsidRPr="000E5A7C">
              <w:rPr>
                <w:sz w:val="24"/>
                <w:szCs w:val="24"/>
              </w:rPr>
              <w:t>update account</w:t>
            </w:r>
          </w:p>
        </w:tc>
      </w:tr>
      <w:tr w:rsidR="000E5A7C" w14:paraId="3F6BAEF6" w14:textId="77777777" w:rsidTr="00770E47">
        <w:tc>
          <w:tcPr>
            <w:tcW w:w="2849" w:type="dxa"/>
            <w:vAlign w:val="center"/>
          </w:tcPr>
          <w:p w14:paraId="5B5F2253" w14:textId="07EAB753" w:rsidR="000E5A7C" w:rsidRPr="00872D5A" w:rsidRDefault="000E5A7C" w:rsidP="000E5A7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-Points</w:t>
            </w:r>
          </w:p>
        </w:tc>
        <w:tc>
          <w:tcPr>
            <w:tcW w:w="3957" w:type="dxa"/>
            <w:vAlign w:val="center"/>
          </w:tcPr>
          <w:p w14:paraId="6BB4A9C2" w14:textId="37201DFD" w:rsidR="000E5A7C" w:rsidRDefault="000E5A7C" w:rsidP="000E5A7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reate</w:t>
            </w:r>
          </w:p>
        </w:tc>
        <w:tc>
          <w:tcPr>
            <w:tcW w:w="2819" w:type="dxa"/>
            <w:vAlign w:val="center"/>
          </w:tcPr>
          <w:p w14:paraId="0CE16EFE" w14:textId="535EE4E9" w:rsidR="000E5A7C" w:rsidRPr="00872D5A" w:rsidRDefault="001636D5" w:rsidP="000E5A7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uy special bags/pay for product</w:t>
            </w:r>
            <w:r w:rsidR="00D05EB8">
              <w:rPr>
                <w:sz w:val="24"/>
                <w:szCs w:val="24"/>
              </w:rPr>
              <w:t>s</w:t>
            </w:r>
          </w:p>
        </w:tc>
      </w:tr>
      <w:tr w:rsidR="000E5A7C" w14:paraId="606CD42B" w14:textId="77777777" w:rsidTr="00770E47">
        <w:tc>
          <w:tcPr>
            <w:tcW w:w="2849" w:type="dxa"/>
            <w:vAlign w:val="center"/>
          </w:tcPr>
          <w:p w14:paraId="3A38F4DA" w14:textId="77777777" w:rsidR="000E5A7C" w:rsidRPr="00872D5A" w:rsidRDefault="000E5A7C" w:rsidP="000E5A7C">
            <w:pPr>
              <w:rPr>
                <w:sz w:val="24"/>
                <w:szCs w:val="24"/>
              </w:rPr>
            </w:pPr>
          </w:p>
        </w:tc>
        <w:tc>
          <w:tcPr>
            <w:tcW w:w="3957" w:type="dxa"/>
            <w:vAlign w:val="center"/>
          </w:tcPr>
          <w:p w14:paraId="36162DB8" w14:textId="662B4AF3" w:rsidR="000E5A7C" w:rsidRDefault="000E5A7C" w:rsidP="000E5A7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d/report</w:t>
            </w:r>
          </w:p>
        </w:tc>
        <w:tc>
          <w:tcPr>
            <w:tcW w:w="2819" w:type="dxa"/>
            <w:vAlign w:val="center"/>
          </w:tcPr>
          <w:p w14:paraId="0BE4B7D3" w14:textId="275DC518" w:rsidR="000E5A7C" w:rsidRPr="00872D5A" w:rsidRDefault="00D05EB8" w:rsidP="000E5A7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y for products</w:t>
            </w:r>
          </w:p>
        </w:tc>
      </w:tr>
      <w:tr w:rsidR="001636D5" w14:paraId="3DFAC05F" w14:textId="77777777" w:rsidTr="00770E47">
        <w:tc>
          <w:tcPr>
            <w:tcW w:w="2849" w:type="dxa"/>
            <w:vAlign w:val="center"/>
          </w:tcPr>
          <w:p w14:paraId="5BDF09D9" w14:textId="77777777" w:rsidR="001636D5" w:rsidRPr="00872D5A" w:rsidRDefault="001636D5" w:rsidP="001636D5">
            <w:pPr>
              <w:rPr>
                <w:sz w:val="24"/>
                <w:szCs w:val="24"/>
              </w:rPr>
            </w:pPr>
          </w:p>
        </w:tc>
        <w:tc>
          <w:tcPr>
            <w:tcW w:w="3957" w:type="dxa"/>
            <w:vAlign w:val="center"/>
          </w:tcPr>
          <w:p w14:paraId="1689BB5A" w14:textId="25E73687" w:rsidR="001636D5" w:rsidRDefault="001636D5" w:rsidP="001636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pdate</w:t>
            </w:r>
          </w:p>
        </w:tc>
        <w:tc>
          <w:tcPr>
            <w:tcW w:w="2819" w:type="dxa"/>
            <w:vAlign w:val="center"/>
          </w:tcPr>
          <w:p w14:paraId="3CE5264A" w14:textId="3138782D" w:rsidR="001636D5" w:rsidRPr="00872D5A" w:rsidRDefault="001636D5" w:rsidP="001636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ain points/set points</w:t>
            </w:r>
          </w:p>
        </w:tc>
      </w:tr>
      <w:tr w:rsidR="001636D5" w14:paraId="615109C2" w14:textId="77777777" w:rsidTr="00770E47">
        <w:tc>
          <w:tcPr>
            <w:tcW w:w="2849" w:type="dxa"/>
            <w:vAlign w:val="center"/>
          </w:tcPr>
          <w:p w14:paraId="59D5A07C" w14:textId="77777777" w:rsidR="001636D5" w:rsidRPr="00872D5A" w:rsidRDefault="001636D5" w:rsidP="001636D5">
            <w:pPr>
              <w:rPr>
                <w:sz w:val="24"/>
                <w:szCs w:val="24"/>
              </w:rPr>
            </w:pPr>
          </w:p>
        </w:tc>
        <w:tc>
          <w:tcPr>
            <w:tcW w:w="3957" w:type="dxa"/>
            <w:vAlign w:val="center"/>
          </w:tcPr>
          <w:p w14:paraId="737A9614" w14:textId="3223A240" w:rsidR="001636D5" w:rsidRDefault="001636D5" w:rsidP="001636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lete</w:t>
            </w:r>
          </w:p>
        </w:tc>
        <w:tc>
          <w:tcPr>
            <w:tcW w:w="2819" w:type="dxa"/>
            <w:vAlign w:val="center"/>
          </w:tcPr>
          <w:p w14:paraId="40DC5FB9" w14:textId="01BBAEC9" w:rsidR="001636D5" w:rsidRPr="00872D5A" w:rsidRDefault="00D05EB8" w:rsidP="001636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y for products/set points</w:t>
            </w:r>
          </w:p>
        </w:tc>
      </w:tr>
      <w:tr w:rsidR="001636D5" w14:paraId="440A9288" w14:textId="77777777" w:rsidTr="00770E47">
        <w:tc>
          <w:tcPr>
            <w:tcW w:w="2849" w:type="dxa"/>
            <w:vAlign w:val="center"/>
          </w:tcPr>
          <w:p w14:paraId="49C0AB53" w14:textId="38A395F5" w:rsidR="001636D5" w:rsidRPr="00872D5A" w:rsidRDefault="001636D5" w:rsidP="001636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-Products</w:t>
            </w:r>
          </w:p>
        </w:tc>
        <w:tc>
          <w:tcPr>
            <w:tcW w:w="3957" w:type="dxa"/>
            <w:vAlign w:val="center"/>
          </w:tcPr>
          <w:p w14:paraId="7F797C05" w14:textId="1C14367C" w:rsidR="001636D5" w:rsidRDefault="001636D5" w:rsidP="001636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reate</w:t>
            </w:r>
          </w:p>
        </w:tc>
        <w:tc>
          <w:tcPr>
            <w:tcW w:w="2819" w:type="dxa"/>
            <w:vAlign w:val="center"/>
          </w:tcPr>
          <w:p w14:paraId="7297C918" w14:textId="1496F900" w:rsidR="001636D5" w:rsidRPr="00872D5A" w:rsidRDefault="00D05EB8" w:rsidP="001636D5">
            <w:pPr>
              <w:rPr>
                <w:sz w:val="24"/>
                <w:szCs w:val="24"/>
              </w:rPr>
            </w:pPr>
            <w:r w:rsidRPr="00D05EB8">
              <w:rPr>
                <w:sz w:val="24"/>
                <w:szCs w:val="24"/>
                <w:highlight w:val="yellow"/>
              </w:rPr>
              <w:t>Add product</w:t>
            </w:r>
          </w:p>
        </w:tc>
      </w:tr>
      <w:tr w:rsidR="001636D5" w14:paraId="4C8397D1" w14:textId="77777777" w:rsidTr="00770E47">
        <w:tc>
          <w:tcPr>
            <w:tcW w:w="2849" w:type="dxa"/>
            <w:vAlign w:val="center"/>
          </w:tcPr>
          <w:p w14:paraId="44E18AB6" w14:textId="77777777" w:rsidR="001636D5" w:rsidRPr="00872D5A" w:rsidRDefault="001636D5" w:rsidP="001636D5">
            <w:pPr>
              <w:rPr>
                <w:sz w:val="24"/>
                <w:szCs w:val="24"/>
              </w:rPr>
            </w:pPr>
          </w:p>
        </w:tc>
        <w:tc>
          <w:tcPr>
            <w:tcW w:w="3957" w:type="dxa"/>
            <w:vAlign w:val="center"/>
          </w:tcPr>
          <w:p w14:paraId="1B9342EF" w14:textId="4E7B0697" w:rsidR="001636D5" w:rsidRDefault="001636D5" w:rsidP="001636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d/report</w:t>
            </w:r>
          </w:p>
        </w:tc>
        <w:tc>
          <w:tcPr>
            <w:tcW w:w="2819" w:type="dxa"/>
            <w:vAlign w:val="center"/>
          </w:tcPr>
          <w:p w14:paraId="7B7B83FE" w14:textId="529E5FE3" w:rsidR="001636D5" w:rsidRPr="00872D5A" w:rsidRDefault="00D05EB8" w:rsidP="001636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lect product/return product</w:t>
            </w:r>
          </w:p>
        </w:tc>
      </w:tr>
      <w:tr w:rsidR="001636D5" w14:paraId="53849716" w14:textId="77777777" w:rsidTr="00770E47">
        <w:tc>
          <w:tcPr>
            <w:tcW w:w="2849" w:type="dxa"/>
            <w:vAlign w:val="center"/>
          </w:tcPr>
          <w:p w14:paraId="225970AC" w14:textId="77777777" w:rsidR="001636D5" w:rsidRPr="00872D5A" w:rsidRDefault="001636D5" w:rsidP="001636D5">
            <w:pPr>
              <w:rPr>
                <w:sz w:val="24"/>
                <w:szCs w:val="24"/>
              </w:rPr>
            </w:pPr>
          </w:p>
        </w:tc>
        <w:tc>
          <w:tcPr>
            <w:tcW w:w="3957" w:type="dxa"/>
            <w:vAlign w:val="center"/>
          </w:tcPr>
          <w:p w14:paraId="5C444D8D" w14:textId="60B8BD00" w:rsidR="001636D5" w:rsidRDefault="001636D5" w:rsidP="001636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pdate</w:t>
            </w:r>
          </w:p>
        </w:tc>
        <w:tc>
          <w:tcPr>
            <w:tcW w:w="2819" w:type="dxa"/>
            <w:vAlign w:val="center"/>
          </w:tcPr>
          <w:p w14:paraId="435FF69C" w14:textId="22770764" w:rsidR="001636D5" w:rsidRPr="00872D5A" w:rsidRDefault="00383250" w:rsidP="001636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y for products/return product</w:t>
            </w:r>
            <w:r w:rsidR="00C25886">
              <w:rPr>
                <w:sz w:val="24"/>
                <w:szCs w:val="24"/>
              </w:rPr>
              <w:t>/update product</w:t>
            </w:r>
          </w:p>
        </w:tc>
      </w:tr>
      <w:tr w:rsidR="001636D5" w14:paraId="1BF13F22" w14:textId="77777777" w:rsidTr="00770E47">
        <w:tc>
          <w:tcPr>
            <w:tcW w:w="2849" w:type="dxa"/>
            <w:vAlign w:val="center"/>
          </w:tcPr>
          <w:p w14:paraId="702C91CB" w14:textId="77777777" w:rsidR="001636D5" w:rsidRPr="00872D5A" w:rsidRDefault="001636D5" w:rsidP="001636D5">
            <w:pPr>
              <w:rPr>
                <w:sz w:val="24"/>
                <w:szCs w:val="24"/>
              </w:rPr>
            </w:pPr>
          </w:p>
        </w:tc>
        <w:tc>
          <w:tcPr>
            <w:tcW w:w="3957" w:type="dxa"/>
            <w:vAlign w:val="center"/>
          </w:tcPr>
          <w:p w14:paraId="78E211D4" w14:textId="2A37834A" w:rsidR="001636D5" w:rsidRDefault="001636D5" w:rsidP="001636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lete</w:t>
            </w:r>
          </w:p>
        </w:tc>
        <w:tc>
          <w:tcPr>
            <w:tcW w:w="2819" w:type="dxa"/>
            <w:vAlign w:val="center"/>
          </w:tcPr>
          <w:p w14:paraId="13D2E03D" w14:textId="67AC6DB2" w:rsidR="001636D5" w:rsidRPr="00872D5A" w:rsidRDefault="00383250" w:rsidP="001636D5">
            <w:pPr>
              <w:rPr>
                <w:sz w:val="24"/>
                <w:szCs w:val="24"/>
              </w:rPr>
            </w:pPr>
            <w:r w:rsidRPr="00383250">
              <w:rPr>
                <w:sz w:val="24"/>
                <w:szCs w:val="24"/>
                <w:highlight w:val="yellow"/>
              </w:rPr>
              <w:t>Update product</w:t>
            </w:r>
          </w:p>
        </w:tc>
      </w:tr>
      <w:tr w:rsidR="001636D5" w14:paraId="3D18560F" w14:textId="77777777" w:rsidTr="00770E47">
        <w:tc>
          <w:tcPr>
            <w:tcW w:w="2849" w:type="dxa"/>
            <w:vAlign w:val="center"/>
          </w:tcPr>
          <w:p w14:paraId="24897A74" w14:textId="2803D25E" w:rsidR="001636D5" w:rsidRPr="00872D5A" w:rsidRDefault="001636D5" w:rsidP="001636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5-Payment</w:t>
            </w:r>
          </w:p>
        </w:tc>
        <w:tc>
          <w:tcPr>
            <w:tcW w:w="3957" w:type="dxa"/>
            <w:vAlign w:val="center"/>
          </w:tcPr>
          <w:p w14:paraId="492B6D03" w14:textId="2EB48301" w:rsidR="001636D5" w:rsidRDefault="001636D5" w:rsidP="001636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reate</w:t>
            </w:r>
          </w:p>
        </w:tc>
        <w:tc>
          <w:tcPr>
            <w:tcW w:w="2819" w:type="dxa"/>
            <w:vAlign w:val="center"/>
          </w:tcPr>
          <w:p w14:paraId="2201E0C3" w14:textId="49131807" w:rsidR="001636D5" w:rsidRPr="00872D5A" w:rsidRDefault="00383250" w:rsidP="001636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y for product</w:t>
            </w:r>
          </w:p>
        </w:tc>
      </w:tr>
      <w:tr w:rsidR="001636D5" w14:paraId="51474A01" w14:textId="77777777" w:rsidTr="00770E47">
        <w:tc>
          <w:tcPr>
            <w:tcW w:w="2849" w:type="dxa"/>
            <w:vAlign w:val="center"/>
          </w:tcPr>
          <w:p w14:paraId="755CEC47" w14:textId="77777777" w:rsidR="001636D5" w:rsidRPr="00872D5A" w:rsidRDefault="001636D5" w:rsidP="001636D5">
            <w:pPr>
              <w:rPr>
                <w:sz w:val="24"/>
                <w:szCs w:val="24"/>
              </w:rPr>
            </w:pPr>
          </w:p>
        </w:tc>
        <w:tc>
          <w:tcPr>
            <w:tcW w:w="3957" w:type="dxa"/>
            <w:vAlign w:val="center"/>
          </w:tcPr>
          <w:p w14:paraId="08E14F7A" w14:textId="5E127E06" w:rsidR="001636D5" w:rsidRDefault="001636D5" w:rsidP="001636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d/report</w:t>
            </w:r>
          </w:p>
        </w:tc>
        <w:tc>
          <w:tcPr>
            <w:tcW w:w="2819" w:type="dxa"/>
            <w:vAlign w:val="center"/>
          </w:tcPr>
          <w:p w14:paraId="46B2B7F0" w14:textId="414B4107" w:rsidR="001636D5" w:rsidRPr="00872D5A" w:rsidRDefault="00383250" w:rsidP="001636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turn product</w:t>
            </w:r>
            <w:r w:rsidR="00831C14">
              <w:rPr>
                <w:sz w:val="24"/>
                <w:szCs w:val="24"/>
              </w:rPr>
              <w:t>/pay using packages/pay lump sum</w:t>
            </w:r>
          </w:p>
        </w:tc>
      </w:tr>
      <w:tr w:rsidR="001636D5" w14:paraId="226F53A4" w14:textId="77777777" w:rsidTr="00770E47">
        <w:trPr>
          <w:trHeight w:val="647"/>
        </w:trPr>
        <w:tc>
          <w:tcPr>
            <w:tcW w:w="2849" w:type="dxa"/>
            <w:vAlign w:val="center"/>
          </w:tcPr>
          <w:p w14:paraId="1457A35A" w14:textId="77777777" w:rsidR="001636D5" w:rsidRPr="00872D5A" w:rsidRDefault="001636D5" w:rsidP="001636D5">
            <w:pPr>
              <w:rPr>
                <w:sz w:val="24"/>
                <w:szCs w:val="24"/>
              </w:rPr>
            </w:pPr>
          </w:p>
        </w:tc>
        <w:tc>
          <w:tcPr>
            <w:tcW w:w="3957" w:type="dxa"/>
            <w:vAlign w:val="center"/>
          </w:tcPr>
          <w:p w14:paraId="01228320" w14:textId="0679A305" w:rsidR="001636D5" w:rsidRDefault="001636D5" w:rsidP="001636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pdate</w:t>
            </w:r>
          </w:p>
        </w:tc>
        <w:tc>
          <w:tcPr>
            <w:tcW w:w="2819" w:type="dxa"/>
            <w:vAlign w:val="center"/>
          </w:tcPr>
          <w:p w14:paraId="240D046B" w14:textId="37465E91" w:rsidR="001636D5" w:rsidRPr="00872D5A" w:rsidRDefault="00831C14" w:rsidP="001636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turn product/</w:t>
            </w:r>
            <w:r>
              <w:t xml:space="preserve"> </w:t>
            </w:r>
            <w:r w:rsidRPr="00831C14">
              <w:rPr>
                <w:sz w:val="24"/>
                <w:szCs w:val="24"/>
              </w:rPr>
              <w:t>pay using packages/pay lump sum</w:t>
            </w:r>
          </w:p>
        </w:tc>
      </w:tr>
      <w:tr w:rsidR="001636D5" w14:paraId="66785742" w14:textId="77777777" w:rsidTr="00770E47">
        <w:tc>
          <w:tcPr>
            <w:tcW w:w="2849" w:type="dxa"/>
            <w:vAlign w:val="center"/>
          </w:tcPr>
          <w:p w14:paraId="0CB0D41F" w14:textId="77777777" w:rsidR="001636D5" w:rsidRPr="00872D5A" w:rsidRDefault="001636D5" w:rsidP="001636D5">
            <w:pPr>
              <w:rPr>
                <w:sz w:val="24"/>
                <w:szCs w:val="24"/>
              </w:rPr>
            </w:pPr>
          </w:p>
        </w:tc>
        <w:tc>
          <w:tcPr>
            <w:tcW w:w="3957" w:type="dxa"/>
            <w:shd w:val="clear" w:color="auto" w:fill="auto"/>
            <w:vAlign w:val="center"/>
          </w:tcPr>
          <w:p w14:paraId="76C64FC6" w14:textId="036FAD71" w:rsidR="001636D5" w:rsidRDefault="001636D5" w:rsidP="001636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lete</w:t>
            </w:r>
          </w:p>
        </w:tc>
        <w:tc>
          <w:tcPr>
            <w:tcW w:w="2819" w:type="dxa"/>
            <w:vAlign w:val="center"/>
          </w:tcPr>
          <w:p w14:paraId="30EF46B5" w14:textId="4F271F81" w:rsidR="001636D5" w:rsidRPr="00872D5A" w:rsidRDefault="00F2539F" w:rsidP="001636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turn product</w:t>
            </w:r>
          </w:p>
        </w:tc>
      </w:tr>
      <w:tr w:rsidR="005076C1" w14:paraId="762D45AD" w14:textId="77777777" w:rsidTr="00770E47">
        <w:tc>
          <w:tcPr>
            <w:tcW w:w="2849" w:type="dxa"/>
            <w:vAlign w:val="center"/>
          </w:tcPr>
          <w:p w14:paraId="3C1DCF07" w14:textId="0D0735E8" w:rsidR="005076C1" w:rsidRPr="00872D5A" w:rsidRDefault="005076C1" w:rsidP="005076C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-Managers</w:t>
            </w:r>
          </w:p>
        </w:tc>
        <w:tc>
          <w:tcPr>
            <w:tcW w:w="3957" w:type="dxa"/>
            <w:vAlign w:val="center"/>
          </w:tcPr>
          <w:p w14:paraId="5E9C1CE7" w14:textId="6E5D8B7C" w:rsidR="005076C1" w:rsidRDefault="005076C1" w:rsidP="005076C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reate</w:t>
            </w:r>
          </w:p>
        </w:tc>
        <w:tc>
          <w:tcPr>
            <w:tcW w:w="2819" w:type="dxa"/>
            <w:vAlign w:val="center"/>
          </w:tcPr>
          <w:p w14:paraId="260DB032" w14:textId="66904856" w:rsidR="005076C1" w:rsidRPr="00872D5A" w:rsidRDefault="005076C1" w:rsidP="005076C1">
            <w:pPr>
              <w:rPr>
                <w:sz w:val="24"/>
                <w:szCs w:val="24"/>
              </w:rPr>
            </w:pPr>
            <w:r w:rsidRPr="005076C1">
              <w:rPr>
                <w:sz w:val="24"/>
                <w:szCs w:val="24"/>
                <w:highlight w:val="yellow"/>
              </w:rPr>
              <w:t>Create st</w:t>
            </w:r>
            <w:r>
              <w:rPr>
                <w:sz w:val="24"/>
                <w:szCs w:val="24"/>
                <w:highlight w:val="yellow"/>
              </w:rPr>
              <w:t>a</w:t>
            </w:r>
            <w:r w:rsidRPr="005076C1">
              <w:rPr>
                <w:sz w:val="24"/>
                <w:szCs w:val="24"/>
                <w:highlight w:val="yellow"/>
              </w:rPr>
              <w:t>ff account</w:t>
            </w:r>
          </w:p>
        </w:tc>
      </w:tr>
      <w:tr w:rsidR="005076C1" w14:paraId="3C9DA4DE" w14:textId="77777777" w:rsidTr="00770E47">
        <w:tc>
          <w:tcPr>
            <w:tcW w:w="2849" w:type="dxa"/>
            <w:vAlign w:val="center"/>
          </w:tcPr>
          <w:p w14:paraId="4819DD4B" w14:textId="77777777" w:rsidR="005076C1" w:rsidRPr="00872D5A" w:rsidRDefault="005076C1" w:rsidP="005076C1">
            <w:pPr>
              <w:rPr>
                <w:sz w:val="24"/>
                <w:szCs w:val="24"/>
              </w:rPr>
            </w:pPr>
          </w:p>
        </w:tc>
        <w:tc>
          <w:tcPr>
            <w:tcW w:w="3957" w:type="dxa"/>
            <w:vAlign w:val="center"/>
          </w:tcPr>
          <w:p w14:paraId="234B6256" w14:textId="15BD002C" w:rsidR="005076C1" w:rsidRDefault="005076C1" w:rsidP="005076C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d/report</w:t>
            </w:r>
          </w:p>
        </w:tc>
        <w:tc>
          <w:tcPr>
            <w:tcW w:w="2819" w:type="dxa"/>
            <w:vAlign w:val="center"/>
          </w:tcPr>
          <w:p w14:paraId="1E0839C9" w14:textId="6C9F390E" w:rsidR="005076C1" w:rsidRPr="00872D5A" w:rsidRDefault="005076C1" w:rsidP="005076C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t offers/set points</w:t>
            </w:r>
          </w:p>
        </w:tc>
      </w:tr>
      <w:tr w:rsidR="005076C1" w14:paraId="57575919" w14:textId="77777777" w:rsidTr="00770E47">
        <w:tc>
          <w:tcPr>
            <w:tcW w:w="2849" w:type="dxa"/>
            <w:vAlign w:val="center"/>
          </w:tcPr>
          <w:p w14:paraId="630630CA" w14:textId="77777777" w:rsidR="005076C1" w:rsidRPr="00872D5A" w:rsidRDefault="005076C1" w:rsidP="005076C1">
            <w:pPr>
              <w:rPr>
                <w:sz w:val="24"/>
                <w:szCs w:val="24"/>
              </w:rPr>
            </w:pPr>
          </w:p>
        </w:tc>
        <w:tc>
          <w:tcPr>
            <w:tcW w:w="3957" w:type="dxa"/>
            <w:vAlign w:val="center"/>
          </w:tcPr>
          <w:p w14:paraId="7F8A9510" w14:textId="0EBC4FA9" w:rsidR="005076C1" w:rsidRDefault="005076C1" w:rsidP="005076C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pdate</w:t>
            </w:r>
          </w:p>
        </w:tc>
        <w:tc>
          <w:tcPr>
            <w:tcW w:w="2819" w:type="dxa"/>
            <w:vAlign w:val="center"/>
          </w:tcPr>
          <w:p w14:paraId="0285854C" w14:textId="73FA8A19" w:rsidR="005076C1" w:rsidRPr="00872D5A" w:rsidRDefault="005076C1" w:rsidP="005076C1">
            <w:pPr>
              <w:rPr>
                <w:sz w:val="24"/>
                <w:szCs w:val="24"/>
              </w:rPr>
            </w:pPr>
            <w:r w:rsidRPr="005076C1">
              <w:rPr>
                <w:sz w:val="24"/>
                <w:szCs w:val="24"/>
                <w:highlight w:val="yellow"/>
              </w:rPr>
              <w:t>Update st</w:t>
            </w:r>
            <w:r>
              <w:rPr>
                <w:sz w:val="24"/>
                <w:szCs w:val="24"/>
                <w:highlight w:val="yellow"/>
              </w:rPr>
              <w:t>a</w:t>
            </w:r>
            <w:r w:rsidRPr="005076C1">
              <w:rPr>
                <w:sz w:val="24"/>
                <w:szCs w:val="24"/>
                <w:highlight w:val="yellow"/>
              </w:rPr>
              <w:t>ff account</w:t>
            </w:r>
          </w:p>
        </w:tc>
      </w:tr>
      <w:tr w:rsidR="005076C1" w14:paraId="027D1CD2" w14:textId="77777777" w:rsidTr="00770E47">
        <w:tc>
          <w:tcPr>
            <w:tcW w:w="2849" w:type="dxa"/>
            <w:vAlign w:val="center"/>
          </w:tcPr>
          <w:p w14:paraId="5F44C282" w14:textId="77777777" w:rsidR="005076C1" w:rsidRPr="00872D5A" w:rsidRDefault="005076C1" w:rsidP="005076C1">
            <w:pPr>
              <w:rPr>
                <w:sz w:val="24"/>
                <w:szCs w:val="24"/>
              </w:rPr>
            </w:pPr>
          </w:p>
        </w:tc>
        <w:tc>
          <w:tcPr>
            <w:tcW w:w="3957" w:type="dxa"/>
            <w:vAlign w:val="center"/>
          </w:tcPr>
          <w:p w14:paraId="6BE6D6EE" w14:textId="6948B84B" w:rsidR="005076C1" w:rsidRDefault="005076C1" w:rsidP="005076C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lete</w:t>
            </w:r>
          </w:p>
        </w:tc>
        <w:tc>
          <w:tcPr>
            <w:tcW w:w="2819" w:type="dxa"/>
            <w:vAlign w:val="center"/>
          </w:tcPr>
          <w:p w14:paraId="11D06346" w14:textId="244AA398" w:rsidR="005076C1" w:rsidRPr="00872D5A" w:rsidRDefault="005076C1" w:rsidP="005076C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pdate staff account</w:t>
            </w:r>
          </w:p>
        </w:tc>
      </w:tr>
      <w:tr w:rsidR="005076C1" w14:paraId="34AA8A9C" w14:textId="77777777" w:rsidTr="00770E47">
        <w:tc>
          <w:tcPr>
            <w:tcW w:w="2849" w:type="dxa"/>
            <w:vAlign w:val="center"/>
          </w:tcPr>
          <w:p w14:paraId="439FC309" w14:textId="4E702844" w:rsidR="005076C1" w:rsidRPr="00872D5A" w:rsidRDefault="005076C1" w:rsidP="005076C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-Categories</w:t>
            </w:r>
          </w:p>
        </w:tc>
        <w:tc>
          <w:tcPr>
            <w:tcW w:w="3957" w:type="dxa"/>
            <w:vAlign w:val="center"/>
          </w:tcPr>
          <w:p w14:paraId="630A08E8" w14:textId="25D31467" w:rsidR="005076C1" w:rsidRDefault="005076C1" w:rsidP="005076C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reate</w:t>
            </w:r>
          </w:p>
        </w:tc>
        <w:tc>
          <w:tcPr>
            <w:tcW w:w="2819" w:type="dxa"/>
            <w:vAlign w:val="center"/>
          </w:tcPr>
          <w:p w14:paraId="1304A7EA" w14:textId="4FADEA0A" w:rsidR="005076C1" w:rsidRPr="00872D5A" w:rsidRDefault="00F2539F" w:rsidP="005076C1">
            <w:pPr>
              <w:rPr>
                <w:sz w:val="24"/>
                <w:szCs w:val="24"/>
              </w:rPr>
            </w:pPr>
            <w:r w:rsidRPr="0060376A">
              <w:rPr>
                <w:sz w:val="24"/>
                <w:szCs w:val="24"/>
                <w:highlight w:val="yellow"/>
              </w:rPr>
              <w:t>Create category</w:t>
            </w:r>
            <w:r>
              <w:rPr>
                <w:sz w:val="24"/>
                <w:szCs w:val="24"/>
              </w:rPr>
              <w:t xml:space="preserve"> </w:t>
            </w:r>
          </w:p>
        </w:tc>
      </w:tr>
      <w:tr w:rsidR="005076C1" w14:paraId="0897911B" w14:textId="77777777" w:rsidTr="00770E47">
        <w:tc>
          <w:tcPr>
            <w:tcW w:w="2849" w:type="dxa"/>
            <w:vAlign w:val="center"/>
          </w:tcPr>
          <w:p w14:paraId="07CDC0BE" w14:textId="77777777" w:rsidR="005076C1" w:rsidRPr="00872D5A" w:rsidRDefault="005076C1" w:rsidP="005076C1">
            <w:pPr>
              <w:rPr>
                <w:sz w:val="24"/>
                <w:szCs w:val="24"/>
              </w:rPr>
            </w:pPr>
          </w:p>
        </w:tc>
        <w:tc>
          <w:tcPr>
            <w:tcW w:w="3957" w:type="dxa"/>
            <w:vAlign w:val="center"/>
          </w:tcPr>
          <w:p w14:paraId="7B67FD21" w14:textId="2DC27043" w:rsidR="005076C1" w:rsidRDefault="005076C1" w:rsidP="005076C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d/report</w:t>
            </w:r>
          </w:p>
        </w:tc>
        <w:tc>
          <w:tcPr>
            <w:tcW w:w="2819" w:type="dxa"/>
            <w:vAlign w:val="center"/>
          </w:tcPr>
          <w:p w14:paraId="5F66DF76" w14:textId="0B2B3DF1" w:rsidR="005076C1" w:rsidRPr="00872D5A" w:rsidRDefault="005076C1" w:rsidP="005076C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arch</w:t>
            </w:r>
          </w:p>
        </w:tc>
      </w:tr>
      <w:tr w:rsidR="005076C1" w14:paraId="1BC020F5" w14:textId="77777777" w:rsidTr="00770E47">
        <w:tc>
          <w:tcPr>
            <w:tcW w:w="2849" w:type="dxa"/>
            <w:vAlign w:val="center"/>
          </w:tcPr>
          <w:p w14:paraId="2A1EB4E2" w14:textId="77777777" w:rsidR="005076C1" w:rsidRPr="00872D5A" w:rsidRDefault="005076C1" w:rsidP="005076C1">
            <w:pPr>
              <w:rPr>
                <w:sz w:val="24"/>
                <w:szCs w:val="24"/>
              </w:rPr>
            </w:pPr>
          </w:p>
        </w:tc>
        <w:tc>
          <w:tcPr>
            <w:tcW w:w="3957" w:type="dxa"/>
            <w:vAlign w:val="center"/>
          </w:tcPr>
          <w:p w14:paraId="770DFFFD" w14:textId="175980B3" w:rsidR="005076C1" w:rsidRDefault="005076C1" w:rsidP="005076C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pdate</w:t>
            </w:r>
          </w:p>
        </w:tc>
        <w:tc>
          <w:tcPr>
            <w:tcW w:w="2819" w:type="dxa"/>
            <w:vAlign w:val="center"/>
          </w:tcPr>
          <w:p w14:paraId="6F228E75" w14:textId="2571FB11" w:rsidR="005076C1" w:rsidRPr="00872D5A" w:rsidRDefault="005076C1" w:rsidP="005076C1">
            <w:pPr>
              <w:rPr>
                <w:sz w:val="24"/>
                <w:szCs w:val="24"/>
              </w:rPr>
            </w:pPr>
            <w:r w:rsidRPr="0060376A">
              <w:rPr>
                <w:sz w:val="24"/>
                <w:szCs w:val="24"/>
                <w:highlight w:val="yellow"/>
              </w:rPr>
              <w:t xml:space="preserve">Update </w:t>
            </w:r>
            <w:r w:rsidR="0060376A" w:rsidRPr="0060376A">
              <w:rPr>
                <w:sz w:val="24"/>
                <w:szCs w:val="24"/>
                <w:highlight w:val="yellow"/>
              </w:rPr>
              <w:t>category</w:t>
            </w:r>
          </w:p>
        </w:tc>
      </w:tr>
      <w:tr w:rsidR="005076C1" w14:paraId="7A16453F" w14:textId="77777777" w:rsidTr="00770E47">
        <w:tc>
          <w:tcPr>
            <w:tcW w:w="2849" w:type="dxa"/>
            <w:vAlign w:val="center"/>
          </w:tcPr>
          <w:p w14:paraId="0595E510" w14:textId="77777777" w:rsidR="005076C1" w:rsidRPr="00872D5A" w:rsidRDefault="005076C1" w:rsidP="005076C1">
            <w:pPr>
              <w:rPr>
                <w:sz w:val="24"/>
                <w:szCs w:val="24"/>
              </w:rPr>
            </w:pPr>
          </w:p>
        </w:tc>
        <w:tc>
          <w:tcPr>
            <w:tcW w:w="3957" w:type="dxa"/>
            <w:vAlign w:val="center"/>
          </w:tcPr>
          <w:p w14:paraId="62815A8C" w14:textId="5FAB1C02" w:rsidR="005076C1" w:rsidRDefault="005076C1" w:rsidP="005076C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lete</w:t>
            </w:r>
          </w:p>
        </w:tc>
        <w:tc>
          <w:tcPr>
            <w:tcW w:w="2819" w:type="dxa"/>
            <w:vAlign w:val="center"/>
          </w:tcPr>
          <w:p w14:paraId="177B8E7E" w14:textId="74A550E7" w:rsidR="005076C1" w:rsidRPr="00872D5A" w:rsidRDefault="005076C1" w:rsidP="005076C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pdate </w:t>
            </w:r>
            <w:r w:rsidR="00D627C6" w:rsidRPr="00D627C6">
              <w:rPr>
                <w:sz w:val="24"/>
                <w:szCs w:val="24"/>
              </w:rPr>
              <w:t>category</w:t>
            </w:r>
          </w:p>
        </w:tc>
      </w:tr>
      <w:tr w:rsidR="005076C1" w14:paraId="34A2604F" w14:textId="77777777" w:rsidTr="00770E47">
        <w:tc>
          <w:tcPr>
            <w:tcW w:w="2849" w:type="dxa"/>
            <w:vAlign w:val="center"/>
          </w:tcPr>
          <w:p w14:paraId="1A328A13" w14:textId="5C6DDBB7" w:rsidR="005076C1" w:rsidRPr="00872D5A" w:rsidRDefault="005076C1" w:rsidP="005076C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-Countries</w:t>
            </w:r>
          </w:p>
        </w:tc>
        <w:tc>
          <w:tcPr>
            <w:tcW w:w="3957" w:type="dxa"/>
            <w:vAlign w:val="center"/>
          </w:tcPr>
          <w:p w14:paraId="1FE7B9FF" w14:textId="6DEE0B7A" w:rsidR="005076C1" w:rsidRDefault="005076C1" w:rsidP="005076C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reate</w:t>
            </w:r>
          </w:p>
        </w:tc>
        <w:tc>
          <w:tcPr>
            <w:tcW w:w="2819" w:type="dxa"/>
            <w:vAlign w:val="center"/>
          </w:tcPr>
          <w:p w14:paraId="17D72B3C" w14:textId="41434F07" w:rsidR="005076C1" w:rsidRPr="00872D5A" w:rsidRDefault="00D627C6" w:rsidP="005076C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t store</w:t>
            </w:r>
            <w:r w:rsidR="00B05FA9">
              <w:rPr>
                <w:sz w:val="24"/>
                <w:szCs w:val="24"/>
              </w:rPr>
              <w:t>s</w:t>
            </w:r>
          </w:p>
        </w:tc>
      </w:tr>
      <w:tr w:rsidR="005076C1" w14:paraId="501BA019" w14:textId="77777777" w:rsidTr="00770E47">
        <w:tc>
          <w:tcPr>
            <w:tcW w:w="2849" w:type="dxa"/>
            <w:vAlign w:val="center"/>
          </w:tcPr>
          <w:p w14:paraId="418734BB" w14:textId="77777777" w:rsidR="005076C1" w:rsidRPr="00872D5A" w:rsidRDefault="005076C1" w:rsidP="005076C1">
            <w:pPr>
              <w:rPr>
                <w:sz w:val="24"/>
                <w:szCs w:val="24"/>
              </w:rPr>
            </w:pPr>
          </w:p>
        </w:tc>
        <w:tc>
          <w:tcPr>
            <w:tcW w:w="3957" w:type="dxa"/>
            <w:vAlign w:val="center"/>
          </w:tcPr>
          <w:p w14:paraId="7AFEAECA" w14:textId="603B27D4" w:rsidR="005076C1" w:rsidRDefault="005076C1" w:rsidP="005076C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d/report</w:t>
            </w:r>
          </w:p>
        </w:tc>
        <w:tc>
          <w:tcPr>
            <w:tcW w:w="2819" w:type="dxa"/>
            <w:shd w:val="clear" w:color="auto" w:fill="auto"/>
            <w:vAlign w:val="center"/>
          </w:tcPr>
          <w:p w14:paraId="178478D1" w14:textId="730AC2A6" w:rsidR="005076C1" w:rsidRPr="00872D5A" w:rsidRDefault="005076C1" w:rsidP="005076C1">
            <w:pPr>
              <w:rPr>
                <w:sz w:val="24"/>
                <w:szCs w:val="24"/>
              </w:rPr>
            </w:pPr>
            <w:r w:rsidRPr="00062655">
              <w:rPr>
                <w:sz w:val="24"/>
                <w:szCs w:val="24"/>
              </w:rPr>
              <w:t>Set offers</w:t>
            </w:r>
            <w:r>
              <w:rPr>
                <w:sz w:val="24"/>
                <w:szCs w:val="24"/>
              </w:rPr>
              <w:t>/adjust services</w:t>
            </w:r>
          </w:p>
        </w:tc>
      </w:tr>
      <w:tr w:rsidR="005076C1" w14:paraId="622653B9" w14:textId="77777777" w:rsidTr="00770E47">
        <w:tc>
          <w:tcPr>
            <w:tcW w:w="2849" w:type="dxa"/>
            <w:vAlign w:val="center"/>
          </w:tcPr>
          <w:p w14:paraId="19843A90" w14:textId="77777777" w:rsidR="005076C1" w:rsidRPr="00872D5A" w:rsidRDefault="005076C1" w:rsidP="005076C1">
            <w:pPr>
              <w:rPr>
                <w:sz w:val="24"/>
                <w:szCs w:val="24"/>
              </w:rPr>
            </w:pPr>
          </w:p>
        </w:tc>
        <w:tc>
          <w:tcPr>
            <w:tcW w:w="3957" w:type="dxa"/>
            <w:vAlign w:val="center"/>
          </w:tcPr>
          <w:p w14:paraId="00C75632" w14:textId="5873C80E" w:rsidR="005076C1" w:rsidRDefault="005076C1" w:rsidP="005076C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pdate</w:t>
            </w:r>
          </w:p>
        </w:tc>
        <w:tc>
          <w:tcPr>
            <w:tcW w:w="2819" w:type="dxa"/>
            <w:vAlign w:val="center"/>
          </w:tcPr>
          <w:p w14:paraId="7A427242" w14:textId="2F7F49E9" w:rsidR="005076C1" w:rsidRPr="00872D5A" w:rsidRDefault="00D627C6" w:rsidP="005076C1">
            <w:pPr>
              <w:rPr>
                <w:sz w:val="24"/>
                <w:szCs w:val="24"/>
              </w:rPr>
            </w:pPr>
            <w:r w:rsidRPr="00D627C6">
              <w:rPr>
                <w:sz w:val="24"/>
                <w:szCs w:val="24"/>
                <w:highlight w:val="yellow"/>
              </w:rPr>
              <w:t>Update sto</w:t>
            </w:r>
            <w:r w:rsidR="00B05FA9">
              <w:rPr>
                <w:sz w:val="24"/>
                <w:szCs w:val="24"/>
                <w:highlight w:val="yellow"/>
              </w:rPr>
              <w:t>res</w:t>
            </w:r>
          </w:p>
        </w:tc>
      </w:tr>
      <w:tr w:rsidR="005076C1" w14:paraId="0AED7A12" w14:textId="77777777" w:rsidTr="00770E47">
        <w:tc>
          <w:tcPr>
            <w:tcW w:w="2849" w:type="dxa"/>
            <w:vAlign w:val="center"/>
          </w:tcPr>
          <w:p w14:paraId="7291229E" w14:textId="77777777" w:rsidR="005076C1" w:rsidRPr="00872D5A" w:rsidRDefault="005076C1" w:rsidP="005076C1">
            <w:pPr>
              <w:rPr>
                <w:sz w:val="24"/>
                <w:szCs w:val="24"/>
              </w:rPr>
            </w:pPr>
          </w:p>
        </w:tc>
        <w:tc>
          <w:tcPr>
            <w:tcW w:w="3957" w:type="dxa"/>
            <w:vAlign w:val="center"/>
          </w:tcPr>
          <w:p w14:paraId="44E9F8D7" w14:textId="6CCEAB55" w:rsidR="005076C1" w:rsidRDefault="005076C1" w:rsidP="005076C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lete</w:t>
            </w:r>
          </w:p>
        </w:tc>
        <w:tc>
          <w:tcPr>
            <w:tcW w:w="2819" w:type="dxa"/>
            <w:vAlign w:val="center"/>
          </w:tcPr>
          <w:p w14:paraId="5EFC2A3E" w14:textId="14465EDD" w:rsidR="005076C1" w:rsidRPr="00872D5A" w:rsidRDefault="00AA1438" w:rsidP="005076C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pdate </w:t>
            </w:r>
            <w:r w:rsidR="00D627C6">
              <w:rPr>
                <w:sz w:val="24"/>
                <w:szCs w:val="24"/>
              </w:rPr>
              <w:t>store</w:t>
            </w:r>
            <w:r w:rsidR="00B05FA9">
              <w:rPr>
                <w:sz w:val="24"/>
                <w:szCs w:val="24"/>
              </w:rPr>
              <w:t>s</w:t>
            </w:r>
          </w:p>
        </w:tc>
      </w:tr>
      <w:tr w:rsidR="00AA1438" w14:paraId="389EF8AC" w14:textId="77777777" w:rsidTr="00770E47">
        <w:tc>
          <w:tcPr>
            <w:tcW w:w="2849" w:type="dxa"/>
            <w:vAlign w:val="center"/>
          </w:tcPr>
          <w:p w14:paraId="6314263E" w14:textId="55CB602E" w:rsidR="00AA1438" w:rsidRPr="00872D5A" w:rsidRDefault="00AA1438" w:rsidP="00AA143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-Suppliers</w:t>
            </w:r>
          </w:p>
        </w:tc>
        <w:tc>
          <w:tcPr>
            <w:tcW w:w="3957" w:type="dxa"/>
            <w:vAlign w:val="center"/>
          </w:tcPr>
          <w:p w14:paraId="170C09D1" w14:textId="4FF69FA2" w:rsidR="00AA1438" w:rsidRDefault="00AA1438" w:rsidP="00AA143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reate</w:t>
            </w:r>
          </w:p>
        </w:tc>
        <w:tc>
          <w:tcPr>
            <w:tcW w:w="2819" w:type="dxa"/>
            <w:vAlign w:val="center"/>
          </w:tcPr>
          <w:p w14:paraId="43E162FA" w14:textId="4E3BA226" w:rsidR="00AA1438" w:rsidRPr="00872D5A" w:rsidRDefault="00D627C6" w:rsidP="00AA143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t store</w:t>
            </w:r>
            <w:r w:rsidR="00B05FA9">
              <w:rPr>
                <w:sz w:val="24"/>
                <w:szCs w:val="24"/>
              </w:rPr>
              <w:t>s</w:t>
            </w:r>
          </w:p>
        </w:tc>
      </w:tr>
      <w:tr w:rsidR="00AA1438" w14:paraId="7A5E85A4" w14:textId="77777777" w:rsidTr="00770E47">
        <w:tc>
          <w:tcPr>
            <w:tcW w:w="2849" w:type="dxa"/>
            <w:vAlign w:val="center"/>
          </w:tcPr>
          <w:p w14:paraId="26D0EC86" w14:textId="77777777" w:rsidR="00AA1438" w:rsidRPr="00872D5A" w:rsidRDefault="00AA1438" w:rsidP="00AA1438">
            <w:pPr>
              <w:rPr>
                <w:sz w:val="24"/>
                <w:szCs w:val="24"/>
              </w:rPr>
            </w:pPr>
          </w:p>
        </w:tc>
        <w:tc>
          <w:tcPr>
            <w:tcW w:w="3957" w:type="dxa"/>
            <w:vAlign w:val="center"/>
          </w:tcPr>
          <w:p w14:paraId="380E8A13" w14:textId="4356E4E4" w:rsidR="00AA1438" w:rsidRDefault="00AA1438" w:rsidP="00AA143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d/report</w:t>
            </w:r>
          </w:p>
        </w:tc>
        <w:tc>
          <w:tcPr>
            <w:tcW w:w="2819" w:type="dxa"/>
            <w:vAlign w:val="center"/>
          </w:tcPr>
          <w:p w14:paraId="20D3D9FD" w14:textId="41A6192D" w:rsidR="00AA1438" w:rsidRPr="00872D5A" w:rsidRDefault="00AA1438" w:rsidP="00AA143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d product</w:t>
            </w:r>
          </w:p>
        </w:tc>
      </w:tr>
      <w:tr w:rsidR="00AA1438" w14:paraId="3BC55D0F" w14:textId="77777777" w:rsidTr="00770E47">
        <w:tc>
          <w:tcPr>
            <w:tcW w:w="2849" w:type="dxa"/>
            <w:vAlign w:val="center"/>
          </w:tcPr>
          <w:p w14:paraId="2222FCD5" w14:textId="77777777" w:rsidR="00AA1438" w:rsidRPr="00872D5A" w:rsidRDefault="00AA1438" w:rsidP="00AA1438">
            <w:pPr>
              <w:rPr>
                <w:sz w:val="24"/>
                <w:szCs w:val="24"/>
              </w:rPr>
            </w:pPr>
          </w:p>
        </w:tc>
        <w:tc>
          <w:tcPr>
            <w:tcW w:w="3957" w:type="dxa"/>
            <w:vAlign w:val="center"/>
          </w:tcPr>
          <w:p w14:paraId="334A4C46" w14:textId="7797CCE6" w:rsidR="00AA1438" w:rsidRDefault="00AA1438" w:rsidP="00AA143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pdate</w:t>
            </w:r>
          </w:p>
        </w:tc>
        <w:tc>
          <w:tcPr>
            <w:tcW w:w="2819" w:type="dxa"/>
            <w:vAlign w:val="center"/>
          </w:tcPr>
          <w:p w14:paraId="445CEB8D" w14:textId="60C86724" w:rsidR="00AA1438" w:rsidRPr="00872D5A" w:rsidRDefault="00CE3C04" w:rsidP="00AA1438">
            <w:pPr>
              <w:rPr>
                <w:sz w:val="24"/>
                <w:szCs w:val="24"/>
              </w:rPr>
            </w:pPr>
            <w:r w:rsidRPr="00D627C6">
              <w:rPr>
                <w:sz w:val="24"/>
                <w:szCs w:val="24"/>
              </w:rPr>
              <w:t xml:space="preserve">Update </w:t>
            </w:r>
            <w:r w:rsidR="00D627C6">
              <w:rPr>
                <w:sz w:val="24"/>
                <w:szCs w:val="24"/>
              </w:rPr>
              <w:t>store</w:t>
            </w:r>
            <w:r w:rsidR="00B05FA9">
              <w:rPr>
                <w:sz w:val="24"/>
                <w:szCs w:val="24"/>
              </w:rPr>
              <w:t>s</w:t>
            </w:r>
          </w:p>
        </w:tc>
      </w:tr>
      <w:tr w:rsidR="00AA1438" w14:paraId="59CA5BE0" w14:textId="77777777" w:rsidTr="00770E47">
        <w:tc>
          <w:tcPr>
            <w:tcW w:w="2849" w:type="dxa"/>
            <w:vAlign w:val="center"/>
          </w:tcPr>
          <w:p w14:paraId="73B32671" w14:textId="77777777" w:rsidR="00AA1438" w:rsidRPr="00872D5A" w:rsidRDefault="00AA1438" w:rsidP="00AA1438">
            <w:pPr>
              <w:rPr>
                <w:sz w:val="24"/>
                <w:szCs w:val="24"/>
              </w:rPr>
            </w:pPr>
          </w:p>
        </w:tc>
        <w:tc>
          <w:tcPr>
            <w:tcW w:w="3957" w:type="dxa"/>
            <w:vAlign w:val="center"/>
          </w:tcPr>
          <w:p w14:paraId="3AD6AF64" w14:textId="159C9E1A" w:rsidR="00AA1438" w:rsidRDefault="00AA1438" w:rsidP="00AA143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lete</w:t>
            </w:r>
          </w:p>
        </w:tc>
        <w:tc>
          <w:tcPr>
            <w:tcW w:w="2819" w:type="dxa"/>
            <w:vAlign w:val="center"/>
          </w:tcPr>
          <w:p w14:paraId="5913705C" w14:textId="43C57A12" w:rsidR="00AA1438" w:rsidRPr="00872D5A" w:rsidRDefault="00CE3C04" w:rsidP="00AA143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pdate </w:t>
            </w:r>
            <w:r w:rsidR="00062655">
              <w:rPr>
                <w:sz w:val="24"/>
                <w:szCs w:val="24"/>
              </w:rPr>
              <w:t>stores</w:t>
            </w:r>
          </w:p>
        </w:tc>
      </w:tr>
      <w:tr w:rsidR="00AA1438" w14:paraId="3FB999AC" w14:textId="77777777" w:rsidTr="00770E47">
        <w:tc>
          <w:tcPr>
            <w:tcW w:w="2849" w:type="dxa"/>
            <w:vAlign w:val="center"/>
          </w:tcPr>
          <w:p w14:paraId="22BB0370" w14:textId="66D6FBFD" w:rsidR="00AA1438" w:rsidRPr="00872D5A" w:rsidRDefault="00AA1438" w:rsidP="00AA143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-Warehouses</w:t>
            </w:r>
          </w:p>
        </w:tc>
        <w:tc>
          <w:tcPr>
            <w:tcW w:w="3957" w:type="dxa"/>
            <w:vAlign w:val="center"/>
          </w:tcPr>
          <w:p w14:paraId="7B7FAE0F" w14:textId="6090BEFA" w:rsidR="00AA1438" w:rsidRDefault="00AA1438" w:rsidP="00AA143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reate</w:t>
            </w:r>
          </w:p>
        </w:tc>
        <w:tc>
          <w:tcPr>
            <w:tcW w:w="2819" w:type="dxa"/>
            <w:vAlign w:val="center"/>
          </w:tcPr>
          <w:p w14:paraId="6C457580" w14:textId="6F05A1C0" w:rsidR="00AA1438" w:rsidRPr="00872D5A" w:rsidRDefault="00CE3C04" w:rsidP="00AA1438">
            <w:pPr>
              <w:rPr>
                <w:sz w:val="24"/>
                <w:szCs w:val="24"/>
              </w:rPr>
            </w:pPr>
            <w:r w:rsidRPr="00AC1ED6">
              <w:rPr>
                <w:sz w:val="24"/>
                <w:szCs w:val="24"/>
                <w:highlight w:val="yellow"/>
              </w:rPr>
              <w:t>Set stores</w:t>
            </w:r>
          </w:p>
        </w:tc>
      </w:tr>
      <w:tr w:rsidR="00AA1438" w14:paraId="601F9A3F" w14:textId="77777777" w:rsidTr="00770E47">
        <w:tc>
          <w:tcPr>
            <w:tcW w:w="2849" w:type="dxa"/>
            <w:vAlign w:val="center"/>
          </w:tcPr>
          <w:p w14:paraId="51F32518" w14:textId="77777777" w:rsidR="00AA1438" w:rsidRPr="00872D5A" w:rsidRDefault="00AA1438" w:rsidP="00AA1438">
            <w:pPr>
              <w:rPr>
                <w:sz w:val="24"/>
                <w:szCs w:val="24"/>
              </w:rPr>
            </w:pPr>
          </w:p>
        </w:tc>
        <w:tc>
          <w:tcPr>
            <w:tcW w:w="3957" w:type="dxa"/>
            <w:vAlign w:val="center"/>
          </w:tcPr>
          <w:p w14:paraId="77E2EC65" w14:textId="2BFB5443" w:rsidR="00AA1438" w:rsidRDefault="00AA1438" w:rsidP="00AA143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d/report</w:t>
            </w:r>
          </w:p>
        </w:tc>
        <w:tc>
          <w:tcPr>
            <w:tcW w:w="2819" w:type="dxa"/>
            <w:vAlign w:val="center"/>
          </w:tcPr>
          <w:p w14:paraId="5793E75C" w14:textId="1941813C" w:rsidR="00AA1438" w:rsidRPr="00872D5A" w:rsidRDefault="00AC1ED6" w:rsidP="00AA143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d product</w:t>
            </w:r>
          </w:p>
        </w:tc>
      </w:tr>
      <w:tr w:rsidR="00AA1438" w14:paraId="158574E2" w14:textId="77777777" w:rsidTr="00770E47">
        <w:tc>
          <w:tcPr>
            <w:tcW w:w="2849" w:type="dxa"/>
            <w:vAlign w:val="center"/>
          </w:tcPr>
          <w:p w14:paraId="7E0C304D" w14:textId="77777777" w:rsidR="00AA1438" w:rsidRPr="00872D5A" w:rsidRDefault="00AA1438" w:rsidP="00AA1438">
            <w:pPr>
              <w:rPr>
                <w:sz w:val="24"/>
                <w:szCs w:val="24"/>
              </w:rPr>
            </w:pPr>
          </w:p>
        </w:tc>
        <w:tc>
          <w:tcPr>
            <w:tcW w:w="3957" w:type="dxa"/>
            <w:vAlign w:val="center"/>
          </w:tcPr>
          <w:p w14:paraId="34A5E87E" w14:textId="63DC6734" w:rsidR="00AA1438" w:rsidRDefault="00AA1438" w:rsidP="00AA143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pdate</w:t>
            </w:r>
          </w:p>
        </w:tc>
        <w:tc>
          <w:tcPr>
            <w:tcW w:w="2819" w:type="dxa"/>
            <w:vAlign w:val="center"/>
          </w:tcPr>
          <w:p w14:paraId="5BD5009D" w14:textId="0329BA08" w:rsidR="00AA1438" w:rsidRPr="00872D5A" w:rsidRDefault="00AC1ED6" w:rsidP="00AA143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dd product</w:t>
            </w:r>
            <w:r w:rsidR="00D627C6">
              <w:rPr>
                <w:sz w:val="24"/>
                <w:szCs w:val="24"/>
              </w:rPr>
              <w:t>/update store</w:t>
            </w:r>
            <w:r w:rsidR="00B05FA9">
              <w:rPr>
                <w:sz w:val="24"/>
                <w:szCs w:val="24"/>
              </w:rPr>
              <w:t>s</w:t>
            </w:r>
            <w:r>
              <w:rPr>
                <w:sz w:val="24"/>
                <w:szCs w:val="24"/>
              </w:rPr>
              <w:t xml:space="preserve"> </w:t>
            </w:r>
          </w:p>
        </w:tc>
      </w:tr>
      <w:tr w:rsidR="00AA1438" w14:paraId="40CB6514" w14:textId="77777777" w:rsidTr="00770E47">
        <w:tc>
          <w:tcPr>
            <w:tcW w:w="2849" w:type="dxa"/>
            <w:vAlign w:val="center"/>
          </w:tcPr>
          <w:p w14:paraId="616BD599" w14:textId="77777777" w:rsidR="00AA1438" w:rsidRPr="00872D5A" w:rsidRDefault="00AA1438" w:rsidP="00AA1438">
            <w:pPr>
              <w:rPr>
                <w:sz w:val="24"/>
                <w:szCs w:val="24"/>
              </w:rPr>
            </w:pPr>
          </w:p>
        </w:tc>
        <w:tc>
          <w:tcPr>
            <w:tcW w:w="3957" w:type="dxa"/>
            <w:vAlign w:val="center"/>
          </w:tcPr>
          <w:p w14:paraId="00EE2B92" w14:textId="19702011" w:rsidR="00AA1438" w:rsidRDefault="00AA1438" w:rsidP="00AA143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lete</w:t>
            </w:r>
          </w:p>
        </w:tc>
        <w:tc>
          <w:tcPr>
            <w:tcW w:w="2819" w:type="dxa"/>
            <w:vAlign w:val="center"/>
          </w:tcPr>
          <w:p w14:paraId="4C0A4379" w14:textId="14E587BD" w:rsidR="00AA1438" w:rsidRPr="00872D5A" w:rsidRDefault="00D627C6" w:rsidP="00AA143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pdate</w:t>
            </w:r>
            <w:r w:rsidR="00AC1ED6">
              <w:rPr>
                <w:sz w:val="24"/>
                <w:szCs w:val="24"/>
              </w:rPr>
              <w:t xml:space="preserve"> stores</w:t>
            </w:r>
          </w:p>
        </w:tc>
      </w:tr>
      <w:tr w:rsidR="00AA1438" w14:paraId="17D49086" w14:textId="77777777" w:rsidTr="00770E47">
        <w:tc>
          <w:tcPr>
            <w:tcW w:w="2849" w:type="dxa"/>
            <w:vAlign w:val="center"/>
          </w:tcPr>
          <w:p w14:paraId="2434B6DF" w14:textId="1BC5249B" w:rsidR="00AA1438" w:rsidRPr="00872D5A" w:rsidRDefault="00AA1438" w:rsidP="00AA143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-Stores</w:t>
            </w:r>
          </w:p>
        </w:tc>
        <w:tc>
          <w:tcPr>
            <w:tcW w:w="3957" w:type="dxa"/>
            <w:vAlign w:val="center"/>
          </w:tcPr>
          <w:p w14:paraId="15583EE3" w14:textId="55E921DD" w:rsidR="00AA1438" w:rsidRDefault="00AA1438" w:rsidP="00AA143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reate</w:t>
            </w:r>
          </w:p>
        </w:tc>
        <w:tc>
          <w:tcPr>
            <w:tcW w:w="2819" w:type="dxa"/>
            <w:vAlign w:val="center"/>
          </w:tcPr>
          <w:p w14:paraId="757154F1" w14:textId="54EE91C9" w:rsidR="00AA1438" w:rsidRPr="00872D5A" w:rsidRDefault="00424AFB" w:rsidP="00AA143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t stores</w:t>
            </w:r>
          </w:p>
        </w:tc>
      </w:tr>
      <w:tr w:rsidR="00AA1438" w14:paraId="6D982949" w14:textId="77777777" w:rsidTr="00770E47">
        <w:tc>
          <w:tcPr>
            <w:tcW w:w="2849" w:type="dxa"/>
            <w:vAlign w:val="center"/>
          </w:tcPr>
          <w:p w14:paraId="085C011D" w14:textId="77777777" w:rsidR="00AA1438" w:rsidRPr="00872D5A" w:rsidRDefault="00AA1438" w:rsidP="00AA1438">
            <w:pPr>
              <w:rPr>
                <w:sz w:val="24"/>
                <w:szCs w:val="24"/>
              </w:rPr>
            </w:pPr>
          </w:p>
        </w:tc>
        <w:tc>
          <w:tcPr>
            <w:tcW w:w="3957" w:type="dxa"/>
            <w:vAlign w:val="center"/>
          </w:tcPr>
          <w:p w14:paraId="4CA3621E" w14:textId="6BC4EE87" w:rsidR="00AA1438" w:rsidRDefault="00AA1438" w:rsidP="00AA143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d/report</w:t>
            </w:r>
          </w:p>
        </w:tc>
        <w:tc>
          <w:tcPr>
            <w:tcW w:w="2819" w:type="dxa"/>
            <w:shd w:val="clear" w:color="auto" w:fill="auto"/>
            <w:vAlign w:val="center"/>
          </w:tcPr>
          <w:p w14:paraId="32F7F5A9" w14:textId="42792D6A" w:rsidR="00AA1438" w:rsidRPr="00872D5A" w:rsidRDefault="00424AFB" w:rsidP="00AA143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arch/</w:t>
            </w:r>
            <w:r w:rsidRPr="00062655">
              <w:rPr>
                <w:sz w:val="24"/>
                <w:szCs w:val="24"/>
              </w:rPr>
              <w:t>view offers</w:t>
            </w:r>
          </w:p>
        </w:tc>
      </w:tr>
      <w:tr w:rsidR="00AA1438" w14:paraId="43D67958" w14:textId="77777777" w:rsidTr="00770E47">
        <w:tc>
          <w:tcPr>
            <w:tcW w:w="2849" w:type="dxa"/>
            <w:vAlign w:val="center"/>
          </w:tcPr>
          <w:p w14:paraId="115A228C" w14:textId="77777777" w:rsidR="00AA1438" w:rsidRPr="00872D5A" w:rsidRDefault="00AA1438" w:rsidP="00AA1438">
            <w:pPr>
              <w:rPr>
                <w:sz w:val="24"/>
                <w:szCs w:val="24"/>
              </w:rPr>
            </w:pPr>
          </w:p>
        </w:tc>
        <w:tc>
          <w:tcPr>
            <w:tcW w:w="3957" w:type="dxa"/>
            <w:vAlign w:val="center"/>
          </w:tcPr>
          <w:p w14:paraId="49EBFCB9" w14:textId="7CFFA9AD" w:rsidR="00AA1438" w:rsidRDefault="00AA1438" w:rsidP="00AA143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pdate</w:t>
            </w:r>
          </w:p>
        </w:tc>
        <w:tc>
          <w:tcPr>
            <w:tcW w:w="2819" w:type="dxa"/>
            <w:vAlign w:val="center"/>
          </w:tcPr>
          <w:p w14:paraId="7D4B10F5" w14:textId="06BDA843" w:rsidR="00AA1438" w:rsidRPr="00872D5A" w:rsidRDefault="00B05FA9" w:rsidP="00AA143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pdate</w:t>
            </w:r>
            <w:r w:rsidR="00424AFB">
              <w:rPr>
                <w:sz w:val="24"/>
                <w:szCs w:val="24"/>
              </w:rPr>
              <w:t xml:space="preserve"> stores</w:t>
            </w:r>
          </w:p>
        </w:tc>
      </w:tr>
      <w:tr w:rsidR="00AA1438" w14:paraId="04BC161B" w14:textId="77777777" w:rsidTr="00770E47">
        <w:tc>
          <w:tcPr>
            <w:tcW w:w="2849" w:type="dxa"/>
            <w:vAlign w:val="center"/>
          </w:tcPr>
          <w:p w14:paraId="0746A400" w14:textId="77777777" w:rsidR="00AA1438" w:rsidRPr="00872D5A" w:rsidRDefault="00AA1438" w:rsidP="00AA1438">
            <w:pPr>
              <w:rPr>
                <w:sz w:val="24"/>
                <w:szCs w:val="24"/>
              </w:rPr>
            </w:pPr>
          </w:p>
        </w:tc>
        <w:tc>
          <w:tcPr>
            <w:tcW w:w="3957" w:type="dxa"/>
            <w:vAlign w:val="center"/>
          </w:tcPr>
          <w:p w14:paraId="3C0E472D" w14:textId="771D3CC4" w:rsidR="00AA1438" w:rsidRDefault="00AA1438" w:rsidP="00AA143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lete</w:t>
            </w:r>
          </w:p>
        </w:tc>
        <w:tc>
          <w:tcPr>
            <w:tcW w:w="2819" w:type="dxa"/>
            <w:vAlign w:val="center"/>
          </w:tcPr>
          <w:p w14:paraId="0ACD6583" w14:textId="5C3893F0" w:rsidR="00AA1438" w:rsidRPr="00872D5A" w:rsidRDefault="00B05FA9" w:rsidP="00AA143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pdate</w:t>
            </w:r>
            <w:r w:rsidR="00424AFB">
              <w:rPr>
                <w:sz w:val="24"/>
                <w:szCs w:val="24"/>
              </w:rPr>
              <w:t xml:space="preserve"> stores</w:t>
            </w:r>
          </w:p>
        </w:tc>
      </w:tr>
    </w:tbl>
    <w:p w14:paraId="479F75D8" w14:textId="77777777" w:rsidR="00061658" w:rsidRDefault="00061658" w:rsidP="00061658">
      <w:pPr>
        <w:ind w:left="360"/>
        <w:rPr>
          <w:sz w:val="28"/>
          <w:szCs w:val="28"/>
        </w:rPr>
      </w:pPr>
    </w:p>
    <w:p w14:paraId="346780ED" w14:textId="404B099E" w:rsidR="00061658" w:rsidRPr="002632E1" w:rsidRDefault="00061658" w:rsidP="00061658">
      <w:pPr>
        <w:ind w:left="360"/>
        <w:rPr>
          <w:sz w:val="28"/>
          <w:szCs w:val="28"/>
        </w:rPr>
      </w:pPr>
      <w:r w:rsidRPr="00061658">
        <w:rPr>
          <w:sz w:val="28"/>
          <w:szCs w:val="28"/>
        </w:rPr>
        <w:lastRenderedPageBreak/>
        <w:t xml:space="preserve">CRUD table showing use cases and corresponding domain classes </w:t>
      </w:r>
      <w:r>
        <w:rPr>
          <w:sz w:val="28"/>
          <w:szCs w:val="28"/>
        </w:rPr>
        <w:t>(</w:t>
      </w:r>
      <w:proofErr w:type="gramStart"/>
      <w:r>
        <w:rPr>
          <w:sz w:val="28"/>
          <w:szCs w:val="28"/>
        </w:rPr>
        <w:t>e.g.</w:t>
      </w:r>
      <w:proofErr w:type="gramEnd"/>
      <w:r>
        <w:rPr>
          <w:sz w:val="28"/>
          <w:szCs w:val="28"/>
        </w:rPr>
        <w:t xml:space="preserve"> Fig 5-13)</w:t>
      </w:r>
    </w:p>
    <w:tbl>
      <w:tblPr>
        <w:tblStyle w:val="TableGrid"/>
        <w:tblW w:w="10336" w:type="dxa"/>
        <w:tblInd w:w="-5" w:type="dxa"/>
        <w:tblLook w:val="04A0" w:firstRow="1" w:lastRow="0" w:firstColumn="1" w:lastColumn="0" w:noHBand="0" w:noVBand="1"/>
      </w:tblPr>
      <w:tblGrid>
        <w:gridCol w:w="886"/>
        <w:gridCol w:w="668"/>
        <w:gridCol w:w="929"/>
        <w:gridCol w:w="808"/>
        <w:gridCol w:w="863"/>
        <w:gridCol w:w="865"/>
        <w:gridCol w:w="945"/>
        <w:gridCol w:w="992"/>
        <w:gridCol w:w="921"/>
        <w:gridCol w:w="876"/>
        <w:gridCol w:w="1130"/>
        <w:gridCol w:w="677"/>
      </w:tblGrid>
      <w:tr w:rsidR="006C116A" w:rsidRPr="006C116A" w14:paraId="3838A841" w14:textId="5BBCE6B2" w:rsidTr="00BD6992">
        <w:trPr>
          <w:trHeight w:val="386"/>
        </w:trPr>
        <w:tc>
          <w:tcPr>
            <w:tcW w:w="799" w:type="dxa"/>
            <w:vAlign w:val="center"/>
          </w:tcPr>
          <w:p w14:paraId="01C9D21A" w14:textId="5AF5570B" w:rsidR="00B05FA9" w:rsidRPr="006C116A" w:rsidRDefault="00B05FA9" w:rsidP="00061658">
            <w:pPr>
              <w:jc w:val="center"/>
              <w:rPr>
                <w:sz w:val="18"/>
                <w:szCs w:val="18"/>
              </w:rPr>
            </w:pPr>
            <w:r w:rsidRPr="006C116A">
              <w:rPr>
                <w:sz w:val="18"/>
                <w:szCs w:val="18"/>
              </w:rPr>
              <w:t>UC</w:t>
            </w:r>
            <w:r w:rsidR="00DB6182">
              <w:rPr>
                <w:sz w:val="18"/>
                <w:szCs w:val="18"/>
              </w:rPr>
              <w:t>\</w:t>
            </w:r>
            <w:r w:rsidRPr="006C116A">
              <w:rPr>
                <w:sz w:val="18"/>
                <w:szCs w:val="18"/>
              </w:rPr>
              <w:t>CD</w:t>
            </w:r>
          </w:p>
        </w:tc>
        <w:tc>
          <w:tcPr>
            <w:tcW w:w="668" w:type="dxa"/>
            <w:vAlign w:val="center"/>
          </w:tcPr>
          <w:p w14:paraId="368DE64B" w14:textId="3FBD6300" w:rsidR="00B05FA9" w:rsidRPr="006C116A" w:rsidRDefault="00B05FA9" w:rsidP="00061658">
            <w:pPr>
              <w:jc w:val="center"/>
              <w:rPr>
                <w:sz w:val="18"/>
                <w:szCs w:val="18"/>
              </w:rPr>
            </w:pPr>
            <w:r w:rsidRPr="006C116A">
              <w:rPr>
                <w:sz w:val="18"/>
                <w:szCs w:val="18"/>
              </w:rPr>
              <w:t>Offers</w:t>
            </w:r>
          </w:p>
        </w:tc>
        <w:tc>
          <w:tcPr>
            <w:tcW w:w="929" w:type="dxa"/>
          </w:tcPr>
          <w:p w14:paraId="610AD894" w14:textId="5AFA4227" w:rsidR="00B05FA9" w:rsidRPr="006C116A" w:rsidRDefault="00B05FA9" w:rsidP="00061658">
            <w:pPr>
              <w:jc w:val="center"/>
              <w:rPr>
                <w:sz w:val="18"/>
                <w:szCs w:val="18"/>
              </w:rPr>
            </w:pPr>
            <w:r w:rsidRPr="006C116A">
              <w:rPr>
                <w:sz w:val="18"/>
                <w:szCs w:val="18"/>
              </w:rPr>
              <w:t>Customer</w:t>
            </w:r>
          </w:p>
        </w:tc>
        <w:tc>
          <w:tcPr>
            <w:tcW w:w="671" w:type="dxa"/>
          </w:tcPr>
          <w:p w14:paraId="0A34C547" w14:textId="1C61D85C" w:rsidR="00B05FA9" w:rsidRPr="006C116A" w:rsidRDefault="00B05FA9" w:rsidP="00061658">
            <w:pPr>
              <w:jc w:val="center"/>
              <w:rPr>
                <w:sz w:val="18"/>
                <w:szCs w:val="18"/>
              </w:rPr>
            </w:pPr>
            <w:r w:rsidRPr="006C116A">
              <w:rPr>
                <w:sz w:val="18"/>
                <w:szCs w:val="18"/>
              </w:rPr>
              <w:t>Points</w:t>
            </w:r>
          </w:p>
        </w:tc>
        <w:tc>
          <w:tcPr>
            <w:tcW w:w="863" w:type="dxa"/>
          </w:tcPr>
          <w:p w14:paraId="5FCE8608" w14:textId="2AD29E61" w:rsidR="00B05FA9" w:rsidRPr="006C116A" w:rsidRDefault="00B05FA9" w:rsidP="00061658">
            <w:pPr>
              <w:jc w:val="center"/>
              <w:rPr>
                <w:sz w:val="18"/>
                <w:szCs w:val="18"/>
              </w:rPr>
            </w:pPr>
            <w:r w:rsidRPr="006C116A">
              <w:rPr>
                <w:sz w:val="18"/>
                <w:szCs w:val="18"/>
              </w:rPr>
              <w:t>Products</w:t>
            </w:r>
          </w:p>
        </w:tc>
        <w:tc>
          <w:tcPr>
            <w:tcW w:w="865" w:type="dxa"/>
          </w:tcPr>
          <w:p w14:paraId="5691985F" w14:textId="34D3578D" w:rsidR="00B05FA9" w:rsidRPr="006C116A" w:rsidRDefault="00B05FA9" w:rsidP="00061658">
            <w:pPr>
              <w:jc w:val="center"/>
              <w:rPr>
                <w:sz w:val="18"/>
                <w:szCs w:val="18"/>
              </w:rPr>
            </w:pPr>
            <w:r w:rsidRPr="006C116A">
              <w:rPr>
                <w:sz w:val="18"/>
                <w:szCs w:val="18"/>
              </w:rPr>
              <w:t>Payment</w:t>
            </w:r>
          </w:p>
        </w:tc>
        <w:tc>
          <w:tcPr>
            <w:tcW w:w="945" w:type="dxa"/>
          </w:tcPr>
          <w:p w14:paraId="19804695" w14:textId="2536B1F0" w:rsidR="00B05FA9" w:rsidRPr="006C116A" w:rsidRDefault="00B05FA9" w:rsidP="00061658">
            <w:pPr>
              <w:jc w:val="center"/>
              <w:rPr>
                <w:sz w:val="18"/>
                <w:szCs w:val="18"/>
              </w:rPr>
            </w:pPr>
            <w:r w:rsidRPr="006C116A">
              <w:rPr>
                <w:sz w:val="18"/>
                <w:szCs w:val="18"/>
              </w:rPr>
              <w:t>Managers</w:t>
            </w:r>
          </w:p>
        </w:tc>
        <w:tc>
          <w:tcPr>
            <w:tcW w:w="992" w:type="dxa"/>
          </w:tcPr>
          <w:p w14:paraId="64F3FDEF" w14:textId="69DB5389" w:rsidR="00B05FA9" w:rsidRPr="006C116A" w:rsidRDefault="00B05FA9" w:rsidP="00061658">
            <w:pPr>
              <w:jc w:val="center"/>
              <w:rPr>
                <w:sz w:val="18"/>
                <w:szCs w:val="18"/>
              </w:rPr>
            </w:pPr>
            <w:r w:rsidRPr="006C116A">
              <w:rPr>
                <w:sz w:val="18"/>
                <w:szCs w:val="18"/>
              </w:rPr>
              <w:t>Categories</w:t>
            </w:r>
          </w:p>
        </w:tc>
        <w:tc>
          <w:tcPr>
            <w:tcW w:w="921" w:type="dxa"/>
          </w:tcPr>
          <w:p w14:paraId="2FCF1848" w14:textId="5105F687" w:rsidR="00B05FA9" w:rsidRPr="006C116A" w:rsidRDefault="00B05FA9" w:rsidP="00061658">
            <w:pPr>
              <w:jc w:val="center"/>
              <w:rPr>
                <w:sz w:val="18"/>
                <w:szCs w:val="18"/>
              </w:rPr>
            </w:pPr>
            <w:r w:rsidRPr="006C116A">
              <w:rPr>
                <w:sz w:val="18"/>
                <w:szCs w:val="18"/>
              </w:rPr>
              <w:t>Countries</w:t>
            </w:r>
          </w:p>
        </w:tc>
        <w:tc>
          <w:tcPr>
            <w:tcW w:w="876" w:type="dxa"/>
          </w:tcPr>
          <w:p w14:paraId="69E8DD1B" w14:textId="166B46AD" w:rsidR="00B05FA9" w:rsidRPr="006C116A" w:rsidRDefault="00B05FA9" w:rsidP="00061658">
            <w:pPr>
              <w:jc w:val="center"/>
              <w:rPr>
                <w:sz w:val="18"/>
                <w:szCs w:val="18"/>
              </w:rPr>
            </w:pPr>
            <w:r w:rsidRPr="006C116A">
              <w:rPr>
                <w:sz w:val="18"/>
                <w:szCs w:val="18"/>
              </w:rPr>
              <w:t>suppliers</w:t>
            </w:r>
          </w:p>
        </w:tc>
        <w:tc>
          <w:tcPr>
            <w:tcW w:w="1130" w:type="dxa"/>
            <w:vAlign w:val="center"/>
          </w:tcPr>
          <w:p w14:paraId="7CC8A396" w14:textId="4BCDA5FB" w:rsidR="00B05FA9" w:rsidRPr="006C116A" w:rsidRDefault="00B05FA9" w:rsidP="00061658">
            <w:pPr>
              <w:jc w:val="center"/>
              <w:rPr>
                <w:sz w:val="18"/>
                <w:szCs w:val="18"/>
              </w:rPr>
            </w:pPr>
            <w:r w:rsidRPr="006C116A">
              <w:rPr>
                <w:sz w:val="18"/>
                <w:szCs w:val="18"/>
              </w:rPr>
              <w:t>Warehouses</w:t>
            </w:r>
          </w:p>
        </w:tc>
        <w:tc>
          <w:tcPr>
            <w:tcW w:w="677" w:type="dxa"/>
            <w:vAlign w:val="center"/>
          </w:tcPr>
          <w:p w14:paraId="78EB18D9" w14:textId="5F97CC2E" w:rsidR="00B05FA9" w:rsidRPr="006C116A" w:rsidRDefault="00B05FA9" w:rsidP="00B05FA9">
            <w:pPr>
              <w:jc w:val="center"/>
              <w:rPr>
                <w:sz w:val="18"/>
                <w:szCs w:val="18"/>
              </w:rPr>
            </w:pPr>
            <w:r w:rsidRPr="006C116A">
              <w:rPr>
                <w:sz w:val="18"/>
                <w:szCs w:val="18"/>
              </w:rPr>
              <w:t>Stores</w:t>
            </w:r>
          </w:p>
        </w:tc>
      </w:tr>
      <w:tr w:rsidR="006C116A" w14:paraId="557E4EBA" w14:textId="6E252308" w:rsidTr="00BD6992">
        <w:tc>
          <w:tcPr>
            <w:tcW w:w="799" w:type="dxa"/>
            <w:vAlign w:val="center"/>
          </w:tcPr>
          <w:p w14:paraId="709B9BB4" w14:textId="1E11AC5B" w:rsidR="006C116A" w:rsidRPr="006C116A" w:rsidRDefault="006C116A" w:rsidP="006C116A">
            <w:pPr>
              <w:rPr>
                <w:sz w:val="18"/>
                <w:szCs w:val="18"/>
              </w:rPr>
            </w:pPr>
            <w:r w:rsidRPr="006C116A">
              <w:rPr>
                <w:sz w:val="18"/>
                <w:szCs w:val="18"/>
              </w:rPr>
              <w:t>Set offers</w:t>
            </w:r>
          </w:p>
        </w:tc>
        <w:tc>
          <w:tcPr>
            <w:tcW w:w="668" w:type="dxa"/>
            <w:vAlign w:val="center"/>
          </w:tcPr>
          <w:p w14:paraId="1CB13D48" w14:textId="4459A1AA" w:rsidR="006C116A" w:rsidRPr="00872D5A" w:rsidRDefault="00574E55" w:rsidP="00F246A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</w:t>
            </w:r>
          </w:p>
        </w:tc>
        <w:tc>
          <w:tcPr>
            <w:tcW w:w="929" w:type="dxa"/>
          </w:tcPr>
          <w:p w14:paraId="06DFF818" w14:textId="77777777" w:rsidR="006C116A" w:rsidRPr="00872D5A" w:rsidRDefault="006C116A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671" w:type="dxa"/>
          </w:tcPr>
          <w:p w14:paraId="6088EC23" w14:textId="77777777" w:rsidR="006C116A" w:rsidRPr="00872D5A" w:rsidRDefault="006C116A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63" w:type="dxa"/>
          </w:tcPr>
          <w:p w14:paraId="36510750" w14:textId="77777777" w:rsidR="006C116A" w:rsidRPr="00872D5A" w:rsidRDefault="006C116A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65" w:type="dxa"/>
          </w:tcPr>
          <w:p w14:paraId="55B81023" w14:textId="77777777" w:rsidR="006C116A" w:rsidRPr="00872D5A" w:rsidRDefault="006C116A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45" w:type="dxa"/>
          </w:tcPr>
          <w:p w14:paraId="20CA84C3" w14:textId="078D7835" w:rsidR="006C116A" w:rsidRPr="00872D5A" w:rsidRDefault="00C11449" w:rsidP="00F246A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</w:t>
            </w:r>
          </w:p>
        </w:tc>
        <w:tc>
          <w:tcPr>
            <w:tcW w:w="992" w:type="dxa"/>
          </w:tcPr>
          <w:p w14:paraId="5FBAD7C9" w14:textId="77777777" w:rsidR="006C116A" w:rsidRPr="00872D5A" w:rsidRDefault="006C116A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21" w:type="dxa"/>
          </w:tcPr>
          <w:p w14:paraId="46F1C97D" w14:textId="448BDAE7" w:rsidR="006C116A" w:rsidRPr="00872D5A" w:rsidRDefault="00574E55" w:rsidP="00F246A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</w:t>
            </w:r>
          </w:p>
        </w:tc>
        <w:tc>
          <w:tcPr>
            <w:tcW w:w="876" w:type="dxa"/>
          </w:tcPr>
          <w:p w14:paraId="69145EAA" w14:textId="77777777" w:rsidR="006C116A" w:rsidRPr="00872D5A" w:rsidRDefault="006C116A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130" w:type="dxa"/>
            <w:vAlign w:val="center"/>
          </w:tcPr>
          <w:p w14:paraId="5688B46B" w14:textId="2577340B" w:rsidR="006C116A" w:rsidRPr="00872D5A" w:rsidRDefault="006C116A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677" w:type="dxa"/>
            <w:vAlign w:val="center"/>
          </w:tcPr>
          <w:p w14:paraId="21BDE0D2" w14:textId="77777777" w:rsidR="006C116A" w:rsidRPr="00872D5A" w:rsidRDefault="006C116A" w:rsidP="00F246A9">
            <w:pPr>
              <w:jc w:val="center"/>
              <w:rPr>
                <w:sz w:val="24"/>
                <w:szCs w:val="24"/>
              </w:rPr>
            </w:pPr>
          </w:p>
        </w:tc>
      </w:tr>
      <w:tr w:rsidR="00DB6182" w14:paraId="001C1A4E" w14:textId="77777777" w:rsidTr="00BD6992">
        <w:tc>
          <w:tcPr>
            <w:tcW w:w="799" w:type="dxa"/>
            <w:vAlign w:val="center"/>
          </w:tcPr>
          <w:p w14:paraId="01887AC1" w14:textId="5EC13726" w:rsidR="00DB6182" w:rsidRPr="00DB6182" w:rsidRDefault="00DB6182" w:rsidP="00DB6182">
            <w:pPr>
              <w:rPr>
                <w:sz w:val="18"/>
                <w:szCs w:val="18"/>
              </w:rPr>
            </w:pPr>
            <w:r w:rsidRPr="00DB6182">
              <w:rPr>
                <w:sz w:val="18"/>
                <w:szCs w:val="18"/>
              </w:rPr>
              <w:t>view offers</w:t>
            </w:r>
          </w:p>
        </w:tc>
        <w:tc>
          <w:tcPr>
            <w:tcW w:w="668" w:type="dxa"/>
            <w:vAlign w:val="center"/>
          </w:tcPr>
          <w:p w14:paraId="6BD9F209" w14:textId="671D4488" w:rsidR="00DB6182" w:rsidRPr="00872D5A" w:rsidRDefault="00F246A9" w:rsidP="00F246A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</w:t>
            </w:r>
          </w:p>
        </w:tc>
        <w:tc>
          <w:tcPr>
            <w:tcW w:w="929" w:type="dxa"/>
          </w:tcPr>
          <w:p w14:paraId="23273EC1" w14:textId="77777777" w:rsidR="00DB6182" w:rsidRPr="00872D5A" w:rsidRDefault="00DB618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671" w:type="dxa"/>
          </w:tcPr>
          <w:p w14:paraId="339F3E51" w14:textId="77777777" w:rsidR="00DB6182" w:rsidRPr="00872D5A" w:rsidRDefault="00DB618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63" w:type="dxa"/>
          </w:tcPr>
          <w:p w14:paraId="7F2678D9" w14:textId="77777777" w:rsidR="00DB6182" w:rsidRPr="00872D5A" w:rsidRDefault="00DB618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65" w:type="dxa"/>
          </w:tcPr>
          <w:p w14:paraId="01F70B5B" w14:textId="77777777" w:rsidR="00DB6182" w:rsidRPr="00872D5A" w:rsidRDefault="00DB618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45" w:type="dxa"/>
          </w:tcPr>
          <w:p w14:paraId="7D7B5289" w14:textId="77777777" w:rsidR="00DB6182" w:rsidRPr="00872D5A" w:rsidRDefault="00DB618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7F1A3F9D" w14:textId="77777777" w:rsidR="00DB6182" w:rsidRPr="00872D5A" w:rsidRDefault="00DB618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21" w:type="dxa"/>
          </w:tcPr>
          <w:p w14:paraId="2D0765E5" w14:textId="77777777" w:rsidR="00DB6182" w:rsidRPr="00872D5A" w:rsidRDefault="00DB618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76" w:type="dxa"/>
          </w:tcPr>
          <w:p w14:paraId="0FDCBF69" w14:textId="77777777" w:rsidR="00DB6182" w:rsidRPr="00872D5A" w:rsidRDefault="00DB618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130" w:type="dxa"/>
            <w:vAlign w:val="center"/>
          </w:tcPr>
          <w:p w14:paraId="22A7E1FC" w14:textId="77777777" w:rsidR="00DB6182" w:rsidRPr="00872D5A" w:rsidRDefault="00DB618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677" w:type="dxa"/>
            <w:vAlign w:val="center"/>
          </w:tcPr>
          <w:p w14:paraId="1D9534ED" w14:textId="62D86AE9" w:rsidR="00DB6182" w:rsidRPr="00872D5A" w:rsidRDefault="00C11449" w:rsidP="00F246A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</w:t>
            </w:r>
          </w:p>
        </w:tc>
      </w:tr>
      <w:tr w:rsidR="00DB6182" w14:paraId="4CC0E67A" w14:textId="77777777" w:rsidTr="00BD6992">
        <w:tc>
          <w:tcPr>
            <w:tcW w:w="799" w:type="dxa"/>
            <w:vAlign w:val="center"/>
          </w:tcPr>
          <w:p w14:paraId="13541E44" w14:textId="159C947D" w:rsidR="00DB6182" w:rsidRPr="00872D5A" w:rsidRDefault="006D27DB" w:rsidP="00DB6182">
            <w:pPr>
              <w:rPr>
                <w:sz w:val="24"/>
                <w:szCs w:val="24"/>
              </w:rPr>
            </w:pPr>
            <w:r w:rsidRPr="006D27DB">
              <w:rPr>
                <w:sz w:val="18"/>
                <w:szCs w:val="18"/>
              </w:rPr>
              <w:t>Update offers</w:t>
            </w:r>
          </w:p>
        </w:tc>
        <w:tc>
          <w:tcPr>
            <w:tcW w:w="668" w:type="dxa"/>
            <w:vAlign w:val="center"/>
          </w:tcPr>
          <w:p w14:paraId="1D19C3AA" w14:textId="63CA9F03" w:rsidR="00DB6182" w:rsidRPr="00872D5A" w:rsidRDefault="00F246A9" w:rsidP="00F246A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/D</w:t>
            </w:r>
          </w:p>
        </w:tc>
        <w:tc>
          <w:tcPr>
            <w:tcW w:w="929" w:type="dxa"/>
          </w:tcPr>
          <w:p w14:paraId="007403A3" w14:textId="77777777" w:rsidR="00DB6182" w:rsidRPr="00872D5A" w:rsidRDefault="00DB618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671" w:type="dxa"/>
          </w:tcPr>
          <w:p w14:paraId="7DBC4480" w14:textId="77777777" w:rsidR="00DB6182" w:rsidRPr="00872D5A" w:rsidRDefault="00DB618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63" w:type="dxa"/>
          </w:tcPr>
          <w:p w14:paraId="3A9CDCDC" w14:textId="77777777" w:rsidR="00DB6182" w:rsidRPr="00872D5A" w:rsidRDefault="00DB618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65" w:type="dxa"/>
          </w:tcPr>
          <w:p w14:paraId="2ED1BAC4" w14:textId="77777777" w:rsidR="00DB6182" w:rsidRPr="00872D5A" w:rsidRDefault="00DB618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45" w:type="dxa"/>
          </w:tcPr>
          <w:p w14:paraId="3EF6B8AF" w14:textId="77777777" w:rsidR="00DB6182" w:rsidRPr="00872D5A" w:rsidRDefault="00DB618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1A17F65B" w14:textId="77777777" w:rsidR="00DB6182" w:rsidRPr="00872D5A" w:rsidRDefault="00DB618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21" w:type="dxa"/>
          </w:tcPr>
          <w:p w14:paraId="2452C04D" w14:textId="77777777" w:rsidR="00DB6182" w:rsidRPr="00872D5A" w:rsidRDefault="00DB618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76" w:type="dxa"/>
          </w:tcPr>
          <w:p w14:paraId="15A80924" w14:textId="77777777" w:rsidR="00DB6182" w:rsidRPr="00872D5A" w:rsidRDefault="00DB618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130" w:type="dxa"/>
            <w:vAlign w:val="center"/>
          </w:tcPr>
          <w:p w14:paraId="6A736246" w14:textId="77777777" w:rsidR="00DB6182" w:rsidRPr="00872D5A" w:rsidRDefault="00DB618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677" w:type="dxa"/>
            <w:vAlign w:val="center"/>
          </w:tcPr>
          <w:p w14:paraId="678DFA1C" w14:textId="77777777" w:rsidR="00DB6182" w:rsidRPr="00872D5A" w:rsidRDefault="00DB6182" w:rsidP="00F246A9">
            <w:pPr>
              <w:jc w:val="center"/>
              <w:rPr>
                <w:sz w:val="24"/>
                <w:szCs w:val="24"/>
              </w:rPr>
            </w:pPr>
          </w:p>
        </w:tc>
      </w:tr>
      <w:tr w:rsidR="00DB6182" w14:paraId="597C246C" w14:textId="77777777" w:rsidTr="00BD6992">
        <w:tc>
          <w:tcPr>
            <w:tcW w:w="799" w:type="dxa"/>
            <w:vAlign w:val="center"/>
          </w:tcPr>
          <w:p w14:paraId="204E685D" w14:textId="403B5C08" w:rsidR="00DB6182" w:rsidRPr="006D27DB" w:rsidRDefault="006D27DB" w:rsidP="00DB6182">
            <w:pPr>
              <w:rPr>
                <w:sz w:val="18"/>
                <w:szCs w:val="18"/>
              </w:rPr>
            </w:pPr>
            <w:r w:rsidRPr="006D27DB">
              <w:rPr>
                <w:sz w:val="18"/>
                <w:szCs w:val="18"/>
              </w:rPr>
              <w:t>create account</w:t>
            </w:r>
          </w:p>
        </w:tc>
        <w:tc>
          <w:tcPr>
            <w:tcW w:w="668" w:type="dxa"/>
            <w:vAlign w:val="center"/>
          </w:tcPr>
          <w:p w14:paraId="7B0686FB" w14:textId="77777777" w:rsidR="00DB6182" w:rsidRPr="00872D5A" w:rsidRDefault="00DB618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29" w:type="dxa"/>
          </w:tcPr>
          <w:p w14:paraId="44754B29" w14:textId="6F431D6A" w:rsidR="00DB6182" w:rsidRPr="00872D5A" w:rsidRDefault="00F246A9" w:rsidP="00F246A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</w:t>
            </w:r>
          </w:p>
        </w:tc>
        <w:tc>
          <w:tcPr>
            <w:tcW w:w="671" w:type="dxa"/>
          </w:tcPr>
          <w:p w14:paraId="62D14706" w14:textId="77777777" w:rsidR="00DB6182" w:rsidRPr="00872D5A" w:rsidRDefault="00DB618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63" w:type="dxa"/>
          </w:tcPr>
          <w:p w14:paraId="119E96EF" w14:textId="77777777" w:rsidR="00DB6182" w:rsidRPr="00872D5A" w:rsidRDefault="00DB618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65" w:type="dxa"/>
          </w:tcPr>
          <w:p w14:paraId="0C111BEE" w14:textId="77777777" w:rsidR="00DB6182" w:rsidRPr="00872D5A" w:rsidRDefault="00DB618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45" w:type="dxa"/>
          </w:tcPr>
          <w:p w14:paraId="0769296B" w14:textId="77777777" w:rsidR="00DB6182" w:rsidRPr="00872D5A" w:rsidRDefault="00DB618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866AAEF" w14:textId="77777777" w:rsidR="00DB6182" w:rsidRPr="00872D5A" w:rsidRDefault="00DB618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21" w:type="dxa"/>
          </w:tcPr>
          <w:p w14:paraId="45B89473" w14:textId="77777777" w:rsidR="00DB6182" w:rsidRPr="00872D5A" w:rsidRDefault="00DB618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76" w:type="dxa"/>
          </w:tcPr>
          <w:p w14:paraId="5523E2C2" w14:textId="77777777" w:rsidR="00DB6182" w:rsidRPr="00872D5A" w:rsidRDefault="00DB618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130" w:type="dxa"/>
            <w:vAlign w:val="center"/>
          </w:tcPr>
          <w:p w14:paraId="5CBF044B" w14:textId="77777777" w:rsidR="00DB6182" w:rsidRPr="00872D5A" w:rsidRDefault="00DB618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677" w:type="dxa"/>
            <w:vAlign w:val="center"/>
          </w:tcPr>
          <w:p w14:paraId="27148697" w14:textId="77777777" w:rsidR="00DB6182" w:rsidRPr="00872D5A" w:rsidRDefault="00DB6182" w:rsidP="00F246A9">
            <w:pPr>
              <w:jc w:val="center"/>
              <w:rPr>
                <w:sz w:val="24"/>
                <w:szCs w:val="24"/>
              </w:rPr>
            </w:pPr>
          </w:p>
        </w:tc>
      </w:tr>
      <w:tr w:rsidR="00DB6182" w14:paraId="01D42EF4" w14:textId="77777777" w:rsidTr="00BD6992">
        <w:tc>
          <w:tcPr>
            <w:tcW w:w="799" w:type="dxa"/>
            <w:vAlign w:val="center"/>
          </w:tcPr>
          <w:p w14:paraId="7A6D4657" w14:textId="74F4DDA0" w:rsidR="00DB6182" w:rsidRPr="006D27DB" w:rsidRDefault="006D27DB" w:rsidP="00DB6182">
            <w:pPr>
              <w:rPr>
                <w:sz w:val="18"/>
                <w:szCs w:val="18"/>
              </w:rPr>
            </w:pPr>
            <w:r w:rsidRPr="006D27DB">
              <w:rPr>
                <w:sz w:val="18"/>
                <w:szCs w:val="18"/>
              </w:rPr>
              <w:t>Pay for product</w:t>
            </w:r>
          </w:p>
        </w:tc>
        <w:tc>
          <w:tcPr>
            <w:tcW w:w="668" w:type="dxa"/>
            <w:vAlign w:val="center"/>
          </w:tcPr>
          <w:p w14:paraId="4D305F15" w14:textId="77777777" w:rsidR="00DB6182" w:rsidRPr="00872D5A" w:rsidRDefault="00DB618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29" w:type="dxa"/>
          </w:tcPr>
          <w:p w14:paraId="53BC7C9F" w14:textId="101C283D" w:rsidR="00DB6182" w:rsidRPr="00872D5A" w:rsidRDefault="00F246A9" w:rsidP="00F246A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/U</w:t>
            </w:r>
          </w:p>
        </w:tc>
        <w:tc>
          <w:tcPr>
            <w:tcW w:w="671" w:type="dxa"/>
          </w:tcPr>
          <w:p w14:paraId="0105D15B" w14:textId="48459C01" w:rsidR="00DB6182" w:rsidRPr="00872D5A" w:rsidRDefault="00F246A9" w:rsidP="00F246A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/R/D</w:t>
            </w:r>
          </w:p>
        </w:tc>
        <w:tc>
          <w:tcPr>
            <w:tcW w:w="863" w:type="dxa"/>
          </w:tcPr>
          <w:p w14:paraId="573D519F" w14:textId="66C1E998" w:rsidR="00DB6182" w:rsidRPr="00872D5A" w:rsidRDefault="00C25886" w:rsidP="00F246A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</w:t>
            </w:r>
          </w:p>
        </w:tc>
        <w:tc>
          <w:tcPr>
            <w:tcW w:w="865" w:type="dxa"/>
          </w:tcPr>
          <w:p w14:paraId="66711821" w14:textId="5047E9DF" w:rsidR="00DB6182" w:rsidRPr="00872D5A" w:rsidRDefault="00C11449" w:rsidP="00F246A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</w:t>
            </w:r>
          </w:p>
        </w:tc>
        <w:tc>
          <w:tcPr>
            <w:tcW w:w="945" w:type="dxa"/>
          </w:tcPr>
          <w:p w14:paraId="1BB7875A" w14:textId="77777777" w:rsidR="00DB6182" w:rsidRPr="00872D5A" w:rsidRDefault="00DB618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AD0479B" w14:textId="77777777" w:rsidR="00DB6182" w:rsidRPr="00872D5A" w:rsidRDefault="00DB618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21" w:type="dxa"/>
          </w:tcPr>
          <w:p w14:paraId="53580330" w14:textId="77777777" w:rsidR="00DB6182" w:rsidRPr="00872D5A" w:rsidRDefault="00DB618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76" w:type="dxa"/>
          </w:tcPr>
          <w:p w14:paraId="727F2845" w14:textId="77777777" w:rsidR="00DB6182" w:rsidRPr="00872D5A" w:rsidRDefault="00DB618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130" w:type="dxa"/>
            <w:vAlign w:val="center"/>
          </w:tcPr>
          <w:p w14:paraId="1338C51F" w14:textId="77777777" w:rsidR="00DB6182" w:rsidRPr="00872D5A" w:rsidRDefault="00DB618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677" w:type="dxa"/>
            <w:vAlign w:val="center"/>
          </w:tcPr>
          <w:p w14:paraId="03EEF907" w14:textId="77777777" w:rsidR="00DB6182" w:rsidRPr="00872D5A" w:rsidRDefault="00DB6182" w:rsidP="00F246A9">
            <w:pPr>
              <w:jc w:val="center"/>
              <w:rPr>
                <w:sz w:val="24"/>
                <w:szCs w:val="24"/>
              </w:rPr>
            </w:pPr>
          </w:p>
        </w:tc>
      </w:tr>
      <w:tr w:rsidR="00DB6182" w14:paraId="61B86AE4" w14:textId="77777777" w:rsidTr="00BD6992">
        <w:tc>
          <w:tcPr>
            <w:tcW w:w="799" w:type="dxa"/>
            <w:vAlign w:val="center"/>
          </w:tcPr>
          <w:p w14:paraId="1139DA4D" w14:textId="2298AC0D" w:rsidR="00DB6182" w:rsidRPr="006D27DB" w:rsidRDefault="006D27DB" w:rsidP="00DB6182">
            <w:pPr>
              <w:rPr>
                <w:sz w:val="18"/>
                <w:szCs w:val="18"/>
              </w:rPr>
            </w:pPr>
            <w:r w:rsidRPr="006D27DB">
              <w:rPr>
                <w:sz w:val="18"/>
                <w:szCs w:val="18"/>
              </w:rPr>
              <w:t>update account</w:t>
            </w:r>
          </w:p>
        </w:tc>
        <w:tc>
          <w:tcPr>
            <w:tcW w:w="668" w:type="dxa"/>
            <w:vAlign w:val="center"/>
          </w:tcPr>
          <w:p w14:paraId="73788420" w14:textId="77777777" w:rsidR="00DB6182" w:rsidRPr="00872D5A" w:rsidRDefault="00DB618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29" w:type="dxa"/>
          </w:tcPr>
          <w:p w14:paraId="7171BCC1" w14:textId="76B8EC5C" w:rsidR="00DB6182" w:rsidRPr="00872D5A" w:rsidRDefault="00F246A9" w:rsidP="00F246A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/U/D</w:t>
            </w:r>
          </w:p>
        </w:tc>
        <w:tc>
          <w:tcPr>
            <w:tcW w:w="671" w:type="dxa"/>
          </w:tcPr>
          <w:p w14:paraId="33631F24" w14:textId="77777777" w:rsidR="00DB6182" w:rsidRPr="00872D5A" w:rsidRDefault="00DB618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63" w:type="dxa"/>
          </w:tcPr>
          <w:p w14:paraId="7CAE789F" w14:textId="77777777" w:rsidR="00DB6182" w:rsidRPr="00872D5A" w:rsidRDefault="00DB618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65" w:type="dxa"/>
          </w:tcPr>
          <w:p w14:paraId="4C567614" w14:textId="77777777" w:rsidR="00DB6182" w:rsidRPr="00872D5A" w:rsidRDefault="00DB618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45" w:type="dxa"/>
          </w:tcPr>
          <w:p w14:paraId="2BFCC318" w14:textId="77777777" w:rsidR="00DB6182" w:rsidRPr="00872D5A" w:rsidRDefault="00DB618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1AD543CA" w14:textId="77777777" w:rsidR="00DB6182" w:rsidRPr="00872D5A" w:rsidRDefault="00DB618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21" w:type="dxa"/>
          </w:tcPr>
          <w:p w14:paraId="02966E95" w14:textId="77777777" w:rsidR="00DB6182" w:rsidRPr="00872D5A" w:rsidRDefault="00DB618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76" w:type="dxa"/>
          </w:tcPr>
          <w:p w14:paraId="601D0792" w14:textId="77777777" w:rsidR="00DB6182" w:rsidRPr="00872D5A" w:rsidRDefault="00DB618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130" w:type="dxa"/>
            <w:vAlign w:val="center"/>
          </w:tcPr>
          <w:p w14:paraId="54B843C8" w14:textId="77777777" w:rsidR="00DB6182" w:rsidRPr="00872D5A" w:rsidRDefault="00DB618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677" w:type="dxa"/>
            <w:vAlign w:val="center"/>
          </w:tcPr>
          <w:p w14:paraId="3C0D3509" w14:textId="77777777" w:rsidR="00DB6182" w:rsidRPr="00872D5A" w:rsidRDefault="00DB6182" w:rsidP="00F246A9">
            <w:pPr>
              <w:jc w:val="center"/>
              <w:rPr>
                <w:sz w:val="24"/>
                <w:szCs w:val="24"/>
              </w:rPr>
            </w:pPr>
          </w:p>
        </w:tc>
      </w:tr>
      <w:tr w:rsidR="00DB6182" w14:paraId="14BB0F5F" w14:textId="77777777" w:rsidTr="00BD6992">
        <w:tc>
          <w:tcPr>
            <w:tcW w:w="799" w:type="dxa"/>
            <w:vAlign w:val="center"/>
          </w:tcPr>
          <w:p w14:paraId="29AB8E3D" w14:textId="2EF198DC" w:rsidR="00DB6182" w:rsidRPr="006D27DB" w:rsidRDefault="00BD6992" w:rsidP="00DB6182">
            <w:pPr>
              <w:rPr>
                <w:sz w:val="18"/>
                <w:szCs w:val="18"/>
              </w:rPr>
            </w:pPr>
            <w:r w:rsidRPr="00BD6992">
              <w:rPr>
                <w:sz w:val="18"/>
                <w:szCs w:val="18"/>
              </w:rPr>
              <w:t>Buy special bags</w:t>
            </w:r>
          </w:p>
        </w:tc>
        <w:tc>
          <w:tcPr>
            <w:tcW w:w="668" w:type="dxa"/>
            <w:vAlign w:val="center"/>
          </w:tcPr>
          <w:p w14:paraId="357C7FB2" w14:textId="77777777" w:rsidR="00DB6182" w:rsidRPr="00872D5A" w:rsidRDefault="00DB618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29" w:type="dxa"/>
          </w:tcPr>
          <w:p w14:paraId="043B98B9" w14:textId="77777777" w:rsidR="00DB6182" w:rsidRPr="00872D5A" w:rsidRDefault="00DB618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671" w:type="dxa"/>
          </w:tcPr>
          <w:p w14:paraId="7D5EA880" w14:textId="2F5079B6" w:rsidR="00DB6182" w:rsidRPr="00872D5A" w:rsidRDefault="00F246A9" w:rsidP="00F246A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</w:t>
            </w:r>
          </w:p>
        </w:tc>
        <w:tc>
          <w:tcPr>
            <w:tcW w:w="863" w:type="dxa"/>
          </w:tcPr>
          <w:p w14:paraId="337338A7" w14:textId="77777777" w:rsidR="00DB6182" w:rsidRPr="00872D5A" w:rsidRDefault="00DB618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65" w:type="dxa"/>
          </w:tcPr>
          <w:p w14:paraId="665125C6" w14:textId="77777777" w:rsidR="00DB6182" w:rsidRPr="00872D5A" w:rsidRDefault="00DB618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45" w:type="dxa"/>
          </w:tcPr>
          <w:p w14:paraId="5223053B" w14:textId="77777777" w:rsidR="00DB6182" w:rsidRPr="00872D5A" w:rsidRDefault="00DB618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48C7C48" w14:textId="77777777" w:rsidR="00DB6182" w:rsidRPr="00872D5A" w:rsidRDefault="00DB618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21" w:type="dxa"/>
          </w:tcPr>
          <w:p w14:paraId="3C889373" w14:textId="77777777" w:rsidR="00DB6182" w:rsidRPr="00872D5A" w:rsidRDefault="00DB618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76" w:type="dxa"/>
          </w:tcPr>
          <w:p w14:paraId="5E8D6C95" w14:textId="77777777" w:rsidR="00DB6182" w:rsidRPr="00872D5A" w:rsidRDefault="00DB618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130" w:type="dxa"/>
            <w:vAlign w:val="center"/>
          </w:tcPr>
          <w:p w14:paraId="728B66BE" w14:textId="77777777" w:rsidR="00DB6182" w:rsidRPr="00872D5A" w:rsidRDefault="00DB618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677" w:type="dxa"/>
            <w:vAlign w:val="center"/>
          </w:tcPr>
          <w:p w14:paraId="68F18653" w14:textId="77777777" w:rsidR="00DB6182" w:rsidRPr="00872D5A" w:rsidRDefault="00DB6182" w:rsidP="00F246A9">
            <w:pPr>
              <w:jc w:val="center"/>
              <w:rPr>
                <w:sz w:val="24"/>
                <w:szCs w:val="24"/>
              </w:rPr>
            </w:pPr>
          </w:p>
        </w:tc>
      </w:tr>
      <w:tr w:rsidR="00DB6182" w14:paraId="671F67B2" w14:textId="77777777" w:rsidTr="00BD6992">
        <w:tc>
          <w:tcPr>
            <w:tcW w:w="799" w:type="dxa"/>
            <w:vAlign w:val="center"/>
          </w:tcPr>
          <w:p w14:paraId="01986A24" w14:textId="26492445" w:rsidR="00DB6182" w:rsidRPr="006D27DB" w:rsidRDefault="00BD6992" w:rsidP="00DB6182">
            <w:pPr>
              <w:rPr>
                <w:sz w:val="18"/>
                <w:szCs w:val="18"/>
              </w:rPr>
            </w:pPr>
            <w:r w:rsidRPr="00BD6992">
              <w:rPr>
                <w:sz w:val="18"/>
                <w:szCs w:val="18"/>
              </w:rPr>
              <w:t>Gain points</w:t>
            </w:r>
          </w:p>
        </w:tc>
        <w:tc>
          <w:tcPr>
            <w:tcW w:w="668" w:type="dxa"/>
            <w:vAlign w:val="center"/>
          </w:tcPr>
          <w:p w14:paraId="4F2C8E57" w14:textId="77777777" w:rsidR="00DB6182" w:rsidRPr="00872D5A" w:rsidRDefault="00DB618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29" w:type="dxa"/>
          </w:tcPr>
          <w:p w14:paraId="7B5D8056" w14:textId="77777777" w:rsidR="00DB6182" w:rsidRPr="00872D5A" w:rsidRDefault="00DB618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671" w:type="dxa"/>
          </w:tcPr>
          <w:p w14:paraId="4D115BA7" w14:textId="317EBC50" w:rsidR="00DB6182" w:rsidRPr="00872D5A" w:rsidRDefault="00F246A9" w:rsidP="00F246A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</w:t>
            </w:r>
          </w:p>
        </w:tc>
        <w:tc>
          <w:tcPr>
            <w:tcW w:w="863" w:type="dxa"/>
          </w:tcPr>
          <w:p w14:paraId="2DF5EB9D" w14:textId="77777777" w:rsidR="00DB6182" w:rsidRPr="00872D5A" w:rsidRDefault="00DB618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65" w:type="dxa"/>
          </w:tcPr>
          <w:p w14:paraId="4E5CA69F" w14:textId="77777777" w:rsidR="00DB6182" w:rsidRPr="00872D5A" w:rsidRDefault="00DB618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45" w:type="dxa"/>
          </w:tcPr>
          <w:p w14:paraId="537111A1" w14:textId="77777777" w:rsidR="00DB6182" w:rsidRPr="00872D5A" w:rsidRDefault="00DB618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3BE2E99" w14:textId="77777777" w:rsidR="00DB6182" w:rsidRPr="00872D5A" w:rsidRDefault="00DB618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21" w:type="dxa"/>
          </w:tcPr>
          <w:p w14:paraId="220E66A5" w14:textId="77777777" w:rsidR="00DB6182" w:rsidRPr="00872D5A" w:rsidRDefault="00DB618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76" w:type="dxa"/>
          </w:tcPr>
          <w:p w14:paraId="1D849139" w14:textId="77777777" w:rsidR="00DB6182" w:rsidRPr="00872D5A" w:rsidRDefault="00DB618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130" w:type="dxa"/>
            <w:vAlign w:val="center"/>
          </w:tcPr>
          <w:p w14:paraId="01C403EA" w14:textId="77777777" w:rsidR="00DB6182" w:rsidRPr="00872D5A" w:rsidRDefault="00DB618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677" w:type="dxa"/>
            <w:vAlign w:val="center"/>
          </w:tcPr>
          <w:p w14:paraId="57D6D111" w14:textId="77777777" w:rsidR="00DB6182" w:rsidRPr="00872D5A" w:rsidRDefault="00DB6182" w:rsidP="00F246A9">
            <w:pPr>
              <w:jc w:val="center"/>
              <w:rPr>
                <w:sz w:val="24"/>
                <w:szCs w:val="24"/>
              </w:rPr>
            </w:pPr>
          </w:p>
        </w:tc>
      </w:tr>
      <w:tr w:rsidR="00DB6182" w14:paraId="43DB7558" w14:textId="77777777" w:rsidTr="00BD6992">
        <w:tc>
          <w:tcPr>
            <w:tcW w:w="799" w:type="dxa"/>
            <w:vAlign w:val="center"/>
          </w:tcPr>
          <w:p w14:paraId="5EA1791B" w14:textId="70877454" w:rsidR="00DB6182" w:rsidRPr="006D27DB" w:rsidRDefault="00BD6992" w:rsidP="00DB6182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t points</w:t>
            </w:r>
          </w:p>
        </w:tc>
        <w:tc>
          <w:tcPr>
            <w:tcW w:w="668" w:type="dxa"/>
            <w:vAlign w:val="center"/>
          </w:tcPr>
          <w:p w14:paraId="73AFF95E" w14:textId="77777777" w:rsidR="00DB6182" w:rsidRPr="00872D5A" w:rsidRDefault="00DB618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29" w:type="dxa"/>
          </w:tcPr>
          <w:p w14:paraId="40FE6EF4" w14:textId="77777777" w:rsidR="00DB6182" w:rsidRPr="00872D5A" w:rsidRDefault="00DB618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671" w:type="dxa"/>
          </w:tcPr>
          <w:p w14:paraId="7BF35E61" w14:textId="6EB74828" w:rsidR="00DB6182" w:rsidRPr="00872D5A" w:rsidRDefault="00C25886" w:rsidP="00F246A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/D</w:t>
            </w:r>
          </w:p>
        </w:tc>
        <w:tc>
          <w:tcPr>
            <w:tcW w:w="863" w:type="dxa"/>
          </w:tcPr>
          <w:p w14:paraId="4278A3FA" w14:textId="77777777" w:rsidR="00DB6182" w:rsidRPr="00872D5A" w:rsidRDefault="00DB618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65" w:type="dxa"/>
          </w:tcPr>
          <w:p w14:paraId="293787A9" w14:textId="77777777" w:rsidR="00DB6182" w:rsidRPr="00872D5A" w:rsidRDefault="00DB618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45" w:type="dxa"/>
          </w:tcPr>
          <w:p w14:paraId="525C3011" w14:textId="59492F51" w:rsidR="00DB6182" w:rsidRPr="00872D5A" w:rsidRDefault="00C11449" w:rsidP="00F246A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</w:t>
            </w:r>
          </w:p>
        </w:tc>
        <w:tc>
          <w:tcPr>
            <w:tcW w:w="992" w:type="dxa"/>
          </w:tcPr>
          <w:p w14:paraId="35ACD591" w14:textId="77777777" w:rsidR="00DB6182" w:rsidRPr="00872D5A" w:rsidRDefault="00DB618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21" w:type="dxa"/>
          </w:tcPr>
          <w:p w14:paraId="4289E9E7" w14:textId="77777777" w:rsidR="00DB6182" w:rsidRPr="00872D5A" w:rsidRDefault="00DB618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76" w:type="dxa"/>
          </w:tcPr>
          <w:p w14:paraId="3FDF0EAC" w14:textId="77777777" w:rsidR="00DB6182" w:rsidRPr="00872D5A" w:rsidRDefault="00DB618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130" w:type="dxa"/>
            <w:vAlign w:val="center"/>
          </w:tcPr>
          <w:p w14:paraId="6B42A876" w14:textId="77777777" w:rsidR="00DB6182" w:rsidRPr="00872D5A" w:rsidRDefault="00DB618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677" w:type="dxa"/>
            <w:vAlign w:val="center"/>
          </w:tcPr>
          <w:p w14:paraId="774597BF" w14:textId="77777777" w:rsidR="00DB6182" w:rsidRPr="00872D5A" w:rsidRDefault="00DB6182" w:rsidP="00F246A9">
            <w:pPr>
              <w:jc w:val="center"/>
              <w:rPr>
                <w:sz w:val="24"/>
                <w:szCs w:val="24"/>
              </w:rPr>
            </w:pPr>
          </w:p>
        </w:tc>
      </w:tr>
      <w:tr w:rsidR="00BD6992" w14:paraId="30C78D82" w14:textId="77777777" w:rsidTr="00BD6992">
        <w:tc>
          <w:tcPr>
            <w:tcW w:w="799" w:type="dxa"/>
            <w:vAlign w:val="center"/>
          </w:tcPr>
          <w:p w14:paraId="4B93DE8C" w14:textId="1F8435D4" w:rsidR="00BD6992" w:rsidRPr="00BD6992" w:rsidRDefault="00BD6992" w:rsidP="00BD6992">
            <w:pPr>
              <w:rPr>
                <w:sz w:val="18"/>
                <w:szCs w:val="18"/>
              </w:rPr>
            </w:pPr>
            <w:r w:rsidRPr="00BD6992">
              <w:rPr>
                <w:sz w:val="18"/>
                <w:szCs w:val="18"/>
              </w:rPr>
              <w:t>Add product</w:t>
            </w:r>
          </w:p>
        </w:tc>
        <w:tc>
          <w:tcPr>
            <w:tcW w:w="668" w:type="dxa"/>
            <w:vAlign w:val="center"/>
          </w:tcPr>
          <w:p w14:paraId="02CD7469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29" w:type="dxa"/>
          </w:tcPr>
          <w:p w14:paraId="1EF78191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671" w:type="dxa"/>
          </w:tcPr>
          <w:p w14:paraId="18324B9B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63" w:type="dxa"/>
          </w:tcPr>
          <w:p w14:paraId="5C8B3F11" w14:textId="08582BE8" w:rsidR="00BD6992" w:rsidRPr="00872D5A" w:rsidRDefault="00C25886" w:rsidP="00F246A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</w:t>
            </w:r>
          </w:p>
        </w:tc>
        <w:tc>
          <w:tcPr>
            <w:tcW w:w="865" w:type="dxa"/>
          </w:tcPr>
          <w:p w14:paraId="64FF4D22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45" w:type="dxa"/>
          </w:tcPr>
          <w:p w14:paraId="313F0903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5A499500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21" w:type="dxa"/>
          </w:tcPr>
          <w:p w14:paraId="53E603D4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76" w:type="dxa"/>
          </w:tcPr>
          <w:p w14:paraId="3A2DCC42" w14:textId="734F5FA2" w:rsidR="00BD6992" w:rsidRPr="00872D5A" w:rsidRDefault="00C11449" w:rsidP="00F246A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</w:t>
            </w:r>
          </w:p>
        </w:tc>
        <w:tc>
          <w:tcPr>
            <w:tcW w:w="1130" w:type="dxa"/>
            <w:vAlign w:val="center"/>
          </w:tcPr>
          <w:p w14:paraId="0A01DD91" w14:textId="4078516C" w:rsidR="00BD6992" w:rsidRPr="00872D5A" w:rsidRDefault="00C11449" w:rsidP="00F246A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/U</w:t>
            </w:r>
          </w:p>
        </w:tc>
        <w:tc>
          <w:tcPr>
            <w:tcW w:w="677" w:type="dxa"/>
            <w:vAlign w:val="center"/>
          </w:tcPr>
          <w:p w14:paraId="049DB223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</w:tr>
      <w:tr w:rsidR="00BD6992" w14:paraId="596C0CD5" w14:textId="77777777" w:rsidTr="00BD6992">
        <w:tc>
          <w:tcPr>
            <w:tcW w:w="799" w:type="dxa"/>
            <w:vAlign w:val="center"/>
          </w:tcPr>
          <w:p w14:paraId="6CE18196" w14:textId="6F4A52E9" w:rsidR="00BD6992" w:rsidRPr="00BD6992" w:rsidRDefault="00BD6992" w:rsidP="00BD6992">
            <w:pPr>
              <w:rPr>
                <w:sz w:val="18"/>
                <w:szCs w:val="18"/>
              </w:rPr>
            </w:pPr>
            <w:r w:rsidRPr="00BD6992">
              <w:rPr>
                <w:sz w:val="18"/>
                <w:szCs w:val="18"/>
              </w:rPr>
              <w:t>Select product</w:t>
            </w:r>
          </w:p>
        </w:tc>
        <w:tc>
          <w:tcPr>
            <w:tcW w:w="668" w:type="dxa"/>
            <w:vAlign w:val="center"/>
          </w:tcPr>
          <w:p w14:paraId="22353C46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29" w:type="dxa"/>
          </w:tcPr>
          <w:p w14:paraId="6F5608BE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671" w:type="dxa"/>
          </w:tcPr>
          <w:p w14:paraId="529A4D85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63" w:type="dxa"/>
          </w:tcPr>
          <w:p w14:paraId="049CC1C2" w14:textId="3999230C" w:rsidR="00BD6992" w:rsidRPr="00872D5A" w:rsidRDefault="00C25886" w:rsidP="00F246A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</w:t>
            </w:r>
          </w:p>
        </w:tc>
        <w:tc>
          <w:tcPr>
            <w:tcW w:w="865" w:type="dxa"/>
          </w:tcPr>
          <w:p w14:paraId="0CC1EC2C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45" w:type="dxa"/>
          </w:tcPr>
          <w:p w14:paraId="068E0C69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127EC302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21" w:type="dxa"/>
          </w:tcPr>
          <w:p w14:paraId="240BD34F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76" w:type="dxa"/>
          </w:tcPr>
          <w:p w14:paraId="74B63E49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130" w:type="dxa"/>
            <w:vAlign w:val="center"/>
          </w:tcPr>
          <w:p w14:paraId="0E806664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677" w:type="dxa"/>
            <w:vAlign w:val="center"/>
          </w:tcPr>
          <w:p w14:paraId="6EE4C525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</w:tr>
      <w:tr w:rsidR="00BD6992" w14:paraId="0DD29288" w14:textId="77777777" w:rsidTr="00BD6992">
        <w:tc>
          <w:tcPr>
            <w:tcW w:w="799" w:type="dxa"/>
            <w:vAlign w:val="center"/>
          </w:tcPr>
          <w:p w14:paraId="17E4C856" w14:textId="0E1BA87D" w:rsidR="00BD6992" w:rsidRPr="00BD6992" w:rsidRDefault="00BD6992" w:rsidP="00BD6992">
            <w:pPr>
              <w:rPr>
                <w:sz w:val="18"/>
                <w:szCs w:val="18"/>
              </w:rPr>
            </w:pPr>
            <w:r w:rsidRPr="00BD6992">
              <w:rPr>
                <w:sz w:val="18"/>
                <w:szCs w:val="18"/>
              </w:rPr>
              <w:t>return product</w:t>
            </w:r>
          </w:p>
        </w:tc>
        <w:tc>
          <w:tcPr>
            <w:tcW w:w="668" w:type="dxa"/>
            <w:vAlign w:val="center"/>
          </w:tcPr>
          <w:p w14:paraId="3EE656EC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29" w:type="dxa"/>
          </w:tcPr>
          <w:p w14:paraId="25A160BF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671" w:type="dxa"/>
          </w:tcPr>
          <w:p w14:paraId="3B093E07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63" w:type="dxa"/>
          </w:tcPr>
          <w:p w14:paraId="6C9D66AF" w14:textId="06BB9EA6" w:rsidR="00BD6992" w:rsidRPr="00872D5A" w:rsidRDefault="00C25886" w:rsidP="00F246A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/U</w:t>
            </w:r>
          </w:p>
        </w:tc>
        <w:tc>
          <w:tcPr>
            <w:tcW w:w="865" w:type="dxa"/>
          </w:tcPr>
          <w:p w14:paraId="6D79471A" w14:textId="6098CCA4" w:rsidR="00BD6992" w:rsidRPr="00872D5A" w:rsidRDefault="00C11449" w:rsidP="00F246A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/U/D</w:t>
            </w:r>
          </w:p>
        </w:tc>
        <w:tc>
          <w:tcPr>
            <w:tcW w:w="945" w:type="dxa"/>
          </w:tcPr>
          <w:p w14:paraId="60A99047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410D9EB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21" w:type="dxa"/>
          </w:tcPr>
          <w:p w14:paraId="7584FC50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76" w:type="dxa"/>
          </w:tcPr>
          <w:p w14:paraId="09D07124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130" w:type="dxa"/>
            <w:vAlign w:val="center"/>
          </w:tcPr>
          <w:p w14:paraId="1C913118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677" w:type="dxa"/>
            <w:vAlign w:val="center"/>
          </w:tcPr>
          <w:p w14:paraId="09153658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</w:tr>
      <w:tr w:rsidR="00BD6992" w14:paraId="40C4E4D9" w14:textId="77777777" w:rsidTr="00BD6992">
        <w:tc>
          <w:tcPr>
            <w:tcW w:w="799" w:type="dxa"/>
            <w:vAlign w:val="center"/>
          </w:tcPr>
          <w:p w14:paraId="528E3C1A" w14:textId="7B530AF1" w:rsidR="00BD6992" w:rsidRPr="00BD6992" w:rsidRDefault="00BD6992" w:rsidP="00BD6992">
            <w:pPr>
              <w:rPr>
                <w:sz w:val="18"/>
                <w:szCs w:val="18"/>
              </w:rPr>
            </w:pPr>
            <w:r w:rsidRPr="00BD6992">
              <w:rPr>
                <w:sz w:val="18"/>
                <w:szCs w:val="18"/>
              </w:rPr>
              <w:t>Update product</w:t>
            </w:r>
          </w:p>
        </w:tc>
        <w:tc>
          <w:tcPr>
            <w:tcW w:w="668" w:type="dxa"/>
            <w:vAlign w:val="center"/>
          </w:tcPr>
          <w:p w14:paraId="35A4A5F6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29" w:type="dxa"/>
          </w:tcPr>
          <w:p w14:paraId="087F9328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671" w:type="dxa"/>
          </w:tcPr>
          <w:p w14:paraId="213D0F45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63" w:type="dxa"/>
          </w:tcPr>
          <w:p w14:paraId="3E7F8436" w14:textId="23FD879A" w:rsidR="00BD6992" w:rsidRPr="00872D5A" w:rsidRDefault="00C11449" w:rsidP="00F246A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/</w:t>
            </w:r>
            <w:r w:rsidR="00C25886">
              <w:rPr>
                <w:sz w:val="24"/>
                <w:szCs w:val="24"/>
              </w:rPr>
              <w:t>D</w:t>
            </w:r>
          </w:p>
        </w:tc>
        <w:tc>
          <w:tcPr>
            <w:tcW w:w="865" w:type="dxa"/>
          </w:tcPr>
          <w:p w14:paraId="3CFFE3A9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45" w:type="dxa"/>
          </w:tcPr>
          <w:p w14:paraId="3FCD8E48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4BD8295C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21" w:type="dxa"/>
          </w:tcPr>
          <w:p w14:paraId="3EB79A05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76" w:type="dxa"/>
          </w:tcPr>
          <w:p w14:paraId="249C855D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130" w:type="dxa"/>
            <w:vAlign w:val="center"/>
          </w:tcPr>
          <w:p w14:paraId="23B50892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677" w:type="dxa"/>
            <w:vAlign w:val="center"/>
          </w:tcPr>
          <w:p w14:paraId="73167CF6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</w:tr>
      <w:tr w:rsidR="00BD6992" w14:paraId="58EE5D1A" w14:textId="77777777" w:rsidTr="00BD6992">
        <w:tc>
          <w:tcPr>
            <w:tcW w:w="799" w:type="dxa"/>
            <w:vAlign w:val="center"/>
          </w:tcPr>
          <w:p w14:paraId="2830A78A" w14:textId="6A850851" w:rsidR="00BD6992" w:rsidRPr="00BD6992" w:rsidRDefault="00BD6992" w:rsidP="00BD6992">
            <w:pPr>
              <w:rPr>
                <w:sz w:val="18"/>
                <w:szCs w:val="18"/>
              </w:rPr>
            </w:pPr>
            <w:r w:rsidRPr="00BD6992">
              <w:rPr>
                <w:sz w:val="18"/>
                <w:szCs w:val="18"/>
              </w:rPr>
              <w:t>pay using packages</w:t>
            </w:r>
          </w:p>
        </w:tc>
        <w:tc>
          <w:tcPr>
            <w:tcW w:w="668" w:type="dxa"/>
            <w:vAlign w:val="center"/>
          </w:tcPr>
          <w:p w14:paraId="6D980E7B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29" w:type="dxa"/>
          </w:tcPr>
          <w:p w14:paraId="7D706B1B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671" w:type="dxa"/>
          </w:tcPr>
          <w:p w14:paraId="5CC9F6B3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63" w:type="dxa"/>
          </w:tcPr>
          <w:p w14:paraId="4B0A0FA9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65" w:type="dxa"/>
          </w:tcPr>
          <w:p w14:paraId="5C07B00B" w14:textId="6F2FDFEF" w:rsidR="00BD6992" w:rsidRPr="00872D5A" w:rsidRDefault="00C11449" w:rsidP="00F246A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/U</w:t>
            </w:r>
          </w:p>
        </w:tc>
        <w:tc>
          <w:tcPr>
            <w:tcW w:w="945" w:type="dxa"/>
          </w:tcPr>
          <w:p w14:paraId="2DF9742F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55EAEEEA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21" w:type="dxa"/>
          </w:tcPr>
          <w:p w14:paraId="30DC578F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76" w:type="dxa"/>
          </w:tcPr>
          <w:p w14:paraId="1017C68B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130" w:type="dxa"/>
            <w:vAlign w:val="center"/>
          </w:tcPr>
          <w:p w14:paraId="7B2881CF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677" w:type="dxa"/>
            <w:vAlign w:val="center"/>
          </w:tcPr>
          <w:p w14:paraId="5C08CEB2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</w:tr>
      <w:tr w:rsidR="00BD6992" w14:paraId="2F1499A5" w14:textId="77777777" w:rsidTr="00BD6992">
        <w:tc>
          <w:tcPr>
            <w:tcW w:w="799" w:type="dxa"/>
            <w:vAlign w:val="center"/>
          </w:tcPr>
          <w:p w14:paraId="6A061686" w14:textId="0C9D0005" w:rsidR="00BD6992" w:rsidRPr="00BD6992" w:rsidRDefault="00BD6992" w:rsidP="00BD6992">
            <w:pPr>
              <w:rPr>
                <w:sz w:val="18"/>
                <w:szCs w:val="18"/>
              </w:rPr>
            </w:pPr>
            <w:r w:rsidRPr="00BD6992">
              <w:rPr>
                <w:sz w:val="18"/>
                <w:szCs w:val="18"/>
              </w:rPr>
              <w:t>pay lump sum</w:t>
            </w:r>
          </w:p>
        </w:tc>
        <w:tc>
          <w:tcPr>
            <w:tcW w:w="668" w:type="dxa"/>
            <w:vAlign w:val="center"/>
          </w:tcPr>
          <w:p w14:paraId="069AF0A5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29" w:type="dxa"/>
          </w:tcPr>
          <w:p w14:paraId="010E94E1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671" w:type="dxa"/>
          </w:tcPr>
          <w:p w14:paraId="2772324A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63" w:type="dxa"/>
          </w:tcPr>
          <w:p w14:paraId="62FFFD59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65" w:type="dxa"/>
          </w:tcPr>
          <w:p w14:paraId="11A73B14" w14:textId="415DB47D" w:rsidR="00BD6992" w:rsidRPr="00872D5A" w:rsidRDefault="00C11449" w:rsidP="00F246A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/U</w:t>
            </w:r>
          </w:p>
        </w:tc>
        <w:tc>
          <w:tcPr>
            <w:tcW w:w="945" w:type="dxa"/>
          </w:tcPr>
          <w:p w14:paraId="57923419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1EE58803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21" w:type="dxa"/>
          </w:tcPr>
          <w:p w14:paraId="669FA844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76" w:type="dxa"/>
          </w:tcPr>
          <w:p w14:paraId="160715FE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130" w:type="dxa"/>
            <w:vAlign w:val="center"/>
          </w:tcPr>
          <w:p w14:paraId="28E36A38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677" w:type="dxa"/>
            <w:vAlign w:val="center"/>
          </w:tcPr>
          <w:p w14:paraId="376EC1FB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</w:tr>
      <w:tr w:rsidR="00BD6992" w14:paraId="2A3B5104" w14:textId="77777777" w:rsidTr="00BD6992">
        <w:tc>
          <w:tcPr>
            <w:tcW w:w="799" w:type="dxa"/>
            <w:vAlign w:val="center"/>
          </w:tcPr>
          <w:p w14:paraId="0C65E386" w14:textId="2A45C26E" w:rsidR="00BD6992" w:rsidRPr="00BD6992" w:rsidRDefault="00BD6992" w:rsidP="00BD6992">
            <w:pPr>
              <w:rPr>
                <w:sz w:val="18"/>
                <w:szCs w:val="18"/>
              </w:rPr>
            </w:pPr>
            <w:r w:rsidRPr="00BD6992">
              <w:rPr>
                <w:sz w:val="18"/>
                <w:szCs w:val="18"/>
              </w:rPr>
              <w:t>Create staff account</w:t>
            </w:r>
          </w:p>
        </w:tc>
        <w:tc>
          <w:tcPr>
            <w:tcW w:w="668" w:type="dxa"/>
            <w:vAlign w:val="center"/>
          </w:tcPr>
          <w:p w14:paraId="3BD64141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29" w:type="dxa"/>
          </w:tcPr>
          <w:p w14:paraId="25922F95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671" w:type="dxa"/>
          </w:tcPr>
          <w:p w14:paraId="74384037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63" w:type="dxa"/>
          </w:tcPr>
          <w:p w14:paraId="2D047D0F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65" w:type="dxa"/>
          </w:tcPr>
          <w:p w14:paraId="203E84B0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45" w:type="dxa"/>
          </w:tcPr>
          <w:p w14:paraId="19751E6B" w14:textId="1912F6A9" w:rsidR="00BD6992" w:rsidRPr="00872D5A" w:rsidRDefault="00C11449" w:rsidP="00F246A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</w:t>
            </w:r>
          </w:p>
        </w:tc>
        <w:tc>
          <w:tcPr>
            <w:tcW w:w="992" w:type="dxa"/>
          </w:tcPr>
          <w:p w14:paraId="3D1CB77A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21" w:type="dxa"/>
          </w:tcPr>
          <w:p w14:paraId="11B79D8A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76" w:type="dxa"/>
          </w:tcPr>
          <w:p w14:paraId="4C235EEB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130" w:type="dxa"/>
            <w:vAlign w:val="center"/>
          </w:tcPr>
          <w:p w14:paraId="03FD4886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677" w:type="dxa"/>
            <w:vAlign w:val="center"/>
          </w:tcPr>
          <w:p w14:paraId="26D3E66B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</w:tr>
      <w:tr w:rsidR="00BD6992" w14:paraId="49D20BEF" w14:textId="77777777" w:rsidTr="00BD6992">
        <w:tc>
          <w:tcPr>
            <w:tcW w:w="799" w:type="dxa"/>
            <w:vAlign w:val="center"/>
          </w:tcPr>
          <w:p w14:paraId="504D7B4C" w14:textId="6B3C56AE" w:rsidR="00BD6992" w:rsidRPr="00BD6992" w:rsidRDefault="00BD6992" w:rsidP="00BD6992">
            <w:pPr>
              <w:rPr>
                <w:sz w:val="18"/>
                <w:szCs w:val="18"/>
              </w:rPr>
            </w:pPr>
            <w:r w:rsidRPr="00BD6992">
              <w:rPr>
                <w:sz w:val="18"/>
                <w:szCs w:val="18"/>
              </w:rPr>
              <w:t>Update staff account</w:t>
            </w:r>
          </w:p>
        </w:tc>
        <w:tc>
          <w:tcPr>
            <w:tcW w:w="668" w:type="dxa"/>
            <w:vAlign w:val="center"/>
          </w:tcPr>
          <w:p w14:paraId="477FF8E3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29" w:type="dxa"/>
          </w:tcPr>
          <w:p w14:paraId="137BF3FC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671" w:type="dxa"/>
          </w:tcPr>
          <w:p w14:paraId="154BC405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63" w:type="dxa"/>
          </w:tcPr>
          <w:p w14:paraId="16ABB382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65" w:type="dxa"/>
          </w:tcPr>
          <w:p w14:paraId="541244D6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45" w:type="dxa"/>
          </w:tcPr>
          <w:p w14:paraId="5BE7B1F0" w14:textId="4FD26EF5" w:rsidR="00BD6992" w:rsidRPr="00872D5A" w:rsidRDefault="00C11449" w:rsidP="00F246A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/D</w:t>
            </w:r>
          </w:p>
        </w:tc>
        <w:tc>
          <w:tcPr>
            <w:tcW w:w="992" w:type="dxa"/>
          </w:tcPr>
          <w:p w14:paraId="62A2291D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21" w:type="dxa"/>
          </w:tcPr>
          <w:p w14:paraId="02103114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76" w:type="dxa"/>
          </w:tcPr>
          <w:p w14:paraId="42378330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130" w:type="dxa"/>
            <w:vAlign w:val="center"/>
          </w:tcPr>
          <w:p w14:paraId="66B0A7BF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677" w:type="dxa"/>
            <w:vAlign w:val="center"/>
          </w:tcPr>
          <w:p w14:paraId="22203D07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</w:tr>
      <w:tr w:rsidR="00BD6992" w14:paraId="4B3C006D" w14:textId="77777777" w:rsidTr="00BD6992">
        <w:tc>
          <w:tcPr>
            <w:tcW w:w="799" w:type="dxa"/>
            <w:vAlign w:val="center"/>
          </w:tcPr>
          <w:p w14:paraId="71F653BB" w14:textId="0D65C2C6" w:rsidR="00BD6992" w:rsidRPr="00BD6992" w:rsidRDefault="00BD6992" w:rsidP="00BD6992">
            <w:pPr>
              <w:rPr>
                <w:sz w:val="18"/>
                <w:szCs w:val="18"/>
              </w:rPr>
            </w:pPr>
            <w:r w:rsidRPr="00BD6992">
              <w:rPr>
                <w:sz w:val="18"/>
                <w:szCs w:val="18"/>
              </w:rPr>
              <w:lastRenderedPageBreak/>
              <w:t>Create category</w:t>
            </w:r>
          </w:p>
        </w:tc>
        <w:tc>
          <w:tcPr>
            <w:tcW w:w="668" w:type="dxa"/>
            <w:vAlign w:val="center"/>
          </w:tcPr>
          <w:p w14:paraId="11F715C3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29" w:type="dxa"/>
          </w:tcPr>
          <w:p w14:paraId="4F0A91D0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671" w:type="dxa"/>
          </w:tcPr>
          <w:p w14:paraId="6388A656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63" w:type="dxa"/>
          </w:tcPr>
          <w:p w14:paraId="0C621FEA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65" w:type="dxa"/>
          </w:tcPr>
          <w:p w14:paraId="2B6F125A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45" w:type="dxa"/>
          </w:tcPr>
          <w:p w14:paraId="5F1FBEF7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5FEDF361" w14:textId="56F78951" w:rsidR="00BD6992" w:rsidRPr="00872D5A" w:rsidRDefault="00C11449" w:rsidP="00F246A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</w:t>
            </w:r>
          </w:p>
        </w:tc>
        <w:tc>
          <w:tcPr>
            <w:tcW w:w="921" w:type="dxa"/>
          </w:tcPr>
          <w:p w14:paraId="469EAE6C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76" w:type="dxa"/>
          </w:tcPr>
          <w:p w14:paraId="50964B70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130" w:type="dxa"/>
            <w:vAlign w:val="center"/>
          </w:tcPr>
          <w:p w14:paraId="30D8D83D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677" w:type="dxa"/>
            <w:vAlign w:val="center"/>
          </w:tcPr>
          <w:p w14:paraId="09EC59C1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</w:tr>
      <w:tr w:rsidR="00BD6992" w14:paraId="7A2A8D64" w14:textId="77777777" w:rsidTr="00BD6992">
        <w:tc>
          <w:tcPr>
            <w:tcW w:w="799" w:type="dxa"/>
            <w:vAlign w:val="center"/>
          </w:tcPr>
          <w:p w14:paraId="7FB7A7C3" w14:textId="08BF0ABC" w:rsidR="00BD6992" w:rsidRPr="00BD6992" w:rsidRDefault="00BD6992" w:rsidP="00BD6992">
            <w:pPr>
              <w:rPr>
                <w:sz w:val="18"/>
                <w:szCs w:val="18"/>
              </w:rPr>
            </w:pPr>
            <w:r w:rsidRPr="00BD6992">
              <w:rPr>
                <w:sz w:val="18"/>
                <w:szCs w:val="18"/>
              </w:rPr>
              <w:t>Search</w:t>
            </w:r>
          </w:p>
        </w:tc>
        <w:tc>
          <w:tcPr>
            <w:tcW w:w="668" w:type="dxa"/>
            <w:vAlign w:val="center"/>
          </w:tcPr>
          <w:p w14:paraId="43ABEB63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29" w:type="dxa"/>
          </w:tcPr>
          <w:p w14:paraId="3571FF12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671" w:type="dxa"/>
          </w:tcPr>
          <w:p w14:paraId="715321AA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63" w:type="dxa"/>
          </w:tcPr>
          <w:p w14:paraId="1D3F6594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65" w:type="dxa"/>
          </w:tcPr>
          <w:p w14:paraId="2428AB1F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45" w:type="dxa"/>
          </w:tcPr>
          <w:p w14:paraId="47397B42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033A7942" w14:textId="715BB9DF" w:rsidR="00BD6992" w:rsidRPr="00872D5A" w:rsidRDefault="00C11449" w:rsidP="00F246A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</w:t>
            </w:r>
          </w:p>
        </w:tc>
        <w:tc>
          <w:tcPr>
            <w:tcW w:w="921" w:type="dxa"/>
          </w:tcPr>
          <w:p w14:paraId="754A8A20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76" w:type="dxa"/>
          </w:tcPr>
          <w:p w14:paraId="47A1F3D3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130" w:type="dxa"/>
            <w:vAlign w:val="center"/>
          </w:tcPr>
          <w:p w14:paraId="2B13BC59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677" w:type="dxa"/>
            <w:vAlign w:val="center"/>
          </w:tcPr>
          <w:p w14:paraId="2F2D5BE1" w14:textId="238A474F" w:rsidR="00BD6992" w:rsidRPr="00872D5A" w:rsidRDefault="00C11449" w:rsidP="00F246A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</w:t>
            </w:r>
          </w:p>
        </w:tc>
      </w:tr>
      <w:tr w:rsidR="00BD6992" w14:paraId="60A79DB0" w14:textId="77777777" w:rsidTr="00BD6992">
        <w:tc>
          <w:tcPr>
            <w:tcW w:w="799" w:type="dxa"/>
            <w:vAlign w:val="center"/>
          </w:tcPr>
          <w:p w14:paraId="57ACE757" w14:textId="47F01667" w:rsidR="00BD6992" w:rsidRPr="00BD6992" w:rsidRDefault="00062655" w:rsidP="00BD6992">
            <w:pPr>
              <w:rPr>
                <w:sz w:val="18"/>
                <w:szCs w:val="18"/>
              </w:rPr>
            </w:pPr>
            <w:r w:rsidRPr="00062655">
              <w:rPr>
                <w:sz w:val="18"/>
                <w:szCs w:val="18"/>
              </w:rPr>
              <w:t>Update category</w:t>
            </w:r>
          </w:p>
        </w:tc>
        <w:tc>
          <w:tcPr>
            <w:tcW w:w="668" w:type="dxa"/>
            <w:vAlign w:val="center"/>
          </w:tcPr>
          <w:p w14:paraId="1F33EC31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29" w:type="dxa"/>
          </w:tcPr>
          <w:p w14:paraId="25F8E9BF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671" w:type="dxa"/>
          </w:tcPr>
          <w:p w14:paraId="592C04F9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63" w:type="dxa"/>
          </w:tcPr>
          <w:p w14:paraId="08C7B454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65" w:type="dxa"/>
          </w:tcPr>
          <w:p w14:paraId="705DB542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45" w:type="dxa"/>
          </w:tcPr>
          <w:p w14:paraId="55FF8E66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4806CEC6" w14:textId="196BCFF6" w:rsidR="00BD6992" w:rsidRPr="00872D5A" w:rsidRDefault="00C11449" w:rsidP="00F246A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/D</w:t>
            </w:r>
          </w:p>
        </w:tc>
        <w:tc>
          <w:tcPr>
            <w:tcW w:w="921" w:type="dxa"/>
          </w:tcPr>
          <w:p w14:paraId="4837551A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76" w:type="dxa"/>
          </w:tcPr>
          <w:p w14:paraId="0DC891C0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130" w:type="dxa"/>
            <w:vAlign w:val="center"/>
          </w:tcPr>
          <w:p w14:paraId="628C3B47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677" w:type="dxa"/>
            <w:vAlign w:val="center"/>
          </w:tcPr>
          <w:p w14:paraId="38CB0C67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</w:tr>
      <w:tr w:rsidR="00BD6992" w14:paraId="1807D408" w14:textId="77777777" w:rsidTr="00BD6992">
        <w:tc>
          <w:tcPr>
            <w:tcW w:w="799" w:type="dxa"/>
            <w:vAlign w:val="center"/>
          </w:tcPr>
          <w:p w14:paraId="0A7C2996" w14:textId="03A5C025" w:rsidR="00BD6992" w:rsidRPr="00BD6992" w:rsidRDefault="00062655" w:rsidP="00BD6992">
            <w:pPr>
              <w:rPr>
                <w:sz w:val="18"/>
                <w:szCs w:val="18"/>
              </w:rPr>
            </w:pPr>
            <w:r w:rsidRPr="00062655">
              <w:rPr>
                <w:sz w:val="18"/>
                <w:szCs w:val="18"/>
              </w:rPr>
              <w:t>Set stores</w:t>
            </w:r>
          </w:p>
        </w:tc>
        <w:tc>
          <w:tcPr>
            <w:tcW w:w="668" w:type="dxa"/>
            <w:vAlign w:val="center"/>
          </w:tcPr>
          <w:p w14:paraId="5854167D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29" w:type="dxa"/>
          </w:tcPr>
          <w:p w14:paraId="2CEF9FB0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671" w:type="dxa"/>
          </w:tcPr>
          <w:p w14:paraId="7FCDFA73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63" w:type="dxa"/>
          </w:tcPr>
          <w:p w14:paraId="1C0E13FA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65" w:type="dxa"/>
          </w:tcPr>
          <w:p w14:paraId="63211D95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45" w:type="dxa"/>
          </w:tcPr>
          <w:p w14:paraId="0878CD13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1D60139E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21" w:type="dxa"/>
          </w:tcPr>
          <w:p w14:paraId="09DD5358" w14:textId="5815DEAB" w:rsidR="00BD6992" w:rsidRPr="00872D5A" w:rsidRDefault="00C11449" w:rsidP="00F246A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</w:t>
            </w:r>
          </w:p>
        </w:tc>
        <w:tc>
          <w:tcPr>
            <w:tcW w:w="876" w:type="dxa"/>
          </w:tcPr>
          <w:p w14:paraId="0AD2FA43" w14:textId="1926747B" w:rsidR="00BD6992" w:rsidRPr="00872D5A" w:rsidRDefault="00C11449" w:rsidP="00F246A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</w:t>
            </w:r>
          </w:p>
        </w:tc>
        <w:tc>
          <w:tcPr>
            <w:tcW w:w="1130" w:type="dxa"/>
            <w:vAlign w:val="center"/>
          </w:tcPr>
          <w:p w14:paraId="5AD7A505" w14:textId="0511F26A" w:rsidR="00BD6992" w:rsidRPr="00872D5A" w:rsidRDefault="00C11449" w:rsidP="00F246A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</w:t>
            </w:r>
          </w:p>
        </w:tc>
        <w:tc>
          <w:tcPr>
            <w:tcW w:w="677" w:type="dxa"/>
            <w:vAlign w:val="center"/>
          </w:tcPr>
          <w:p w14:paraId="1DE29200" w14:textId="0ADE734D" w:rsidR="00BD6992" w:rsidRPr="00872D5A" w:rsidRDefault="00C11449" w:rsidP="00F246A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</w:t>
            </w:r>
          </w:p>
        </w:tc>
      </w:tr>
      <w:tr w:rsidR="00BD6992" w14:paraId="41D947C4" w14:textId="0C6695F5" w:rsidTr="00BD6992">
        <w:tc>
          <w:tcPr>
            <w:tcW w:w="799" w:type="dxa"/>
            <w:vAlign w:val="center"/>
          </w:tcPr>
          <w:p w14:paraId="699F17F3" w14:textId="02922B72" w:rsidR="00BD6992" w:rsidRPr="00BD6992" w:rsidRDefault="00062655" w:rsidP="00BD6992">
            <w:pPr>
              <w:rPr>
                <w:sz w:val="18"/>
                <w:szCs w:val="18"/>
              </w:rPr>
            </w:pPr>
            <w:r w:rsidRPr="00062655">
              <w:rPr>
                <w:sz w:val="18"/>
                <w:szCs w:val="18"/>
              </w:rPr>
              <w:t>adjust services</w:t>
            </w:r>
          </w:p>
        </w:tc>
        <w:tc>
          <w:tcPr>
            <w:tcW w:w="668" w:type="dxa"/>
            <w:vAlign w:val="center"/>
          </w:tcPr>
          <w:p w14:paraId="1766B213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29" w:type="dxa"/>
          </w:tcPr>
          <w:p w14:paraId="23172564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671" w:type="dxa"/>
          </w:tcPr>
          <w:p w14:paraId="19635655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63" w:type="dxa"/>
          </w:tcPr>
          <w:p w14:paraId="5013D702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65" w:type="dxa"/>
          </w:tcPr>
          <w:p w14:paraId="403D90E8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45" w:type="dxa"/>
          </w:tcPr>
          <w:p w14:paraId="74270EAF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2F877B0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21" w:type="dxa"/>
          </w:tcPr>
          <w:p w14:paraId="5000B0E8" w14:textId="5A0C18D7" w:rsidR="00BD6992" w:rsidRPr="00872D5A" w:rsidRDefault="00C11449" w:rsidP="00F246A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</w:t>
            </w:r>
          </w:p>
        </w:tc>
        <w:tc>
          <w:tcPr>
            <w:tcW w:w="876" w:type="dxa"/>
          </w:tcPr>
          <w:p w14:paraId="563B6371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130" w:type="dxa"/>
            <w:vAlign w:val="center"/>
          </w:tcPr>
          <w:p w14:paraId="59CA52D9" w14:textId="4D808356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677" w:type="dxa"/>
            <w:vAlign w:val="center"/>
          </w:tcPr>
          <w:p w14:paraId="56939E49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</w:tr>
      <w:tr w:rsidR="00BD6992" w14:paraId="0C38D942" w14:textId="782C3EE4" w:rsidTr="00BD6992">
        <w:tc>
          <w:tcPr>
            <w:tcW w:w="799" w:type="dxa"/>
            <w:vAlign w:val="center"/>
          </w:tcPr>
          <w:p w14:paraId="47A30A7C" w14:textId="468D4E66" w:rsidR="00BD6992" w:rsidRPr="00BD6992" w:rsidRDefault="00062655" w:rsidP="00BD6992">
            <w:pPr>
              <w:rPr>
                <w:sz w:val="18"/>
                <w:szCs w:val="18"/>
              </w:rPr>
            </w:pPr>
            <w:r w:rsidRPr="00062655">
              <w:rPr>
                <w:sz w:val="18"/>
                <w:szCs w:val="18"/>
              </w:rPr>
              <w:t>Update stores</w:t>
            </w:r>
          </w:p>
        </w:tc>
        <w:tc>
          <w:tcPr>
            <w:tcW w:w="668" w:type="dxa"/>
            <w:vAlign w:val="center"/>
          </w:tcPr>
          <w:p w14:paraId="54D6208C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29" w:type="dxa"/>
          </w:tcPr>
          <w:p w14:paraId="50497E25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671" w:type="dxa"/>
          </w:tcPr>
          <w:p w14:paraId="2D3A7F47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63" w:type="dxa"/>
          </w:tcPr>
          <w:p w14:paraId="5223DA9B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865" w:type="dxa"/>
          </w:tcPr>
          <w:p w14:paraId="6063CDD6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45" w:type="dxa"/>
          </w:tcPr>
          <w:p w14:paraId="455BF18E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CF8581D" w14:textId="77777777" w:rsidR="00BD6992" w:rsidRPr="00872D5A" w:rsidRDefault="00BD6992" w:rsidP="00F246A9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21" w:type="dxa"/>
          </w:tcPr>
          <w:p w14:paraId="30BBFC62" w14:textId="37D24825" w:rsidR="00BD6992" w:rsidRPr="00872D5A" w:rsidRDefault="00C11449" w:rsidP="00F246A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/D</w:t>
            </w:r>
          </w:p>
        </w:tc>
        <w:tc>
          <w:tcPr>
            <w:tcW w:w="876" w:type="dxa"/>
          </w:tcPr>
          <w:p w14:paraId="4A8ADDF3" w14:textId="26B4E716" w:rsidR="00BD6992" w:rsidRPr="00872D5A" w:rsidRDefault="00C11449" w:rsidP="00F246A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/D</w:t>
            </w:r>
          </w:p>
        </w:tc>
        <w:tc>
          <w:tcPr>
            <w:tcW w:w="1130" w:type="dxa"/>
            <w:vAlign w:val="center"/>
          </w:tcPr>
          <w:p w14:paraId="35AB6B1C" w14:textId="4C6E43A7" w:rsidR="00BD6992" w:rsidRPr="00872D5A" w:rsidRDefault="00C11449" w:rsidP="00F246A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/D</w:t>
            </w:r>
          </w:p>
        </w:tc>
        <w:tc>
          <w:tcPr>
            <w:tcW w:w="677" w:type="dxa"/>
            <w:vAlign w:val="center"/>
          </w:tcPr>
          <w:p w14:paraId="5475B201" w14:textId="35E8EC0E" w:rsidR="00BD6992" w:rsidRPr="00872D5A" w:rsidRDefault="00C11449" w:rsidP="00F246A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/D</w:t>
            </w:r>
          </w:p>
        </w:tc>
      </w:tr>
    </w:tbl>
    <w:p w14:paraId="3504F310" w14:textId="2C5A1A3F" w:rsidR="00061658" w:rsidRDefault="00061658" w:rsidP="0007075A">
      <w:pPr>
        <w:rPr>
          <w:sz w:val="44"/>
          <w:szCs w:val="44"/>
        </w:rPr>
      </w:pPr>
    </w:p>
    <w:p w14:paraId="17ADBD07" w14:textId="7F397CB9" w:rsidR="00770E47" w:rsidRDefault="00770E47" w:rsidP="0007075A">
      <w:pPr>
        <w:rPr>
          <w:sz w:val="44"/>
          <w:szCs w:val="44"/>
        </w:rPr>
      </w:pPr>
    </w:p>
    <w:p w14:paraId="5B72B479" w14:textId="5A827C1E" w:rsidR="00770E47" w:rsidRDefault="00770E47" w:rsidP="0007075A">
      <w:pPr>
        <w:rPr>
          <w:sz w:val="44"/>
          <w:szCs w:val="44"/>
        </w:rPr>
      </w:pPr>
    </w:p>
    <w:p w14:paraId="5AE075E5" w14:textId="7017BAB7" w:rsidR="00770E47" w:rsidRDefault="00770E47" w:rsidP="0007075A">
      <w:pPr>
        <w:rPr>
          <w:sz w:val="44"/>
          <w:szCs w:val="44"/>
        </w:rPr>
      </w:pPr>
    </w:p>
    <w:p w14:paraId="5962E73B" w14:textId="424D99E0" w:rsidR="00770E47" w:rsidRDefault="00770E47" w:rsidP="0007075A">
      <w:pPr>
        <w:rPr>
          <w:sz w:val="44"/>
          <w:szCs w:val="44"/>
        </w:rPr>
      </w:pPr>
    </w:p>
    <w:p w14:paraId="3614FF3E" w14:textId="5E90B155" w:rsidR="00770E47" w:rsidRDefault="00770E47" w:rsidP="0007075A">
      <w:pPr>
        <w:rPr>
          <w:sz w:val="44"/>
          <w:szCs w:val="44"/>
        </w:rPr>
      </w:pPr>
    </w:p>
    <w:p w14:paraId="6FEFF27A" w14:textId="63362209" w:rsidR="00770E47" w:rsidRDefault="00770E47" w:rsidP="0007075A">
      <w:pPr>
        <w:rPr>
          <w:sz w:val="44"/>
          <w:szCs w:val="44"/>
        </w:rPr>
      </w:pPr>
    </w:p>
    <w:p w14:paraId="2EC4ACE1" w14:textId="4A290602" w:rsidR="00770E47" w:rsidRDefault="00770E47" w:rsidP="0007075A">
      <w:pPr>
        <w:rPr>
          <w:sz w:val="44"/>
          <w:szCs w:val="44"/>
        </w:rPr>
      </w:pPr>
    </w:p>
    <w:p w14:paraId="22D86580" w14:textId="62BAB31E" w:rsidR="00770E47" w:rsidRDefault="00770E47" w:rsidP="0007075A">
      <w:pPr>
        <w:rPr>
          <w:sz w:val="44"/>
          <w:szCs w:val="44"/>
        </w:rPr>
      </w:pPr>
    </w:p>
    <w:p w14:paraId="6995D178" w14:textId="77777777" w:rsidR="00770E47" w:rsidRPr="0007075A" w:rsidRDefault="00770E47" w:rsidP="0007075A">
      <w:pPr>
        <w:rPr>
          <w:sz w:val="44"/>
          <w:szCs w:val="44"/>
        </w:rPr>
      </w:pPr>
    </w:p>
    <w:p w14:paraId="71D3F412" w14:textId="4D7A54AF" w:rsidR="00061658" w:rsidRPr="00770E47" w:rsidRDefault="00FD4089" w:rsidP="00770E47">
      <w:pPr>
        <w:pStyle w:val="ListParagraph"/>
        <w:numPr>
          <w:ilvl w:val="0"/>
          <w:numId w:val="14"/>
        </w:numPr>
        <w:rPr>
          <w:b/>
          <w:bCs/>
          <w:sz w:val="32"/>
          <w:szCs w:val="32"/>
        </w:rPr>
      </w:pPr>
      <w:r w:rsidRPr="00770E47">
        <w:rPr>
          <w:b/>
          <w:bCs/>
          <w:sz w:val="32"/>
          <w:szCs w:val="32"/>
        </w:rPr>
        <w:lastRenderedPageBreak/>
        <w:t xml:space="preserve">Domain </w:t>
      </w:r>
      <w:r w:rsidR="002D5C63" w:rsidRPr="00770E47">
        <w:rPr>
          <w:b/>
          <w:bCs/>
          <w:sz w:val="32"/>
          <w:szCs w:val="32"/>
        </w:rPr>
        <w:t xml:space="preserve">Class </w:t>
      </w:r>
      <w:r w:rsidR="005B6D17" w:rsidRPr="00770E47">
        <w:rPr>
          <w:b/>
          <w:bCs/>
          <w:sz w:val="32"/>
          <w:szCs w:val="32"/>
        </w:rPr>
        <w:t>Model</w:t>
      </w:r>
      <w:r w:rsidR="00E86D50">
        <w:rPr>
          <w:noProof/>
        </w:rPr>
        <w:drawing>
          <wp:anchor distT="0" distB="0" distL="114300" distR="114300" simplePos="0" relativeHeight="251667456" behindDoc="0" locked="0" layoutInCell="1" allowOverlap="1" wp14:anchorId="125F17DD" wp14:editId="79F5446C">
            <wp:simplePos x="0" y="0"/>
            <wp:positionH relativeFrom="column">
              <wp:posOffset>-209290</wp:posOffset>
            </wp:positionH>
            <wp:positionV relativeFrom="paragraph">
              <wp:posOffset>460904</wp:posOffset>
            </wp:positionV>
            <wp:extent cx="5942965" cy="6118225"/>
            <wp:effectExtent l="0" t="0" r="635" b="0"/>
            <wp:wrapThrough wrapText="bothSides">
              <wp:wrapPolygon edited="0">
                <wp:start x="7893" y="0"/>
                <wp:lineTo x="7893" y="1076"/>
                <wp:lineTo x="4224" y="1614"/>
                <wp:lineTo x="2146" y="1950"/>
                <wp:lineTo x="2146" y="3699"/>
                <wp:lineTo x="2700" y="4304"/>
                <wp:lineTo x="3116" y="4304"/>
                <wp:lineTo x="3393" y="5380"/>
                <wp:lineTo x="3393" y="6456"/>
                <wp:lineTo x="554" y="6793"/>
                <wp:lineTo x="69" y="6927"/>
                <wp:lineTo x="69" y="8071"/>
                <wp:lineTo x="762" y="8609"/>
                <wp:lineTo x="1454" y="8609"/>
                <wp:lineTo x="1316" y="9348"/>
                <wp:lineTo x="1316" y="9617"/>
                <wp:lineTo x="1592" y="9685"/>
                <wp:lineTo x="554" y="10088"/>
                <wp:lineTo x="415" y="10223"/>
                <wp:lineTo x="415" y="12509"/>
                <wp:lineTo x="831" y="12913"/>
                <wp:lineTo x="1592" y="12913"/>
                <wp:lineTo x="1316" y="13316"/>
                <wp:lineTo x="1316" y="13653"/>
                <wp:lineTo x="1592" y="13989"/>
                <wp:lineTo x="554" y="15065"/>
                <wp:lineTo x="554" y="17823"/>
                <wp:lineTo x="1316" y="18293"/>
                <wp:lineTo x="0" y="18495"/>
                <wp:lineTo x="0" y="21387"/>
                <wp:lineTo x="4985" y="21522"/>
                <wp:lineTo x="7339" y="21522"/>
                <wp:lineTo x="7478" y="19302"/>
                <wp:lineTo x="6301" y="18293"/>
                <wp:lineTo x="14540" y="18293"/>
                <wp:lineTo x="20010" y="17890"/>
                <wp:lineTo x="19941" y="15065"/>
                <wp:lineTo x="21533" y="14325"/>
                <wp:lineTo x="21533" y="10963"/>
                <wp:lineTo x="18764" y="10761"/>
                <wp:lineTo x="18902" y="9012"/>
                <wp:lineTo x="18348" y="8945"/>
                <wp:lineTo x="9624" y="8609"/>
                <wp:lineTo x="13086" y="8609"/>
                <wp:lineTo x="15371" y="8205"/>
                <wp:lineTo x="15302" y="2488"/>
                <wp:lineTo x="14609" y="2421"/>
                <wp:lineTo x="9416" y="2152"/>
                <wp:lineTo x="10316" y="1143"/>
                <wp:lineTo x="10316" y="0"/>
                <wp:lineTo x="7893" y="0"/>
              </wp:wrapPolygon>
            </wp:wrapThrough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8" cstate="print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2965" cy="6118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33B7E" w:rsidRPr="00770E47">
        <w:rPr>
          <w:sz w:val="36"/>
          <w:szCs w:val="36"/>
        </w:rPr>
        <w:br w:type="page"/>
      </w:r>
    </w:p>
    <w:p w14:paraId="51E09EBC" w14:textId="027A9A92" w:rsidR="00656AA6" w:rsidRDefault="00656AA6" w:rsidP="00FD4089">
      <w:pPr>
        <w:pStyle w:val="ListParagraph"/>
        <w:numPr>
          <w:ilvl w:val="0"/>
          <w:numId w:val="14"/>
        </w:numPr>
        <w:rPr>
          <w:b/>
          <w:bCs/>
          <w:sz w:val="32"/>
          <w:szCs w:val="32"/>
        </w:rPr>
      </w:pPr>
      <w:r w:rsidRPr="00FD4089">
        <w:rPr>
          <w:b/>
          <w:bCs/>
          <w:sz w:val="32"/>
          <w:szCs w:val="32"/>
        </w:rPr>
        <w:lastRenderedPageBreak/>
        <w:t xml:space="preserve">State </w:t>
      </w:r>
      <w:r w:rsidR="005B6D17">
        <w:rPr>
          <w:b/>
          <w:bCs/>
          <w:sz w:val="32"/>
          <w:szCs w:val="32"/>
        </w:rPr>
        <w:t>M</w:t>
      </w:r>
      <w:r w:rsidRPr="00FD4089">
        <w:rPr>
          <w:b/>
          <w:bCs/>
          <w:sz w:val="32"/>
          <w:szCs w:val="32"/>
        </w:rPr>
        <w:t xml:space="preserve">achine </w:t>
      </w:r>
      <w:r w:rsidR="005B6D17">
        <w:rPr>
          <w:b/>
          <w:bCs/>
          <w:sz w:val="32"/>
          <w:szCs w:val="32"/>
        </w:rPr>
        <w:t>Model</w:t>
      </w:r>
    </w:p>
    <w:p w14:paraId="3DCEB5AC" w14:textId="55935462" w:rsidR="0081209D" w:rsidRDefault="0081209D" w:rsidP="00B33B7E">
      <w:pPr>
        <w:pStyle w:val="ListParagraph"/>
        <w:rPr>
          <w:sz w:val="32"/>
          <w:szCs w:val="32"/>
        </w:rPr>
      </w:pPr>
    </w:p>
    <w:p w14:paraId="583E2B08" w14:textId="5583D301" w:rsidR="00B33B7E" w:rsidRDefault="00770E47" w:rsidP="00B33B7E">
      <w:pPr>
        <w:pStyle w:val="ListParagraph"/>
        <w:rPr>
          <w:sz w:val="32"/>
          <w:szCs w:val="32"/>
        </w:rPr>
      </w:pPr>
      <w:r>
        <w:rPr>
          <w:noProof/>
          <w:sz w:val="32"/>
          <w:szCs w:val="32"/>
        </w:rPr>
        <w:drawing>
          <wp:anchor distT="0" distB="0" distL="114300" distR="114300" simplePos="0" relativeHeight="251658240" behindDoc="1" locked="0" layoutInCell="1" allowOverlap="1" wp14:anchorId="1C46DF71" wp14:editId="4EC3122C">
            <wp:simplePos x="0" y="0"/>
            <wp:positionH relativeFrom="margin">
              <wp:posOffset>98791</wp:posOffset>
            </wp:positionH>
            <wp:positionV relativeFrom="margin">
              <wp:posOffset>543040</wp:posOffset>
            </wp:positionV>
            <wp:extent cx="6165850" cy="2466975"/>
            <wp:effectExtent l="0" t="0" r="6350" b="952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65850" cy="2466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A6D2DD6" w14:textId="7FE6D4EF" w:rsidR="00B33B7E" w:rsidRPr="00B33B7E" w:rsidRDefault="00B33B7E" w:rsidP="00B33B7E">
      <w:pPr>
        <w:rPr>
          <w:b/>
          <w:bCs/>
          <w:sz w:val="32"/>
          <w:szCs w:val="32"/>
        </w:rPr>
      </w:pPr>
    </w:p>
    <w:p w14:paraId="18987BC8" w14:textId="63B33776" w:rsidR="00B33B7E" w:rsidRDefault="00B33B7E" w:rsidP="00B33B7E">
      <w:pPr>
        <w:ind w:left="360"/>
        <w:rPr>
          <w:b/>
          <w:bCs/>
          <w:sz w:val="32"/>
          <w:szCs w:val="32"/>
        </w:rPr>
      </w:pPr>
    </w:p>
    <w:p w14:paraId="6771642C" w14:textId="44C49E62" w:rsidR="00B33B7E" w:rsidRDefault="00B33B7E" w:rsidP="00B33B7E">
      <w:pPr>
        <w:ind w:left="360"/>
        <w:rPr>
          <w:b/>
          <w:bCs/>
          <w:sz w:val="32"/>
          <w:szCs w:val="32"/>
        </w:rPr>
      </w:pPr>
    </w:p>
    <w:p w14:paraId="615664DF" w14:textId="7570A559" w:rsidR="00B33B7E" w:rsidRDefault="00B33B7E" w:rsidP="00B33B7E">
      <w:pPr>
        <w:ind w:left="360"/>
        <w:rPr>
          <w:b/>
          <w:bCs/>
          <w:sz w:val="32"/>
          <w:szCs w:val="32"/>
        </w:rPr>
      </w:pPr>
    </w:p>
    <w:p w14:paraId="7D843267" w14:textId="538E88FC" w:rsidR="00B33B7E" w:rsidRDefault="00B33B7E" w:rsidP="00B33B7E">
      <w:pPr>
        <w:ind w:left="360"/>
        <w:rPr>
          <w:b/>
          <w:bCs/>
          <w:sz w:val="32"/>
          <w:szCs w:val="32"/>
        </w:rPr>
      </w:pPr>
    </w:p>
    <w:p w14:paraId="7673FB17" w14:textId="368D1925" w:rsidR="00B33B7E" w:rsidRDefault="00B33B7E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br w:type="page"/>
      </w:r>
    </w:p>
    <w:p w14:paraId="5E0A70FD" w14:textId="081E78FA" w:rsidR="00B33B7E" w:rsidRPr="00B33B7E" w:rsidRDefault="00B33B7E" w:rsidP="00B33B7E">
      <w:pPr>
        <w:rPr>
          <w:b/>
          <w:bCs/>
          <w:sz w:val="32"/>
          <w:szCs w:val="32"/>
        </w:rPr>
      </w:pPr>
    </w:p>
    <w:p w14:paraId="1475158B" w14:textId="5A749651" w:rsidR="00061658" w:rsidRPr="00B33B7E" w:rsidRDefault="005B6D17" w:rsidP="00B33B7E">
      <w:pPr>
        <w:pStyle w:val="ListParagraph"/>
        <w:numPr>
          <w:ilvl w:val="0"/>
          <w:numId w:val="14"/>
        </w:numPr>
        <w:rPr>
          <w:b/>
          <w:bCs/>
          <w:sz w:val="32"/>
          <w:szCs w:val="32"/>
        </w:rPr>
      </w:pPr>
      <w:r w:rsidRPr="00B33B7E">
        <w:rPr>
          <w:b/>
          <w:bCs/>
          <w:sz w:val="32"/>
          <w:szCs w:val="32"/>
        </w:rPr>
        <w:t>D</w:t>
      </w:r>
      <w:r w:rsidR="00061658" w:rsidRPr="00B33B7E">
        <w:rPr>
          <w:b/>
          <w:bCs/>
          <w:sz w:val="32"/>
          <w:szCs w:val="32"/>
        </w:rPr>
        <w:t>iagram</w:t>
      </w:r>
      <w:r w:rsidRPr="00B33B7E">
        <w:rPr>
          <w:b/>
          <w:bCs/>
          <w:sz w:val="32"/>
          <w:szCs w:val="32"/>
        </w:rPr>
        <w:t>s</w:t>
      </w:r>
    </w:p>
    <w:p w14:paraId="24BE15E0" w14:textId="09746803" w:rsidR="00B33B7E" w:rsidRDefault="00B33B7E" w:rsidP="00B33B7E">
      <w:pPr>
        <w:pStyle w:val="ListParagraph"/>
        <w:rPr>
          <w:sz w:val="32"/>
          <w:szCs w:val="32"/>
        </w:rPr>
      </w:pPr>
    </w:p>
    <w:p w14:paraId="122AC2F3" w14:textId="440C54F5" w:rsidR="0081209D" w:rsidRPr="00B33B7E" w:rsidRDefault="0081209D" w:rsidP="00770E47">
      <w:pPr>
        <w:pStyle w:val="ListParagraph"/>
        <w:numPr>
          <w:ilvl w:val="0"/>
          <w:numId w:val="20"/>
        </w:numPr>
        <w:rPr>
          <w:sz w:val="32"/>
          <w:szCs w:val="32"/>
        </w:rPr>
      </w:pPr>
      <w:r w:rsidRPr="00B33B7E">
        <w:rPr>
          <w:b/>
          <w:bCs/>
          <w:sz w:val="32"/>
          <w:szCs w:val="32"/>
        </w:rPr>
        <w:t xml:space="preserve">Buy </w:t>
      </w:r>
      <w:r w:rsidR="00AD5442" w:rsidRPr="00B33B7E">
        <w:rPr>
          <w:b/>
          <w:bCs/>
          <w:sz w:val="32"/>
          <w:szCs w:val="32"/>
        </w:rPr>
        <w:t xml:space="preserve">product: </w:t>
      </w:r>
    </w:p>
    <w:p w14:paraId="105A07AB" w14:textId="23284DBC" w:rsidR="0081209D" w:rsidRDefault="0081209D" w:rsidP="00061658">
      <w:pPr>
        <w:pStyle w:val="ListParagraph"/>
        <w:rPr>
          <w:sz w:val="32"/>
          <w:szCs w:val="32"/>
        </w:rPr>
      </w:pPr>
    </w:p>
    <w:p w14:paraId="306757CE" w14:textId="29BE0E32" w:rsidR="0081209D" w:rsidRDefault="00B33B7E" w:rsidP="00061658">
      <w:pPr>
        <w:pStyle w:val="ListParagraph"/>
        <w:rPr>
          <w:sz w:val="32"/>
          <w:szCs w:val="32"/>
        </w:rPr>
      </w:pPr>
      <w:r>
        <w:rPr>
          <w:noProof/>
          <w:sz w:val="32"/>
          <w:szCs w:val="32"/>
        </w:rPr>
        <w:drawing>
          <wp:anchor distT="0" distB="0" distL="114300" distR="114300" simplePos="0" relativeHeight="251666432" behindDoc="1" locked="0" layoutInCell="1" allowOverlap="1" wp14:anchorId="72346382" wp14:editId="5B292CB8">
            <wp:simplePos x="0" y="0"/>
            <wp:positionH relativeFrom="column">
              <wp:posOffset>457200</wp:posOffset>
            </wp:positionH>
            <wp:positionV relativeFrom="paragraph">
              <wp:posOffset>-1270</wp:posOffset>
            </wp:positionV>
            <wp:extent cx="5105400" cy="501015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5010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F810D36" w14:textId="322BEFC3" w:rsidR="0081209D" w:rsidRPr="00061658" w:rsidRDefault="0081209D" w:rsidP="00061658">
      <w:pPr>
        <w:pStyle w:val="ListParagraph"/>
        <w:rPr>
          <w:sz w:val="32"/>
          <w:szCs w:val="32"/>
        </w:rPr>
      </w:pPr>
    </w:p>
    <w:p w14:paraId="1E56CD6C" w14:textId="1623ADFD" w:rsidR="00061658" w:rsidRDefault="00061658" w:rsidP="00061658">
      <w:pPr>
        <w:pStyle w:val="ListParagraph"/>
        <w:rPr>
          <w:b/>
          <w:bCs/>
          <w:sz w:val="32"/>
          <w:szCs w:val="32"/>
        </w:rPr>
      </w:pPr>
    </w:p>
    <w:p w14:paraId="11A58704" w14:textId="4E5863A8" w:rsidR="0081209D" w:rsidRDefault="0081209D" w:rsidP="00061658">
      <w:pPr>
        <w:pStyle w:val="ListParagraph"/>
        <w:rPr>
          <w:b/>
          <w:bCs/>
          <w:sz w:val="32"/>
          <w:szCs w:val="32"/>
        </w:rPr>
      </w:pPr>
    </w:p>
    <w:p w14:paraId="320E8A34" w14:textId="41AB9EF5" w:rsidR="0081209D" w:rsidRDefault="0081209D" w:rsidP="00061658">
      <w:pPr>
        <w:pStyle w:val="ListParagraph"/>
        <w:rPr>
          <w:b/>
          <w:bCs/>
          <w:sz w:val="32"/>
          <w:szCs w:val="32"/>
        </w:rPr>
      </w:pPr>
    </w:p>
    <w:p w14:paraId="7CF73786" w14:textId="63494C57" w:rsidR="0081209D" w:rsidRDefault="0081209D" w:rsidP="00061658">
      <w:pPr>
        <w:pStyle w:val="ListParagraph"/>
        <w:rPr>
          <w:b/>
          <w:bCs/>
          <w:sz w:val="32"/>
          <w:szCs w:val="32"/>
        </w:rPr>
      </w:pPr>
    </w:p>
    <w:p w14:paraId="06BB4710" w14:textId="0CC191A4" w:rsidR="0081209D" w:rsidRDefault="0081209D" w:rsidP="00061658">
      <w:pPr>
        <w:pStyle w:val="ListParagraph"/>
        <w:rPr>
          <w:b/>
          <w:bCs/>
          <w:sz w:val="32"/>
          <w:szCs w:val="32"/>
        </w:rPr>
      </w:pPr>
    </w:p>
    <w:p w14:paraId="342CCC22" w14:textId="36B96652" w:rsidR="0081209D" w:rsidRDefault="0081209D" w:rsidP="00061658">
      <w:pPr>
        <w:pStyle w:val="ListParagraph"/>
        <w:rPr>
          <w:b/>
          <w:bCs/>
          <w:sz w:val="32"/>
          <w:szCs w:val="32"/>
        </w:rPr>
      </w:pPr>
    </w:p>
    <w:p w14:paraId="548A4ACC" w14:textId="1392B6E4" w:rsidR="0081209D" w:rsidRDefault="0081209D" w:rsidP="00061658">
      <w:pPr>
        <w:pStyle w:val="ListParagraph"/>
        <w:rPr>
          <w:b/>
          <w:bCs/>
          <w:sz w:val="32"/>
          <w:szCs w:val="32"/>
        </w:rPr>
      </w:pPr>
    </w:p>
    <w:p w14:paraId="1AE9D6A2" w14:textId="5AE05F1C" w:rsidR="0081209D" w:rsidRDefault="0081209D" w:rsidP="00061658">
      <w:pPr>
        <w:pStyle w:val="ListParagraph"/>
        <w:rPr>
          <w:b/>
          <w:bCs/>
          <w:sz w:val="32"/>
          <w:szCs w:val="32"/>
        </w:rPr>
      </w:pPr>
    </w:p>
    <w:p w14:paraId="657186B5" w14:textId="59E1B3D1" w:rsidR="0081209D" w:rsidRDefault="0081209D" w:rsidP="00061658">
      <w:pPr>
        <w:pStyle w:val="ListParagraph"/>
        <w:rPr>
          <w:b/>
          <w:bCs/>
          <w:sz w:val="32"/>
          <w:szCs w:val="32"/>
        </w:rPr>
      </w:pPr>
    </w:p>
    <w:p w14:paraId="5C6F2D2F" w14:textId="19FA7848" w:rsidR="0081209D" w:rsidRDefault="0081209D" w:rsidP="00061658">
      <w:pPr>
        <w:pStyle w:val="ListParagraph"/>
        <w:rPr>
          <w:b/>
          <w:bCs/>
          <w:sz w:val="32"/>
          <w:szCs w:val="32"/>
        </w:rPr>
      </w:pPr>
    </w:p>
    <w:p w14:paraId="22ECC757" w14:textId="6CD2B83D" w:rsidR="0081209D" w:rsidRDefault="0081209D" w:rsidP="00061658">
      <w:pPr>
        <w:pStyle w:val="ListParagraph"/>
        <w:rPr>
          <w:b/>
          <w:bCs/>
          <w:sz w:val="32"/>
          <w:szCs w:val="32"/>
        </w:rPr>
      </w:pPr>
    </w:p>
    <w:p w14:paraId="7DE84A25" w14:textId="601E0E2D" w:rsidR="0081209D" w:rsidRDefault="0081209D" w:rsidP="00061658">
      <w:pPr>
        <w:pStyle w:val="ListParagraph"/>
        <w:rPr>
          <w:b/>
          <w:bCs/>
          <w:sz w:val="32"/>
          <w:szCs w:val="32"/>
        </w:rPr>
      </w:pPr>
    </w:p>
    <w:p w14:paraId="409C6F4B" w14:textId="0433C9A7" w:rsidR="0081209D" w:rsidRDefault="0081209D" w:rsidP="00061658">
      <w:pPr>
        <w:pStyle w:val="ListParagraph"/>
        <w:rPr>
          <w:b/>
          <w:bCs/>
          <w:sz w:val="32"/>
          <w:szCs w:val="32"/>
        </w:rPr>
      </w:pPr>
    </w:p>
    <w:p w14:paraId="0FE10117" w14:textId="4ECC60D6" w:rsidR="0081209D" w:rsidRDefault="0081209D" w:rsidP="00061658">
      <w:pPr>
        <w:pStyle w:val="ListParagraph"/>
        <w:rPr>
          <w:b/>
          <w:bCs/>
          <w:sz w:val="32"/>
          <w:szCs w:val="32"/>
        </w:rPr>
      </w:pPr>
    </w:p>
    <w:p w14:paraId="2AE90BCD" w14:textId="49768399" w:rsidR="0081209D" w:rsidRDefault="0081209D" w:rsidP="00061658">
      <w:pPr>
        <w:pStyle w:val="ListParagraph"/>
        <w:rPr>
          <w:b/>
          <w:bCs/>
          <w:sz w:val="32"/>
          <w:szCs w:val="32"/>
        </w:rPr>
      </w:pPr>
    </w:p>
    <w:p w14:paraId="62A37366" w14:textId="338F02B2" w:rsidR="0081209D" w:rsidRDefault="0081209D" w:rsidP="00061658">
      <w:pPr>
        <w:pStyle w:val="ListParagraph"/>
        <w:rPr>
          <w:b/>
          <w:bCs/>
          <w:sz w:val="32"/>
          <w:szCs w:val="32"/>
        </w:rPr>
      </w:pPr>
    </w:p>
    <w:p w14:paraId="10673D0F" w14:textId="639E2C7B" w:rsidR="0081209D" w:rsidRDefault="0081209D" w:rsidP="00061658">
      <w:pPr>
        <w:pStyle w:val="ListParagraph"/>
        <w:rPr>
          <w:b/>
          <w:bCs/>
          <w:sz w:val="32"/>
          <w:szCs w:val="32"/>
        </w:rPr>
      </w:pPr>
    </w:p>
    <w:p w14:paraId="461D6830" w14:textId="7132DCCA" w:rsidR="0081209D" w:rsidRDefault="0081209D" w:rsidP="00061658">
      <w:pPr>
        <w:pStyle w:val="ListParagraph"/>
        <w:rPr>
          <w:b/>
          <w:bCs/>
          <w:sz w:val="32"/>
          <w:szCs w:val="32"/>
        </w:rPr>
      </w:pPr>
    </w:p>
    <w:p w14:paraId="474D2C0A" w14:textId="61F2CA71" w:rsidR="0081209D" w:rsidRDefault="0081209D" w:rsidP="00770E47">
      <w:pPr>
        <w:pStyle w:val="ListParagraph"/>
        <w:numPr>
          <w:ilvl w:val="0"/>
          <w:numId w:val="20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Payment</w:t>
      </w:r>
    </w:p>
    <w:p w14:paraId="5B9E7D9C" w14:textId="754A339B" w:rsidR="0081209D" w:rsidRDefault="0081209D" w:rsidP="00061658">
      <w:pPr>
        <w:pStyle w:val="ListParagraph"/>
        <w:rPr>
          <w:b/>
          <w:bCs/>
          <w:sz w:val="32"/>
          <w:szCs w:val="32"/>
        </w:rPr>
      </w:pPr>
    </w:p>
    <w:p w14:paraId="0BDB330F" w14:textId="2A4B921D" w:rsidR="0081209D" w:rsidRDefault="0081209D" w:rsidP="00061658">
      <w:pPr>
        <w:pStyle w:val="ListParagraph"/>
        <w:rPr>
          <w:b/>
          <w:bCs/>
          <w:sz w:val="32"/>
          <w:szCs w:val="32"/>
        </w:rPr>
      </w:pPr>
      <w:r>
        <w:rPr>
          <w:noProof/>
          <w:sz w:val="32"/>
          <w:szCs w:val="32"/>
        </w:rPr>
        <w:drawing>
          <wp:anchor distT="0" distB="0" distL="114300" distR="114300" simplePos="0" relativeHeight="251661312" behindDoc="0" locked="0" layoutInCell="1" allowOverlap="1" wp14:anchorId="3C5AC3AD" wp14:editId="048DA544">
            <wp:simplePos x="0" y="0"/>
            <wp:positionH relativeFrom="column">
              <wp:posOffset>457200</wp:posOffset>
            </wp:positionH>
            <wp:positionV relativeFrom="page">
              <wp:posOffset>3048000</wp:posOffset>
            </wp:positionV>
            <wp:extent cx="4796790" cy="5915025"/>
            <wp:effectExtent l="0" t="0" r="3810" b="9525"/>
            <wp:wrapSquare wrapText="bothSides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6790" cy="5915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6DA685E" w14:textId="68CED967" w:rsidR="00AD5442" w:rsidRDefault="00770E47" w:rsidP="00061658">
      <w:pPr>
        <w:pStyle w:val="ListParagraph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lastRenderedPageBreak/>
        <w:t xml:space="preserve">3. </w:t>
      </w:r>
      <w:r w:rsidR="00AD5442">
        <w:rPr>
          <w:b/>
          <w:bCs/>
          <w:sz w:val="32"/>
          <w:szCs w:val="32"/>
        </w:rPr>
        <w:t xml:space="preserve"> Return Product</w:t>
      </w:r>
    </w:p>
    <w:p w14:paraId="444431B5" w14:textId="08F8F1D4" w:rsidR="00AD5442" w:rsidRDefault="00AD5442">
      <w:pPr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</w:rPr>
        <w:drawing>
          <wp:anchor distT="0" distB="0" distL="114300" distR="114300" simplePos="0" relativeHeight="251660288" behindDoc="0" locked="0" layoutInCell="1" allowOverlap="1" wp14:anchorId="579E1F03" wp14:editId="2AF4601D">
            <wp:simplePos x="0" y="0"/>
            <wp:positionH relativeFrom="column">
              <wp:posOffset>438150</wp:posOffset>
            </wp:positionH>
            <wp:positionV relativeFrom="page">
              <wp:posOffset>3028950</wp:posOffset>
            </wp:positionV>
            <wp:extent cx="4781550" cy="5543550"/>
            <wp:effectExtent l="0" t="0" r="0" b="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1550" cy="5543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1209D">
        <w:rPr>
          <w:b/>
          <w:bCs/>
          <w:sz w:val="32"/>
          <w:szCs w:val="32"/>
        </w:rPr>
        <w:br w:type="page"/>
      </w:r>
    </w:p>
    <w:p w14:paraId="2C898DD3" w14:textId="53017CC6" w:rsidR="00AD5442" w:rsidRPr="00770E47" w:rsidRDefault="00770E47" w:rsidP="00770E47">
      <w:pPr>
        <w:pStyle w:val="ListParagraph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lastRenderedPageBreak/>
        <w:t>4.</w:t>
      </w:r>
      <w:r w:rsidR="00AD5442" w:rsidRPr="00770E47">
        <w:rPr>
          <w:b/>
          <w:bCs/>
          <w:sz w:val="32"/>
          <w:szCs w:val="32"/>
        </w:rPr>
        <w:t>Set Offers</w:t>
      </w:r>
    </w:p>
    <w:p w14:paraId="0EC8C3A6" w14:textId="0C8CA992" w:rsidR="0081209D" w:rsidRPr="00287B69" w:rsidRDefault="00AD5442" w:rsidP="00287B69">
      <w:pPr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</w:rPr>
        <w:drawing>
          <wp:anchor distT="0" distB="0" distL="114300" distR="114300" simplePos="0" relativeHeight="251662336" behindDoc="1" locked="0" layoutInCell="1" allowOverlap="1" wp14:anchorId="05D782F9" wp14:editId="70325E37">
            <wp:simplePos x="0" y="0"/>
            <wp:positionH relativeFrom="column">
              <wp:posOffset>285750</wp:posOffset>
            </wp:positionH>
            <wp:positionV relativeFrom="page">
              <wp:posOffset>3248025</wp:posOffset>
            </wp:positionV>
            <wp:extent cx="5353050" cy="5438775"/>
            <wp:effectExtent l="0" t="0" r="0" b="9525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3050" cy="5438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  <w:sz w:val="32"/>
          <w:szCs w:val="32"/>
        </w:rPr>
        <w:br w:type="page"/>
      </w:r>
    </w:p>
    <w:p w14:paraId="2637FEB3" w14:textId="26683603" w:rsidR="00656AA6" w:rsidRPr="00770E47" w:rsidRDefault="00656AA6" w:rsidP="00770E47">
      <w:pPr>
        <w:pStyle w:val="ListParagraph"/>
        <w:numPr>
          <w:ilvl w:val="0"/>
          <w:numId w:val="14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lastRenderedPageBreak/>
        <w:t>System Sequence</w:t>
      </w:r>
      <w:r w:rsidRPr="009F4C64">
        <w:rPr>
          <w:b/>
          <w:bCs/>
          <w:sz w:val="32"/>
          <w:szCs w:val="32"/>
        </w:rPr>
        <w:t xml:space="preserve"> </w:t>
      </w:r>
      <w:r w:rsidR="005B6D17">
        <w:rPr>
          <w:b/>
          <w:bCs/>
          <w:sz w:val="32"/>
          <w:szCs w:val="32"/>
        </w:rPr>
        <w:t>D</w:t>
      </w:r>
      <w:r w:rsidRPr="009F4C64">
        <w:rPr>
          <w:b/>
          <w:bCs/>
          <w:sz w:val="32"/>
          <w:szCs w:val="32"/>
        </w:rPr>
        <w:t>iagram</w:t>
      </w:r>
      <w:r w:rsidR="005B6D17">
        <w:rPr>
          <w:b/>
          <w:bCs/>
          <w:sz w:val="32"/>
          <w:szCs w:val="32"/>
        </w:rPr>
        <w:t>s</w:t>
      </w:r>
    </w:p>
    <w:p w14:paraId="617C7E88" w14:textId="52441447" w:rsidR="00287B69" w:rsidRPr="00770E47" w:rsidRDefault="00287B69" w:rsidP="00770E47">
      <w:pPr>
        <w:pStyle w:val="ListParagraph"/>
        <w:numPr>
          <w:ilvl w:val="0"/>
          <w:numId w:val="22"/>
        </w:numPr>
        <w:rPr>
          <w:sz w:val="32"/>
          <w:szCs w:val="32"/>
        </w:rPr>
      </w:pPr>
      <w:r w:rsidRPr="00770E47">
        <w:rPr>
          <w:b/>
          <w:bCs/>
          <w:sz w:val="32"/>
          <w:szCs w:val="32"/>
        </w:rPr>
        <w:t xml:space="preserve">Buy and </w:t>
      </w:r>
      <w:r w:rsidR="00770E47">
        <w:rPr>
          <w:b/>
          <w:bCs/>
          <w:sz w:val="32"/>
          <w:szCs w:val="32"/>
        </w:rPr>
        <w:t>p</w:t>
      </w:r>
      <w:r w:rsidRPr="00770E47">
        <w:rPr>
          <w:b/>
          <w:bCs/>
          <w:sz w:val="32"/>
          <w:szCs w:val="32"/>
        </w:rPr>
        <w:t>ay for product</w:t>
      </w:r>
    </w:p>
    <w:p w14:paraId="2FD07B39" w14:textId="06ECC89E" w:rsidR="00656AA6" w:rsidRPr="009F4C64" w:rsidRDefault="00770E47" w:rsidP="00061658">
      <w:pPr>
        <w:pStyle w:val="ListParagraph"/>
        <w:rPr>
          <w:b/>
          <w:bCs/>
          <w:sz w:val="32"/>
          <w:szCs w:val="32"/>
        </w:rPr>
      </w:pPr>
      <w:r w:rsidRPr="00287B69">
        <w:rPr>
          <w:noProof/>
        </w:rPr>
        <w:drawing>
          <wp:anchor distT="0" distB="0" distL="114300" distR="114300" simplePos="0" relativeHeight="251663360" behindDoc="1" locked="0" layoutInCell="1" allowOverlap="1" wp14:anchorId="7BEF676D" wp14:editId="44D8F95D">
            <wp:simplePos x="0" y="0"/>
            <wp:positionH relativeFrom="margin">
              <wp:align>center</wp:align>
            </wp:positionH>
            <wp:positionV relativeFrom="page">
              <wp:posOffset>3208007</wp:posOffset>
            </wp:positionV>
            <wp:extent cx="3438525" cy="6647815"/>
            <wp:effectExtent l="0" t="0" r="9525" b="635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8525" cy="6647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EA01F33" w14:textId="2FD49124" w:rsidR="00AA70E9" w:rsidRDefault="00AA70E9" w:rsidP="006C2C1E">
      <w:pPr>
        <w:pStyle w:val="ListParagraph"/>
        <w:rPr>
          <w:sz w:val="36"/>
          <w:szCs w:val="36"/>
        </w:rPr>
      </w:pPr>
    </w:p>
    <w:p w14:paraId="5F046E85" w14:textId="458D46A5" w:rsidR="00287B69" w:rsidRDefault="00287B69" w:rsidP="006C2C1E">
      <w:pPr>
        <w:pStyle w:val="ListParagraph"/>
        <w:rPr>
          <w:sz w:val="36"/>
          <w:szCs w:val="36"/>
        </w:rPr>
      </w:pPr>
    </w:p>
    <w:p w14:paraId="64763CD2" w14:textId="77777777" w:rsidR="00287B69" w:rsidRDefault="00287B69">
      <w:pPr>
        <w:rPr>
          <w:sz w:val="36"/>
          <w:szCs w:val="36"/>
        </w:rPr>
      </w:pPr>
      <w:r>
        <w:rPr>
          <w:sz w:val="36"/>
          <w:szCs w:val="36"/>
        </w:rPr>
        <w:br w:type="page"/>
      </w:r>
    </w:p>
    <w:p w14:paraId="0F6B7489" w14:textId="58088844" w:rsidR="00287B69" w:rsidRDefault="00287B69" w:rsidP="00770E47">
      <w:pPr>
        <w:pStyle w:val="ListParagraph"/>
        <w:numPr>
          <w:ilvl w:val="0"/>
          <w:numId w:val="22"/>
        </w:numPr>
        <w:rPr>
          <w:sz w:val="36"/>
          <w:szCs w:val="36"/>
        </w:rPr>
      </w:pPr>
      <w:r>
        <w:rPr>
          <w:sz w:val="36"/>
          <w:szCs w:val="36"/>
        </w:rPr>
        <w:lastRenderedPageBreak/>
        <w:t>Return Product</w:t>
      </w:r>
    </w:p>
    <w:p w14:paraId="5006BA02" w14:textId="5BE87FD6" w:rsidR="00287B69" w:rsidRDefault="00287B69">
      <w:pPr>
        <w:rPr>
          <w:sz w:val="36"/>
          <w:szCs w:val="36"/>
        </w:rPr>
      </w:pPr>
      <w:r>
        <w:rPr>
          <w:noProof/>
          <w:sz w:val="36"/>
          <w:szCs w:val="36"/>
        </w:rPr>
        <w:drawing>
          <wp:anchor distT="0" distB="0" distL="114300" distR="114300" simplePos="0" relativeHeight="251664384" behindDoc="1" locked="0" layoutInCell="1" allowOverlap="1" wp14:anchorId="7EA66D0F" wp14:editId="017D2AD5">
            <wp:simplePos x="0" y="0"/>
            <wp:positionH relativeFrom="margin">
              <wp:align>left</wp:align>
            </wp:positionH>
            <wp:positionV relativeFrom="page">
              <wp:posOffset>3045460</wp:posOffset>
            </wp:positionV>
            <wp:extent cx="5438775" cy="5796280"/>
            <wp:effectExtent l="0" t="0" r="9525" b="0"/>
            <wp:wrapSquare wrapText="bothSides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8775" cy="5796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sz w:val="36"/>
          <w:szCs w:val="36"/>
        </w:rPr>
        <w:br w:type="page"/>
      </w:r>
    </w:p>
    <w:p w14:paraId="7E55FFB3" w14:textId="79ACB98D" w:rsidR="00AA70E9" w:rsidRPr="00CC2AD6" w:rsidRDefault="00ED1DE4" w:rsidP="00770E47">
      <w:pPr>
        <w:pStyle w:val="ListParagraph"/>
        <w:numPr>
          <w:ilvl w:val="0"/>
          <w:numId w:val="22"/>
        </w:numPr>
        <w:rPr>
          <w:sz w:val="36"/>
          <w:szCs w:val="36"/>
        </w:rPr>
      </w:pPr>
      <w:r>
        <w:rPr>
          <w:noProof/>
          <w:sz w:val="36"/>
          <w:szCs w:val="36"/>
        </w:rPr>
        <w:lastRenderedPageBreak/>
        <w:drawing>
          <wp:anchor distT="0" distB="0" distL="114300" distR="114300" simplePos="0" relativeHeight="251665408" behindDoc="1" locked="0" layoutInCell="1" allowOverlap="1" wp14:anchorId="337F2960" wp14:editId="5F98F495">
            <wp:simplePos x="0" y="0"/>
            <wp:positionH relativeFrom="column">
              <wp:posOffset>217604</wp:posOffset>
            </wp:positionH>
            <wp:positionV relativeFrom="margin">
              <wp:posOffset>780794</wp:posOffset>
            </wp:positionV>
            <wp:extent cx="5939155" cy="3613150"/>
            <wp:effectExtent l="0" t="0" r="4445" b="6350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155" cy="3613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sz w:val="36"/>
          <w:szCs w:val="36"/>
        </w:rPr>
        <w:t>Set Offers</w:t>
      </w:r>
    </w:p>
    <w:sectPr w:rsidR="00AA70E9" w:rsidRPr="00CC2AD6">
      <w:headerReference w:type="default" r:id="rId17"/>
      <w:footerReference w:type="defaul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46C996" w14:textId="77777777" w:rsidR="007C75AB" w:rsidRDefault="007C75AB" w:rsidP="0055727E">
      <w:pPr>
        <w:spacing w:after="0" w:line="240" w:lineRule="auto"/>
      </w:pPr>
      <w:r>
        <w:separator/>
      </w:r>
    </w:p>
  </w:endnote>
  <w:endnote w:type="continuationSeparator" w:id="0">
    <w:p w14:paraId="741DC686" w14:textId="77777777" w:rsidR="007C75AB" w:rsidRDefault="007C75AB" w:rsidP="005572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0146911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686CADE7" w14:textId="584C1887" w:rsidR="00960C05" w:rsidRDefault="00960C05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D5C63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D5C63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9C7748E" w14:textId="291BEC83" w:rsidR="00960C05" w:rsidRDefault="00960C05">
    <w:pPr>
      <w:pStyle w:val="Footer"/>
    </w:pPr>
    <w:r>
      <w:t xml:space="preserve">Project </w:t>
    </w:r>
    <w:r w:rsidRPr="00960C05">
      <w:rPr>
        <w:b/>
        <w:color w:val="538135" w:themeColor="accent6" w:themeShade="BF"/>
        <w:sz w:val="24"/>
        <w:szCs w:val="24"/>
      </w:rPr>
      <w:t>number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1C7434" w14:textId="77777777" w:rsidR="007C75AB" w:rsidRDefault="007C75AB" w:rsidP="0055727E">
      <w:pPr>
        <w:spacing w:after="0" w:line="240" w:lineRule="auto"/>
      </w:pPr>
      <w:r>
        <w:separator/>
      </w:r>
    </w:p>
  </w:footnote>
  <w:footnote w:type="continuationSeparator" w:id="0">
    <w:p w14:paraId="05C76AFE" w14:textId="77777777" w:rsidR="007C75AB" w:rsidRDefault="007C75AB" w:rsidP="005572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1CB6F4" w14:textId="77777777" w:rsidR="00D70C22" w:rsidRDefault="00D70C22" w:rsidP="00D70C22">
    <w:r w:rsidRPr="0055727E">
      <w:rPr>
        <w:noProof/>
        <w:lang w:eastAsia="en-US"/>
      </w:rPr>
      <w:drawing>
        <wp:inline distT="0" distB="0" distL="0" distR="0" wp14:anchorId="1A9982D7" wp14:editId="0E3D3473">
          <wp:extent cx="764327" cy="701395"/>
          <wp:effectExtent l="0" t="0" r="0" b="3810"/>
          <wp:docPr id="9" name="Picture 8">
            <a:extLst xmlns:a="http://schemas.openxmlformats.org/drawingml/2006/main">
              <a:ext uri="{FF2B5EF4-FFF2-40B4-BE49-F238E27FC236}">
                <a16:creationId xmlns:a16="http://schemas.microsoft.com/office/drawing/2014/main" id="{262A0E62-0F7D-4998-ACED-15E2CB82D6FB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8">
                    <a:extLst>
                      <a:ext uri="{FF2B5EF4-FFF2-40B4-BE49-F238E27FC236}">
                        <a16:creationId xmlns:a16="http://schemas.microsoft.com/office/drawing/2014/main" id="{262A0E62-0F7D-4998-ACED-15E2CB82D6FB}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64327" cy="7013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tbl>
    <w:tblPr>
      <w:tblStyle w:val="TableGrid"/>
      <w:tblW w:w="972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590"/>
      <w:gridCol w:w="5130"/>
    </w:tblGrid>
    <w:tr w:rsidR="00D70C22" w14:paraId="082EF93F" w14:textId="77777777" w:rsidTr="00032FBD">
      <w:tc>
        <w:tcPr>
          <w:tcW w:w="4590" w:type="dxa"/>
        </w:tcPr>
        <w:p w14:paraId="6EA37239" w14:textId="77777777" w:rsidR="00D70C22" w:rsidRDefault="00D70C22" w:rsidP="00D70C22">
          <w:pPr>
            <w:rPr>
              <w:b/>
              <w:bCs/>
            </w:rPr>
          </w:pPr>
          <w:r w:rsidRPr="009A228A">
            <w:rPr>
              <w:b/>
              <w:bCs/>
            </w:rPr>
            <w:t>Cairo University</w:t>
          </w:r>
        </w:p>
        <w:p w14:paraId="0F61EEC5" w14:textId="77777777" w:rsidR="00D70C22" w:rsidRPr="009A228A" w:rsidRDefault="00D70C22" w:rsidP="00D70C22">
          <w:pPr>
            <w:rPr>
              <w:b/>
              <w:bCs/>
            </w:rPr>
          </w:pPr>
          <w:r w:rsidRPr="009A228A">
            <w:rPr>
              <w:b/>
              <w:bCs/>
            </w:rPr>
            <w:t xml:space="preserve">Faculty of Computers and </w:t>
          </w:r>
          <w:r>
            <w:rPr>
              <w:b/>
              <w:bCs/>
            </w:rPr>
            <w:t>Artificial Intelligence</w:t>
          </w:r>
        </w:p>
        <w:p w14:paraId="3B11AAFF" w14:textId="77777777" w:rsidR="00D70C22" w:rsidRPr="009A228A" w:rsidRDefault="00D70C22" w:rsidP="00D70C22">
          <w:pPr>
            <w:rPr>
              <w:b/>
              <w:bCs/>
            </w:rPr>
          </w:pPr>
          <w:r>
            <w:rPr>
              <w:b/>
              <w:bCs/>
            </w:rPr>
            <w:t>IS Department</w:t>
          </w:r>
        </w:p>
        <w:p w14:paraId="2FD9D1A7" w14:textId="77777777" w:rsidR="00D70C22" w:rsidRDefault="00D70C22" w:rsidP="00D70C22"/>
      </w:tc>
      <w:tc>
        <w:tcPr>
          <w:tcW w:w="5130" w:type="dxa"/>
        </w:tcPr>
        <w:p w14:paraId="524CC56A" w14:textId="77777777" w:rsidR="00D70C22" w:rsidRDefault="00D70C22" w:rsidP="00D70C22">
          <w:pPr>
            <w:rPr>
              <w:b/>
              <w:bCs/>
            </w:rPr>
          </w:pPr>
          <w:r>
            <w:rPr>
              <w:b/>
              <w:bCs/>
            </w:rPr>
            <w:t xml:space="preserve">Course code: </w:t>
          </w:r>
          <w:r w:rsidRPr="00F838A6">
            <w:t>IS332</w:t>
          </w:r>
        </w:p>
        <w:p w14:paraId="663E53DD" w14:textId="77777777" w:rsidR="00D70C22" w:rsidRDefault="00D70C22" w:rsidP="00D70C22">
          <w:r w:rsidRPr="009A228A">
            <w:rPr>
              <w:b/>
              <w:bCs/>
            </w:rPr>
            <w:t>Course:</w:t>
          </w:r>
          <w:r>
            <w:t xml:space="preserve"> Analysis and Design of Information Systems</w:t>
          </w:r>
        </w:p>
        <w:p w14:paraId="002435C2" w14:textId="77777777" w:rsidR="00D70C22" w:rsidRDefault="00D70C22" w:rsidP="00D70C22">
          <w:r w:rsidRPr="009A228A">
            <w:rPr>
              <w:b/>
              <w:bCs/>
            </w:rPr>
            <w:t>Under supervision:</w:t>
          </w:r>
          <w:r>
            <w:t xml:space="preserve"> Dr. Iman </w:t>
          </w:r>
          <w:proofErr w:type="spellStart"/>
          <w:r>
            <w:t>Helal</w:t>
          </w:r>
          <w:proofErr w:type="spellEnd"/>
          <w:r>
            <w:t xml:space="preserve"> – Dr. Dina Ezzat</w:t>
          </w:r>
          <w:r w:rsidRPr="009A228A">
            <w:rPr>
              <w:b/>
              <w:bCs/>
            </w:rPr>
            <w:t xml:space="preserve"> Academic Year:</w:t>
          </w:r>
          <w:r>
            <w:t xml:space="preserve"> 2022-2023</w:t>
          </w:r>
        </w:p>
      </w:tc>
    </w:tr>
  </w:tbl>
  <w:p w14:paraId="0D1C87FC" w14:textId="77777777" w:rsidR="00D70C22" w:rsidRDefault="00D70C22" w:rsidP="00D70C22">
    <w:pPr>
      <w:pBdr>
        <w:bottom w:val="thinThickThinMediumGap" w:sz="18" w:space="1" w:color="auto"/>
      </w:pBdr>
    </w:pPr>
  </w:p>
  <w:p w14:paraId="2750F778" w14:textId="0F8CF4C2" w:rsidR="009A228A" w:rsidRPr="00D70C22" w:rsidRDefault="009A228A" w:rsidP="00D70C2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33129"/>
    <w:multiLevelType w:val="multilevel"/>
    <w:tmpl w:val="6CFC73C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sz w:val="32"/>
        <w:szCs w:val="32"/>
        <w:u w:val="single"/>
      </w:rPr>
    </w:lvl>
    <w:lvl w:ilvl="2">
      <w:start w:val="1"/>
      <w:numFmt w:val="decimal"/>
      <w:isLgl/>
      <w:lvlText w:val="%1.%2.%3."/>
      <w:lvlJc w:val="left"/>
      <w:pPr>
        <w:ind w:left="171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1" w15:restartNumberingAfterBreak="0">
    <w:nsid w:val="02CA205F"/>
    <w:multiLevelType w:val="hybridMultilevel"/>
    <w:tmpl w:val="2DF227C0"/>
    <w:lvl w:ilvl="0" w:tplc="E54AF980">
      <w:start w:val="1"/>
      <w:numFmt w:val="decimal"/>
      <w:lvlText w:val="%1."/>
      <w:lvlJc w:val="left"/>
      <w:pPr>
        <w:ind w:left="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" w15:restartNumberingAfterBreak="0">
    <w:nsid w:val="05844E64"/>
    <w:multiLevelType w:val="hybridMultilevel"/>
    <w:tmpl w:val="20887FFE"/>
    <w:lvl w:ilvl="0" w:tplc="A260D666">
      <w:start w:val="1"/>
      <w:numFmt w:val="decimal"/>
      <w:lvlText w:val="%1."/>
      <w:lvlJc w:val="left"/>
      <w:pPr>
        <w:ind w:hanging="360"/>
      </w:pPr>
      <w:rPr>
        <w:rFonts w:ascii="Times New Roman" w:eastAsia="Times New Roman" w:hAnsi="Times New Roman" w:hint="default"/>
        <w:sz w:val="24"/>
        <w:szCs w:val="24"/>
      </w:rPr>
    </w:lvl>
    <w:lvl w:ilvl="1" w:tplc="81643A80">
      <w:start w:val="1"/>
      <w:numFmt w:val="bullet"/>
      <w:lvlText w:val="•"/>
      <w:lvlJc w:val="left"/>
      <w:rPr>
        <w:rFonts w:hint="default"/>
      </w:rPr>
    </w:lvl>
    <w:lvl w:ilvl="2" w:tplc="BDAAD3C0">
      <w:start w:val="1"/>
      <w:numFmt w:val="bullet"/>
      <w:lvlText w:val="•"/>
      <w:lvlJc w:val="left"/>
      <w:rPr>
        <w:rFonts w:hint="default"/>
      </w:rPr>
    </w:lvl>
    <w:lvl w:ilvl="3" w:tplc="2E78FFEA">
      <w:start w:val="1"/>
      <w:numFmt w:val="bullet"/>
      <w:lvlText w:val="•"/>
      <w:lvlJc w:val="left"/>
      <w:rPr>
        <w:rFonts w:hint="default"/>
      </w:rPr>
    </w:lvl>
    <w:lvl w:ilvl="4" w:tplc="44B06F9C">
      <w:start w:val="1"/>
      <w:numFmt w:val="bullet"/>
      <w:lvlText w:val="•"/>
      <w:lvlJc w:val="left"/>
      <w:rPr>
        <w:rFonts w:hint="default"/>
      </w:rPr>
    </w:lvl>
    <w:lvl w:ilvl="5" w:tplc="1FBE4588">
      <w:start w:val="1"/>
      <w:numFmt w:val="bullet"/>
      <w:lvlText w:val="•"/>
      <w:lvlJc w:val="left"/>
      <w:rPr>
        <w:rFonts w:hint="default"/>
      </w:rPr>
    </w:lvl>
    <w:lvl w:ilvl="6" w:tplc="037C0F6E">
      <w:start w:val="1"/>
      <w:numFmt w:val="bullet"/>
      <w:lvlText w:val="•"/>
      <w:lvlJc w:val="left"/>
      <w:rPr>
        <w:rFonts w:hint="default"/>
      </w:rPr>
    </w:lvl>
    <w:lvl w:ilvl="7" w:tplc="5EE28290">
      <w:start w:val="1"/>
      <w:numFmt w:val="bullet"/>
      <w:lvlText w:val="•"/>
      <w:lvlJc w:val="left"/>
      <w:rPr>
        <w:rFonts w:hint="default"/>
      </w:rPr>
    </w:lvl>
    <w:lvl w:ilvl="8" w:tplc="59743D8E">
      <w:start w:val="1"/>
      <w:numFmt w:val="bullet"/>
      <w:lvlText w:val="•"/>
      <w:lvlJc w:val="left"/>
      <w:rPr>
        <w:rFonts w:hint="default"/>
      </w:rPr>
    </w:lvl>
  </w:abstractNum>
  <w:abstractNum w:abstractNumId="3" w15:restartNumberingAfterBreak="0">
    <w:nsid w:val="0EB43C69"/>
    <w:multiLevelType w:val="hybridMultilevel"/>
    <w:tmpl w:val="D214F9B4"/>
    <w:lvl w:ilvl="0" w:tplc="08090011">
      <w:start w:val="4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3D503C"/>
    <w:multiLevelType w:val="hybridMultilevel"/>
    <w:tmpl w:val="FD58D5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FC14E9"/>
    <w:multiLevelType w:val="multilevel"/>
    <w:tmpl w:val="F24038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1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6" w15:restartNumberingAfterBreak="0">
    <w:nsid w:val="2BCB4938"/>
    <w:multiLevelType w:val="multilevel"/>
    <w:tmpl w:val="F24038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7" w15:restartNumberingAfterBreak="0">
    <w:nsid w:val="2C817C02"/>
    <w:multiLevelType w:val="hybridMultilevel"/>
    <w:tmpl w:val="285CBD6A"/>
    <w:lvl w:ilvl="0" w:tplc="13AC0A10">
      <w:start w:val="3"/>
      <w:numFmt w:val="decimal"/>
      <w:lvlText w:val="%1."/>
      <w:lvlJc w:val="left"/>
      <w:pPr>
        <w:ind w:hanging="360"/>
      </w:pPr>
      <w:rPr>
        <w:rFonts w:asciiTheme="majorBidi" w:eastAsia="Calibri" w:hAnsiTheme="majorBidi" w:cstheme="majorBidi" w:hint="default"/>
        <w:sz w:val="22"/>
        <w:szCs w:val="22"/>
      </w:rPr>
    </w:lvl>
    <w:lvl w:ilvl="1" w:tplc="08DAD82E">
      <w:start w:val="1"/>
      <w:numFmt w:val="lowerLetter"/>
      <w:lvlText w:val="%2."/>
      <w:lvlJc w:val="left"/>
      <w:pPr>
        <w:ind w:hanging="360"/>
      </w:pPr>
      <w:rPr>
        <w:rFonts w:ascii="Calibri" w:eastAsia="Calibri" w:hAnsi="Calibri" w:hint="default"/>
        <w:spacing w:val="-1"/>
        <w:sz w:val="22"/>
        <w:szCs w:val="22"/>
      </w:rPr>
    </w:lvl>
    <w:lvl w:ilvl="2" w:tplc="018C95B0">
      <w:start w:val="1"/>
      <w:numFmt w:val="lowerRoman"/>
      <w:lvlText w:val="%3."/>
      <w:lvlJc w:val="left"/>
      <w:pPr>
        <w:ind w:hanging="286"/>
      </w:pPr>
      <w:rPr>
        <w:rFonts w:ascii="Calibri" w:eastAsia="Calibri" w:hAnsi="Calibri" w:hint="default"/>
        <w:spacing w:val="-1"/>
        <w:sz w:val="22"/>
        <w:szCs w:val="22"/>
      </w:rPr>
    </w:lvl>
    <w:lvl w:ilvl="3" w:tplc="F4F0548C">
      <w:start w:val="1"/>
      <w:numFmt w:val="bullet"/>
      <w:lvlText w:val="•"/>
      <w:lvlJc w:val="left"/>
      <w:rPr>
        <w:rFonts w:hint="default"/>
      </w:rPr>
    </w:lvl>
    <w:lvl w:ilvl="4" w:tplc="EFF4E3B2">
      <w:start w:val="1"/>
      <w:numFmt w:val="bullet"/>
      <w:lvlText w:val="•"/>
      <w:lvlJc w:val="left"/>
      <w:rPr>
        <w:rFonts w:hint="default"/>
      </w:rPr>
    </w:lvl>
    <w:lvl w:ilvl="5" w:tplc="A34C3568">
      <w:start w:val="1"/>
      <w:numFmt w:val="bullet"/>
      <w:lvlText w:val="•"/>
      <w:lvlJc w:val="left"/>
      <w:rPr>
        <w:rFonts w:hint="default"/>
      </w:rPr>
    </w:lvl>
    <w:lvl w:ilvl="6" w:tplc="48B83700">
      <w:start w:val="1"/>
      <w:numFmt w:val="bullet"/>
      <w:lvlText w:val="•"/>
      <w:lvlJc w:val="left"/>
      <w:rPr>
        <w:rFonts w:hint="default"/>
      </w:rPr>
    </w:lvl>
    <w:lvl w:ilvl="7" w:tplc="45566FF8">
      <w:start w:val="1"/>
      <w:numFmt w:val="bullet"/>
      <w:lvlText w:val="•"/>
      <w:lvlJc w:val="left"/>
      <w:rPr>
        <w:rFonts w:hint="default"/>
      </w:rPr>
    </w:lvl>
    <w:lvl w:ilvl="8" w:tplc="071AB270">
      <w:start w:val="1"/>
      <w:numFmt w:val="bullet"/>
      <w:lvlText w:val="•"/>
      <w:lvlJc w:val="left"/>
      <w:rPr>
        <w:rFonts w:hint="default"/>
      </w:rPr>
    </w:lvl>
  </w:abstractNum>
  <w:abstractNum w:abstractNumId="8" w15:restartNumberingAfterBreak="0">
    <w:nsid w:val="36284CC9"/>
    <w:multiLevelType w:val="hybridMultilevel"/>
    <w:tmpl w:val="EEDAA6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9984156"/>
    <w:multiLevelType w:val="multilevel"/>
    <w:tmpl w:val="F24038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10" w15:restartNumberingAfterBreak="0">
    <w:nsid w:val="3A6C7B5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BC35A0D"/>
    <w:multiLevelType w:val="multilevel"/>
    <w:tmpl w:val="F24038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12" w15:restartNumberingAfterBreak="0">
    <w:nsid w:val="42573EF5"/>
    <w:multiLevelType w:val="hybridMultilevel"/>
    <w:tmpl w:val="085A9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CA21561"/>
    <w:multiLevelType w:val="hybridMultilevel"/>
    <w:tmpl w:val="7360BF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E00A38"/>
    <w:multiLevelType w:val="hybridMultilevel"/>
    <w:tmpl w:val="8DE4E790"/>
    <w:lvl w:ilvl="0" w:tplc="A808BEC8">
      <w:start w:val="1"/>
      <w:numFmt w:val="decimal"/>
      <w:lvlText w:val="%1."/>
      <w:lvlJc w:val="left"/>
      <w:pPr>
        <w:ind w:left="0" w:hanging="360"/>
      </w:pPr>
      <w:rPr>
        <w:rFonts w:asciiTheme="majorBidi" w:eastAsia="Calibri" w:hAnsiTheme="majorBidi" w:cstheme="majorBidi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5D81502"/>
    <w:multiLevelType w:val="multilevel"/>
    <w:tmpl w:val="7856DACE"/>
    <w:lvl w:ilvl="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  <w:sz w:val="32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  <w:sz w:val="32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  <w:sz w:val="32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  <w:sz w:val="32"/>
      </w:rPr>
    </w:lvl>
    <w:lvl w:ilvl="5">
      <w:start w:val="1"/>
      <w:numFmt w:val="decimal"/>
      <w:isLgl/>
      <w:lvlText w:val="%1.%2.%3.%4.%5.%6."/>
      <w:lvlJc w:val="left"/>
      <w:pPr>
        <w:ind w:left="2160" w:hanging="1800"/>
      </w:pPr>
      <w:rPr>
        <w:rFonts w:hint="default"/>
        <w:sz w:val="32"/>
      </w:rPr>
    </w:lvl>
    <w:lvl w:ilvl="6">
      <w:start w:val="1"/>
      <w:numFmt w:val="decimal"/>
      <w:isLgl/>
      <w:lvlText w:val="%1.%2.%3.%4.%5.%6.%7."/>
      <w:lvlJc w:val="left"/>
      <w:pPr>
        <w:ind w:left="2520" w:hanging="2160"/>
      </w:pPr>
      <w:rPr>
        <w:rFonts w:hint="default"/>
        <w:sz w:val="32"/>
      </w:rPr>
    </w:lvl>
    <w:lvl w:ilvl="7">
      <w:start w:val="1"/>
      <w:numFmt w:val="decimal"/>
      <w:isLgl/>
      <w:lvlText w:val="%1.%2.%3.%4.%5.%6.%7.%8."/>
      <w:lvlJc w:val="left"/>
      <w:pPr>
        <w:ind w:left="2880" w:hanging="2520"/>
      </w:pPr>
      <w:rPr>
        <w:rFonts w:hint="default"/>
        <w:sz w:val="32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  <w:sz w:val="32"/>
      </w:rPr>
    </w:lvl>
  </w:abstractNum>
  <w:abstractNum w:abstractNumId="16" w15:restartNumberingAfterBreak="0">
    <w:nsid w:val="568E4BF6"/>
    <w:multiLevelType w:val="hybridMultilevel"/>
    <w:tmpl w:val="97EA5698"/>
    <w:lvl w:ilvl="0" w:tplc="A2BEF8F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D3F7C8C"/>
    <w:multiLevelType w:val="hybridMultilevel"/>
    <w:tmpl w:val="0CAEE7E0"/>
    <w:lvl w:ilvl="0" w:tplc="8348DEC6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F870625"/>
    <w:multiLevelType w:val="multilevel"/>
    <w:tmpl w:val="F24038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1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19" w15:restartNumberingAfterBreak="0">
    <w:nsid w:val="62E8390D"/>
    <w:multiLevelType w:val="hybridMultilevel"/>
    <w:tmpl w:val="4ED24E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072287B"/>
    <w:multiLevelType w:val="multilevel"/>
    <w:tmpl w:val="55783C06"/>
    <w:lvl w:ilvl="0">
      <w:start w:val="2"/>
      <w:numFmt w:val="decimal"/>
      <w:lvlText w:val="%1."/>
      <w:lvlJc w:val="left"/>
      <w:pPr>
        <w:ind w:left="510" w:hanging="510"/>
      </w:pPr>
      <w:rPr>
        <w:rFonts w:hint="default"/>
        <w:sz w:val="32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hint="default"/>
        <w:sz w:val="32"/>
      </w:rPr>
    </w:lvl>
    <w:lvl w:ilvl="2">
      <w:start w:val="1"/>
      <w:numFmt w:val="decimal"/>
      <w:lvlText w:val="%1.%2.%3."/>
      <w:lvlJc w:val="left"/>
      <w:pPr>
        <w:ind w:left="1800" w:hanging="1080"/>
      </w:pPr>
      <w:rPr>
        <w:rFonts w:hint="default"/>
        <w:sz w:val="32"/>
      </w:rPr>
    </w:lvl>
    <w:lvl w:ilvl="3">
      <w:start w:val="1"/>
      <w:numFmt w:val="decimal"/>
      <w:lvlText w:val="%1.%2.%3.%4."/>
      <w:lvlJc w:val="left"/>
      <w:pPr>
        <w:ind w:left="2520" w:hanging="1440"/>
      </w:pPr>
      <w:rPr>
        <w:rFonts w:hint="default"/>
        <w:sz w:val="32"/>
      </w:rPr>
    </w:lvl>
    <w:lvl w:ilvl="4">
      <w:start w:val="1"/>
      <w:numFmt w:val="decimal"/>
      <w:lvlText w:val="%1.%2.%3.%4.%5."/>
      <w:lvlJc w:val="left"/>
      <w:pPr>
        <w:ind w:left="2880" w:hanging="1440"/>
      </w:pPr>
      <w:rPr>
        <w:rFonts w:hint="default"/>
        <w:sz w:val="32"/>
      </w:rPr>
    </w:lvl>
    <w:lvl w:ilvl="5">
      <w:start w:val="1"/>
      <w:numFmt w:val="decimal"/>
      <w:lvlText w:val="%1.%2.%3.%4.%5.%6."/>
      <w:lvlJc w:val="left"/>
      <w:pPr>
        <w:ind w:left="3600" w:hanging="1800"/>
      </w:pPr>
      <w:rPr>
        <w:rFonts w:hint="default"/>
        <w:sz w:val="32"/>
      </w:rPr>
    </w:lvl>
    <w:lvl w:ilvl="6">
      <w:start w:val="1"/>
      <w:numFmt w:val="decimal"/>
      <w:lvlText w:val="%1.%2.%3.%4.%5.%6.%7."/>
      <w:lvlJc w:val="left"/>
      <w:pPr>
        <w:ind w:left="4320" w:hanging="2160"/>
      </w:pPr>
      <w:rPr>
        <w:rFonts w:hint="default"/>
        <w:sz w:val="32"/>
      </w:rPr>
    </w:lvl>
    <w:lvl w:ilvl="7">
      <w:start w:val="1"/>
      <w:numFmt w:val="decimal"/>
      <w:lvlText w:val="%1.%2.%3.%4.%5.%6.%7.%8."/>
      <w:lvlJc w:val="left"/>
      <w:pPr>
        <w:ind w:left="5040" w:hanging="2520"/>
      </w:pPr>
      <w:rPr>
        <w:rFonts w:hint="default"/>
        <w:sz w:val="32"/>
      </w:rPr>
    </w:lvl>
    <w:lvl w:ilvl="8">
      <w:start w:val="1"/>
      <w:numFmt w:val="decimal"/>
      <w:lvlText w:val="%1.%2.%3.%4.%5.%6.%7.%8.%9."/>
      <w:lvlJc w:val="left"/>
      <w:pPr>
        <w:ind w:left="5400" w:hanging="2520"/>
      </w:pPr>
      <w:rPr>
        <w:rFonts w:hint="default"/>
        <w:sz w:val="32"/>
      </w:rPr>
    </w:lvl>
  </w:abstractNum>
  <w:abstractNum w:abstractNumId="21" w15:restartNumberingAfterBreak="0">
    <w:nsid w:val="7E525DFB"/>
    <w:multiLevelType w:val="hybridMultilevel"/>
    <w:tmpl w:val="63344AEC"/>
    <w:lvl w:ilvl="0" w:tplc="A808BEC8">
      <w:start w:val="1"/>
      <w:numFmt w:val="decimal"/>
      <w:lvlText w:val="%1."/>
      <w:lvlJc w:val="left"/>
      <w:pPr>
        <w:ind w:left="360" w:hanging="360"/>
      </w:pPr>
      <w:rPr>
        <w:rFonts w:asciiTheme="majorBidi" w:eastAsia="Calibri" w:hAnsiTheme="majorBidi" w:cstheme="majorBidi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445033096">
    <w:abstractNumId w:val="19"/>
  </w:num>
  <w:num w:numId="2" w16cid:durableId="1659963448">
    <w:abstractNumId w:val="5"/>
  </w:num>
  <w:num w:numId="3" w16cid:durableId="1140994622">
    <w:abstractNumId w:val="10"/>
  </w:num>
  <w:num w:numId="4" w16cid:durableId="557283715">
    <w:abstractNumId w:val="6"/>
  </w:num>
  <w:num w:numId="5" w16cid:durableId="925961580">
    <w:abstractNumId w:val="11"/>
  </w:num>
  <w:num w:numId="6" w16cid:durableId="1285038979">
    <w:abstractNumId w:val="9"/>
  </w:num>
  <w:num w:numId="7" w16cid:durableId="1948465571">
    <w:abstractNumId w:val="15"/>
  </w:num>
  <w:num w:numId="8" w16cid:durableId="545289151">
    <w:abstractNumId w:val="20"/>
  </w:num>
  <w:num w:numId="9" w16cid:durableId="114058801">
    <w:abstractNumId w:val="7"/>
  </w:num>
  <w:num w:numId="10" w16cid:durableId="692615691">
    <w:abstractNumId w:val="2"/>
  </w:num>
  <w:num w:numId="11" w16cid:durableId="402917280">
    <w:abstractNumId w:val="4"/>
  </w:num>
  <w:num w:numId="12" w16cid:durableId="899437417">
    <w:abstractNumId w:val="1"/>
  </w:num>
  <w:num w:numId="13" w16cid:durableId="78992074">
    <w:abstractNumId w:val="18"/>
  </w:num>
  <w:num w:numId="14" w16cid:durableId="1469737683">
    <w:abstractNumId w:val="0"/>
  </w:num>
  <w:num w:numId="15" w16cid:durableId="363792168">
    <w:abstractNumId w:val="8"/>
  </w:num>
  <w:num w:numId="16" w16cid:durableId="39983450">
    <w:abstractNumId w:val="12"/>
  </w:num>
  <w:num w:numId="17" w16cid:durableId="1284072237">
    <w:abstractNumId w:val="21"/>
  </w:num>
  <w:num w:numId="18" w16cid:durableId="1862861104">
    <w:abstractNumId w:val="13"/>
  </w:num>
  <w:num w:numId="19" w16cid:durableId="1657955583">
    <w:abstractNumId w:val="14"/>
  </w:num>
  <w:num w:numId="20" w16cid:durableId="984117263">
    <w:abstractNumId w:val="17"/>
  </w:num>
  <w:num w:numId="21" w16cid:durableId="1082684823">
    <w:abstractNumId w:val="3"/>
  </w:num>
  <w:num w:numId="22" w16cid:durableId="209427463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wNDUyMjY2MjY3MjFS0lEKTi0uzszPAykwrAUAZ53z3CwAAAA="/>
  </w:docVars>
  <w:rsids>
    <w:rsidRoot w:val="0055727E"/>
    <w:rsid w:val="00004DB3"/>
    <w:rsid w:val="000430B4"/>
    <w:rsid w:val="000528AA"/>
    <w:rsid w:val="00061658"/>
    <w:rsid w:val="00062655"/>
    <w:rsid w:val="0007075A"/>
    <w:rsid w:val="000A002F"/>
    <w:rsid w:val="000E5A7C"/>
    <w:rsid w:val="00121286"/>
    <w:rsid w:val="001226A5"/>
    <w:rsid w:val="001636D5"/>
    <w:rsid w:val="00170840"/>
    <w:rsid w:val="001A00A1"/>
    <w:rsid w:val="001B3B6B"/>
    <w:rsid w:val="001F0D55"/>
    <w:rsid w:val="00262F48"/>
    <w:rsid w:val="002632E1"/>
    <w:rsid w:val="00287B69"/>
    <w:rsid w:val="002C4D1C"/>
    <w:rsid w:val="002D5C63"/>
    <w:rsid w:val="003615FB"/>
    <w:rsid w:val="003830D2"/>
    <w:rsid w:val="00383250"/>
    <w:rsid w:val="003A2B62"/>
    <w:rsid w:val="003B462E"/>
    <w:rsid w:val="003D0F6B"/>
    <w:rsid w:val="003D32B3"/>
    <w:rsid w:val="00424AFB"/>
    <w:rsid w:val="00476578"/>
    <w:rsid w:val="004D7A7D"/>
    <w:rsid w:val="005076C1"/>
    <w:rsid w:val="0054218F"/>
    <w:rsid w:val="0055727E"/>
    <w:rsid w:val="005678E4"/>
    <w:rsid w:val="005740CC"/>
    <w:rsid w:val="00574E55"/>
    <w:rsid w:val="00577273"/>
    <w:rsid w:val="005B6D17"/>
    <w:rsid w:val="005B7B9C"/>
    <w:rsid w:val="005D40B9"/>
    <w:rsid w:val="005F6039"/>
    <w:rsid w:val="0060376A"/>
    <w:rsid w:val="00656AA6"/>
    <w:rsid w:val="006C116A"/>
    <w:rsid w:val="006C2C1E"/>
    <w:rsid w:val="006D27DB"/>
    <w:rsid w:val="00770E47"/>
    <w:rsid w:val="007A0DFE"/>
    <w:rsid w:val="007C75AB"/>
    <w:rsid w:val="007E33BB"/>
    <w:rsid w:val="0081209D"/>
    <w:rsid w:val="00831C14"/>
    <w:rsid w:val="0086464B"/>
    <w:rsid w:val="00872D5A"/>
    <w:rsid w:val="009170C1"/>
    <w:rsid w:val="00921D40"/>
    <w:rsid w:val="00960C05"/>
    <w:rsid w:val="00981C36"/>
    <w:rsid w:val="009A228A"/>
    <w:rsid w:val="009D2741"/>
    <w:rsid w:val="009F37DF"/>
    <w:rsid w:val="009F4C64"/>
    <w:rsid w:val="00A20F0D"/>
    <w:rsid w:val="00A350DE"/>
    <w:rsid w:val="00A669DE"/>
    <w:rsid w:val="00AA1438"/>
    <w:rsid w:val="00AA3A55"/>
    <w:rsid w:val="00AA70E9"/>
    <w:rsid w:val="00AC1ED6"/>
    <w:rsid w:val="00AC4011"/>
    <w:rsid w:val="00AD5442"/>
    <w:rsid w:val="00AE14EB"/>
    <w:rsid w:val="00AF681F"/>
    <w:rsid w:val="00B05FA9"/>
    <w:rsid w:val="00B33B7E"/>
    <w:rsid w:val="00BD6992"/>
    <w:rsid w:val="00BF630E"/>
    <w:rsid w:val="00C040B3"/>
    <w:rsid w:val="00C11449"/>
    <w:rsid w:val="00C25886"/>
    <w:rsid w:val="00CA0ADF"/>
    <w:rsid w:val="00CA5706"/>
    <w:rsid w:val="00CC2AD6"/>
    <w:rsid w:val="00CE3C04"/>
    <w:rsid w:val="00CF1965"/>
    <w:rsid w:val="00D05EB8"/>
    <w:rsid w:val="00D627C6"/>
    <w:rsid w:val="00D70C22"/>
    <w:rsid w:val="00D96ED9"/>
    <w:rsid w:val="00DB511C"/>
    <w:rsid w:val="00DB6182"/>
    <w:rsid w:val="00E22AEC"/>
    <w:rsid w:val="00E3426C"/>
    <w:rsid w:val="00E86D50"/>
    <w:rsid w:val="00EB4950"/>
    <w:rsid w:val="00ED1DE4"/>
    <w:rsid w:val="00ED380D"/>
    <w:rsid w:val="00F235CE"/>
    <w:rsid w:val="00F246A9"/>
    <w:rsid w:val="00F2539F"/>
    <w:rsid w:val="00FC0D14"/>
    <w:rsid w:val="00FC1F97"/>
    <w:rsid w:val="00FD40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5C13CC"/>
  <w15:chartTrackingRefBased/>
  <w15:docId w15:val="{3255BE4F-F0D6-4149-95AE-8135CC5B69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1"/>
    <w:qFormat/>
    <w:rsid w:val="002D5C63"/>
    <w:pPr>
      <w:widowControl w:val="0"/>
      <w:spacing w:before="44" w:after="0" w:line="240" w:lineRule="auto"/>
      <w:ind w:left="100"/>
      <w:outlineLvl w:val="0"/>
    </w:pPr>
    <w:rPr>
      <w:rFonts w:ascii="Cambria" w:eastAsia="Cambria" w:hAnsi="Cambria"/>
      <w:sz w:val="32"/>
      <w:szCs w:val="3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572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727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572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727E"/>
  </w:style>
  <w:style w:type="paragraph" w:styleId="Footer">
    <w:name w:val="footer"/>
    <w:basedOn w:val="Normal"/>
    <w:link w:val="FooterChar"/>
    <w:uiPriority w:val="99"/>
    <w:unhideWhenUsed/>
    <w:rsid w:val="005572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727E"/>
  </w:style>
  <w:style w:type="paragraph" w:styleId="ListParagraph">
    <w:name w:val="List Paragraph"/>
    <w:basedOn w:val="Normal"/>
    <w:uiPriority w:val="34"/>
    <w:qFormat/>
    <w:rsid w:val="0055727E"/>
    <w:pPr>
      <w:ind w:left="720"/>
      <w:contextualSpacing/>
    </w:pPr>
  </w:style>
  <w:style w:type="table" w:styleId="TableGrid">
    <w:name w:val="Table Grid"/>
    <w:basedOn w:val="TableNormal"/>
    <w:uiPriority w:val="39"/>
    <w:rsid w:val="009A22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3D32B3"/>
    <w:pPr>
      <w:keepNext/>
      <w:spacing w:after="200" w:line="240" w:lineRule="auto"/>
      <w:jc w:val="center"/>
    </w:pPr>
    <w:rPr>
      <w:i/>
      <w:iCs/>
      <w:color w:val="44546A" w:themeColor="text2"/>
    </w:rPr>
  </w:style>
  <w:style w:type="character" w:customStyle="1" w:styleId="Heading1Char">
    <w:name w:val="Heading 1 Char"/>
    <w:basedOn w:val="DefaultParagraphFont"/>
    <w:link w:val="Heading1"/>
    <w:uiPriority w:val="1"/>
    <w:rsid w:val="002D5C63"/>
    <w:rPr>
      <w:rFonts w:ascii="Cambria" w:eastAsia="Cambria" w:hAnsi="Cambria"/>
      <w:sz w:val="32"/>
      <w:szCs w:val="32"/>
      <w:lang w:eastAsia="en-US"/>
    </w:rPr>
  </w:style>
  <w:style w:type="paragraph" w:styleId="BodyText">
    <w:name w:val="Body Text"/>
    <w:basedOn w:val="Normal"/>
    <w:link w:val="BodyTextChar"/>
    <w:uiPriority w:val="1"/>
    <w:qFormat/>
    <w:rsid w:val="002D5C63"/>
    <w:pPr>
      <w:widowControl w:val="0"/>
      <w:spacing w:before="41" w:after="0" w:line="240" w:lineRule="auto"/>
      <w:ind w:left="820" w:hanging="360"/>
    </w:pPr>
    <w:rPr>
      <w:rFonts w:ascii="Calibri" w:eastAsia="Calibri" w:hAnsi="Calibri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2D5C63"/>
    <w:rPr>
      <w:rFonts w:ascii="Calibri" w:eastAsia="Calibri" w:hAnsi="Calibri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938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44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10" Type="http://schemas.openxmlformats.org/officeDocument/2006/relationships/image" Target="media/image3.jpe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01A0D8-B5D9-4F51-8A25-C3DC02E9DC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9</Pages>
  <Words>1430</Words>
  <Characters>8153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an Helal</dc:creator>
  <cp:keywords/>
  <dc:description/>
  <cp:lastModifiedBy>201223898053</cp:lastModifiedBy>
  <cp:revision>2</cp:revision>
  <cp:lastPrinted>2019-03-21T08:01:00Z</cp:lastPrinted>
  <dcterms:created xsi:type="dcterms:W3CDTF">2022-11-26T14:34:00Z</dcterms:created>
  <dcterms:modified xsi:type="dcterms:W3CDTF">2022-11-26T1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239c6f37b57693762f1fccba1f7b6f09ee68a809707df4d53e722acb1f99c59</vt:lpwstr>
  </property>
</Properties>
</file>